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CF865" w14:textId="77777777" w:rsidR="00BA1BDD" w:rsidRDefault="00EB0E35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 w:rsidRPr="00E80C6D">
        <w:rPr>
          <w:rFonts w:cs="Times New Roman"/>
          <w:b/>
          <w:sz w:val="32"/>
          <w:szCs w:val="32"/>
        </w:rPr>
        <w:t xml:space="preserve">LAPORAN PRAKTIKUM </w:t>
      </w:r>
    </w:p>
    <w:p w14:paraId="71F1DB35" w14:textId="0697249F" w:rsidR="005A34EE" w:rsidRPr="00E80C6D" w:rsidRDefault="00BA1BDD" w:rsidP="002F2741">
      <w:pPr>
        <w:spacing w:after="0"/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>PEMROGRAMAN</w:t>
      </w:r>
      <w:r w:rsidR="00790E20">
        <w:rPr>
          <w:rFonts w:cs="Times New Roman"/>
          <w:b/>
          <w:sz w:val="32"/>
          <w:szCs w:val="32"/>
        </w:rPr>
        <w:t xml:space="preserve"> I</w:t>
      </w:r>
    </w:p>
    <w:p w14:paraId="66737A03" w14:textId="53BB10ED" w:rsidR="00EB0E35" w:rsidRPr="00E80C6D" w:rsidRDefault="00A70179" w:rsidP="00A70179">
      <w:pPr>
        <w:tabs>
          <w:tab w:val="center" w:pos="4135"/>
          <w:tab w:val="left" w:pos="5893"/>
        </w:tabs>
        <w:spacing w:after="0"/>
        <w:jc w:val="left"/>
        <w:rPr>
          <w:rFonts w:cs="Times New Roman"/>
          <w:b/>
          <w:noProof/>
          <w:sz w:val="32"/>
          <w:szCs w:val="32"/>
        </w:rPr>
      </w:pPr>
      <w:r>
        <w:rPr>
          <w:rFonts w:cs="Times New Roman"/>
          <w:b/>
          <w:sz w:val="32"/>
          <w:szCs w:val="32"/>
        </w:rPr>
        <w:tab/>
      </w:r>
      <w:r w:rsidR="00BA1BDD">
        <w:rPr>
          <w:rFonts w:cs="Times New Roman"/>
          <w:b/>
          <w:sz w:val="32"/>
          <w:szCs w:val="32"/>
        </w:rPr>
        <w:t xml:space="preserve">MODUL </w:t>
      </w:r>
      <w:r>
        <w:rPr>
          <w:rFonts w:cs="Times New Roman"/>
          <w:b/>
          <w:sz w:val="32"/>
          <w:szCs w:val="32"/>
        </w:rPr>
        <w:t>0</w:t>
      </w:r>
    </w:p>
    <w:p w14:paraId="771CA55F" w14:textId="77777777" w:rsidR="00EB0E35" w:rsidRDefault="00EB0E35" w:rsidP="00E80C6D">
      <w:pPr>
        <w:jc w:val="left"/>
        <w:rPr>
          <w:rFonts w:cs="Times New Roman"/>
          <w:b/>
          <w:sz w:val="28"/>
          <w:szCs w:val="28"/>
        </w:rPr>
      </w:pPr>
    </w:p>
    <w:p w14:paraId="21011703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DC9E57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noProof/>
          <w:sz w:val="28"/>
          <w:szCs w:val="28"/>
        </w:rPr>
        <w:drawing>
          <wp:inline distT="0" distB="0" distL="0" distR="0" wp14:anchorId="1C6396F0" wp14:editId="33A23F11">
            <wp:extent cx="1969340" cy="1981200"/>
            <wp:effectExtent l="0" t="0" r="0" b="0"/>
            <wp:docPr id="1" name="Picture 1" descr="C:\Users\andre\Downloads\General\bg removed logoul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Downloads\General\bg removed logoulm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752" cy="2023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37B0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</w:p>
    <w:p w14:paraId="416C2ABD" w14:textId="77777777" w:rsidR="00E80C6D" w:rsidRDefault="00E80C6D" w:rsidP="00EB0E35">
      <w:pPr>
        <w:jc w:val="center"/>
        <w:rPr>
          <w:rFonts w:cs="Times New Roman"/>
          <w:b/>
          <w:sz w:val="28"/>
          <w:szCs w:val="28"/>
        </w:rPr>
      </w:pPr>
    </w:p>
    <w:p w14:paraId="215E7AC6" w14:textId="38A168A7" w:rsidR="00EB0E35" w:rsidRDefault="00FE6F1A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32"/>
          <w:szCs w:val="32"/>
        </w:rPr>
        <w:t>HOW TO PROGRAM</w:t>
      </w:r>
    </w:p>
    <w:p w14:paraId="4098C064" w14:textId="77777777" w:rsidR="00EB0E35" w:rsidRDefault="00EB0E35" w:rsidP="00EB0E35">
      <w:pP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Oleh:</w:t>
      </w:r>
    </w:p>
    <w:p w14:paraId="3F199A97" w14:textId="0076F7E4" w:rsidR="00EB0E35" w:rsidRDefault="00C61781" w:rsidP="004D6D1B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Ririn Citra Lestari</w:t>
      </w:r>
      <w:r w:rsidR="00EB0E35">
        <w:rPr>
          <w:rFonts w:cs="Times New Roman"/>
          <w:b/>
          <w:sz w:val="28"/>
          <w:szCs w:val="28"/>
        </w:rPr>
        <w:tab/>
        <w:t xml:space="preserve">NIM. </w:t>
      </w:r>
      <w:r w:rsidR="00EB0E35" w:rsidRPr="00EB0E35">
        <w:rPr>
          <w:rFonts w:cs="Times New Roman"/>
          <w:b/>
          <w:sz w:val="28"/>
          <w:szCs w:val="28"/>
        </w:rPr>
        <w:t>2</w:t>
      </w:r>
      <w:r>
        <w:rPr>
          <w:rFonts w:cs="Times New Roman"/>
          <w:b/>
          <w:sz w:val="28"/>
          <w:szCs w:val="28"/>
        </w:rPr>
        <w:t>310817120012</w:t>
      </w:r>
    </w:p>
    <w:p w14:paraId="544C59A9" w14:textId="77777777" w:rsidR="00EB0E35" w:rsidRPr="00E80C6D" w:rsidRDefault="00E80C6D" w:rsidP="00E80C6D">
      <w:pPr>
        <w:tabs>
          <w:tab w:val="left" w:pos="1080"/>
          <w:tab w:val="left" w:pos="5850"/>
        </w:tabs>
        <w:jc w:val="lef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ab/>
      </w:r>
    </w:p>
    <w:p w14:paraId="10189B30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1B063E68" w14:textId="77777777" w:rsidR="00EB0E35" w:rsidRPr="00EB0E35" w:rsidRDefault="00EB0E35" w:rsidP="00EB0E35">
      <w:pPr>
        <w:rPr>
          <w:rFonts w:cs="Times New Roman"/>
          <w:sz w:val="28"/>
          <w:szCs w:val="28"/>
        </w:rPr>
      </w:pPr>
    </w:p>
    <w:p w14:paraId="5994D793" w14:textId="77777777" w:rsidR="00E80C6D" w:rsidRDefault="00E80C6D" w:rsidP="00E80C6D">
      <w:pPr>
        <w:spacing w:after="0"/>
        <w:jc w:val="left"/>
        <w:rPr>
          <w:rFonts w:cs="Times New Roman"/>
          <w:b/>
          <w:sz w:val="28"/>
          <w:szCs w:val="28"/>
        </w:rPr>
      </w:pPr>
    </w:p>
    <w:p w14:paraId="3E1EFA4B" w14:textId="77777777" w:rsidR="00E80C6D" w:rsidRDefault="00E80C6D" w:rsidP="00E80C6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4574EB8F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PROGRAM STUDI TEKNOLOGI INFORMASI</w:t>
      </w:r>
    </w:p>
    <w:p w14:paraId="317D9E66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FAKULTAS TEKNIK</w:t>
      </w:r>
    </w:p>
    <w:p w14:paraId="3B32738A" w14:textId="77777777" w:rsidR="00EB0E35" w:rsidRDefault="00EB0E35" w:rsidP="00E80C6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UNIVERSITAS LAMBUNG MANGKURAT</w:t>
      </w:r>
    </w:p>
    <w:p w14:paraId="19874FB9" w14:textId="2BE3FD97" w:rsidR="00E80C6D" w:rsidRDefault="00FE6F1A" w:rsidP="00E80C6D">
      <w:pPr>
        <w:spacing w:after="0"/>
        <w:jc w:val="center"/>
        <w:rPr>
          <w:rFonts w:cs="Times New Roman"/>
          <w:b/>
          <w:sz w:val="28"/>
          <w:szCs w:val="28"/>
        </w:rPr>
        <w:sectPr w:rsidR="00E80C6D" w:rsidSect="008853D3">
          <w:headerReference w:type="even" r:id="rId9"/>
          <w:headerReference w:type="default" r:id="rId10"/>
          <w:footerReference w:type="default" r:id="rId11"/>
          <w:footerReference w:type="first" r:id="rId12"/>
          <w:pgSz w:w="12240" w:h="15840"/>
          <w:pgMar w:top="1701" w:right="1701" w:bottom="1701" w:left="2268" w:header="720" w:footer="720" w:gutter="0"/>
          <w:pgNumType w:start="2"/>
          <w:cols w:space="720"/>
          <w:titlePg/>
          <w:docGrid w:linePitch="360"/>
        </w:sectPr>
      </w:pPr>
      <w:r>
        <w:rPr>
          <w:rFonts w:cs="Times New Roman"/>
          <w:b/>
          <w:sz w:val="28"/>
          <w:szCs w:val="28"/>
        </w:rPr>
        <w:t xml:space="preserve">SEPTEMBER </w:t>
      </w:r>
      <w:r w:rsidR="00EB0E35">
        <w:rPr>
          <w:rFonts w:cs="Times New Roman"/>
          <w:b/>
          <w:sz w:val="28"/>
          <w:szCs w:val="28"/>
        </w:rPr>
        <w:t>202</w:t>
      </w:r>
      <w:r w:rsidR="004D6D1B">
        <w:rPr>
          <w:rFonts w:cs="Times New Roman"/>
          <w:b/>
          <w:sz w:val="28"/>
          <w:szCs w:val="28"/>
        </w:rPr>
        <w:t>3</w:t>
      </w:r>
    </w:p>
    <w:p w14:paraId="770A36D5" w14:textId="77777777" w:rsidR="00BA1BDD" w:rsidRDefault="00BA1BDD" w:rsidP="002F2741">
      <w:pPr>
        <w:pStyle w:val="Heading1"/>
      </w:pPr>
      <w:bookmarkStart w:id="0" w:name="_Toc145960471"/>
      <w:r>
        <w:lastRenderedPageBreak/>
        <w:t>LEMBAR PENGESAHAN</w:t>
      </w:r>
      <w:bookmarkEnd w:id="0"/>
    </w:p>
    <w:p w14:paraId="5DE68648" w14:textId="34774D78" w:rsidR="00BA1BDD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LAPORAN PRA</w:t>
      </w:r>
      <w:r w:rsidR="00790E20">
        <w:rPr>
          <w:rFonts w:cs="Times New Roman"/>
          <w:b/>
          <w:sz w:val="28"/>
          <w:szCs w:val="28"/>
        </w:rPr>
        <w:t xml:space="preserve">KTIKUM </w:t>
      </w:r>
      <w:r w:rsidR="00790E20" w:rsidRPr="00790E20">
        <w:rPr>
          <w:rFonts w:cs="Times New Roman"/>
          <w:b/>
          <w:sz w:val="28"/>
          <w:szCs w:val="28"/>
        </w:rPr>
        <w:t xml:space="preserve">PEMROGRAMAN </w:t>
      </w:r>
      <w:r>
        <w:rPr>
          <w:rFonts w:cs="Times New Roman"/>
          <w:b/>
          <w:sz w:val="28"/>
          <w:szCs w:val="28"/>
        </w:rPr>
        <w:t>I</w:t>
      </w:r>
    </w:p>
    <w:p w14:paraId="6FBA7090" w14:textId="40EC3013" w:rsidR="002F2741" w:rsidRDefault="00BA1BDD" w:rsidP="00BA1BDD">
      <w:pPr>
        <w:spacing w:after="0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 xml:space="preserve">MODUL </w:t>
      </w:r>
      <w:r w:rsidR="00FE6F1A">
        <w:rPr>
          <w:rFonts w:cs="Times New Roman"/>
          <w:b/>
          <w:sz w:val="28"/>
          <w:szCs w:val="28"/>
        </w:rPr>
        <w:t>0</w:t>
      </w:r>
    </w:p>
    <w:p w14:paraId="5E7D408B" w14:textId="77777777" w:rsidR="002F2741" w:rsidRDefault="002F2741" w:rsidP="00BA1BDD">
      <w:pPr>
        <w:spacing w:after="0"/>
        <w:jc w:val="center"/>
        <w:rPr>
          <w:rFonts w:cs="Times New Roman"/>
          <w:b/>
          <w:sz w:val="28"/>
          <w:szCs w:val="28"/>
        </w:rPr>
      </w:pPr>
    </w:p>
    <w:p w14:paraId="0621F4A2" w14:textId="3AECAB77" w:rsidR="00D90014" w:rsidRDefault="002F2741" w:rsidP="002F2741">
      <w:pPr>
        <w:spacing w:after="0"/>
        <w:rPr>
          <w:rFonts w:cs="Times New Roman"/>
          <w:szCs w:val="24"/>
        </w:rPr>
      </w:pPr>
      <w:proofErr w:type="spellStart"/>
      <w:r>
        <w:rPr>
          <w:rFonts w:cs="Times New Roman"/>
          <w:szCs w:val="24"/>
        </w:rPr>
        <w:t>Lapora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bookmarkStart w:id="1" w:name="_Hlk99095128"/>
      <w:proofErr w:type="spellStart"/>
      <w:r w:rsidR="005C09D9">
        <w:rPr>
          <w:rFonts w:cs="Times New Roman"/>
          <w:szCs w:val="24"/>
        </w:rPr>
        <w:t>Pemrograman</w:t>
      </w:r>
      <w:bookmarkEnd w:id="1"/>
      <w:proofErr w:type="spellEnd"/>
      <w:r w:rsidR="005C09D9">
        <w:rPr>
          <w:rFonts w:cs="Times New Roman"/>
          <w:szCs w:val="24"/>
        </w:rPr>
        <w:t xml:space="preserve"> </w:t>
      </w:r>
      <w:r w:rsidR="004117EB">
        <w:rPr>
          <w:rFonts w:cs="Times New Roman"/>
          <w:szCs w:val="24"/>
        </w:rPr>
        <w:t>I</w:t>
      </w:r>
      <w:r>
        <w:rPr>
          <w:rFonts w:cs="Times New Roman"/>
          <w:szCs w:val="24"/>
        </w:rPr>
        <w:t xml:space="preserve"> Modul </w:t>
      </w:r>
      <w:r w:rsidR="004117EB">
        <w:rPr>
          <w:rFonts w:cs="Times New Roman"/>
          <w:szCs w:val="24"/>
        </w:rPr>
        <w:t>0</w:t>
      </w:r>
      <w:r>
        <w:rPr>
          <w:rFonts w:cs="Times New Roman"/>
          <w:szCs w:val="24"/>
        </w:rPr>
        <w:t xml:space="preserve">: </w:t>
      </w:r>
      <w:r w:rsidR="004117EB">
        <w:rPr>
          <w:rFonts w:cs="Times New Roman"/>
          <w:szCs w:val="24"/>
        </w:rPr>
        <w:t>How to Program</w:t>
      </w:r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in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disusun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ebagai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syarat</w:t>
      </w:r>
      <w:proofErr w:type="spellEnd"/>
      <w:r>
        <w:rPr>
          <w:rFonts w:cs="Times New Roman"/>
          <w:szCs w:val="24"/>
        </w:rPr>
        <w:t xml:space="preserve"> lulus </w:t>
      </w:r>
      <w:proofErr w:type="spellStart"/>
      <w:r>
        <w:rPr>
          <w:rFonts w:cs="Times New Roman"/>
          <w:szCs w:val="24"/>
        </w:rPr>
        <w:t>mata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kuliah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>
        <w:rPr>
          <w:rFonts w:cs="Times New Roman"/>
          <w:szCs w:val="24"/>
        </w:rPr>
        <w:t>Praktikum</w:t>
      </w:r>
      <w:proofErr w:type="spellEnd"/>
      <w:r>
        <w:rPr>
          <w:rFonts w:cs="Times New Roman"/>
          <w:szCs w:val="24"/>
        </w:rPr>
        <w:t xml:space="preserve"> </w:t>
      </w:r>
      <w:proofErr w:type="spellStart"/>
      <w:r w:rsidR="005C09D9">
        <w:rPr>
          <w:rFonts w:cs="Times New Roman"/>
          <w:szCs w:val="24"/>
        </w:rPr>
        <w:t>Pemrograman</w:t>
      </w:r>
      <w:proofErr w:type="spellEnd"/>
      <w:r w:rsidR="00790E20">
        <w:rPr>
          <w:rFonts w:cs="Times New Roman"/>
          <w:szCs w:val="24"/>
        </w:rPr>
        <w:t xml:space="preserve"> I</w:t>
      </w:r>
      <w:r w:rsidR="00D90014">
        <w:rPr>
          <w:rFonts w:cs="Times New Roman"/>
          <w:szCs w:val="24"/>
        </w:rPr>
        <w:t xml:space="preserve">. </w:t>
      </w:r>
      <w:proofErr w:type="spellStart"/>
      <w:r w:rsidR="00D90014">
        <w:rPr>
          <w:rFonts w:cs="Times New Roman"/>
          <w:szCs w:val="24"/>
        </w:rPr>
        <w:t>Laporan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Prakitkum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ini</w:t>
      </w:r>
      <w:proofErr w:type="spellEnd"/>
      <w:r w:rsidR="00D90014">
        <w:rPr>
          <w:rFonts w:cs="Times New Roman"/>
          <w:szCs w:val="24"/>
        </w:rPr>
        <w:t xml:space="preserve"> </w:t>
      </w:r>
      <w:proofErr w:type="spellStart"/>
      <w:r w:rsidR="00D90014">
        <w:rPr>
          <w:rFonts w:cs="Times New Roman"/>
          <w:szCs w:val="24"/>
        </w:rPr>
        <w:t>dikerjakan</w:t>
      </w:r>
      <w:proofErr w:type="spellEnd"/>
      <w:r w:rsidR="00D90014">
        <w:rPr>
          <w:rFonts w:cs="Times New Roman"/>
          <w:szCs w:val="24"/>
        </w:rPr>
        <w:t xml:space="preserve"> oleh:</w:t>
      </w:r>
    </w:p>
    <w:p w14:paraId="5FB2A00D" w14:textId="77777777" w:rsidR="00D90014" w:rsidRDefault="00D90014" w:rsidP="002F2741">
      <w:pPr>
        <w:spacing w:after="0"/>
        <w:rPr>
          <w:rFonts w:cs="Times New Roman"/>
          <w:b/>
          <w:sz w:val="28"/>
          <w:szCs w:val="28"/>
        </w:rPr>
      </w:pPr>
    </w:p>
    <w:p w14:paraId="62B2EB36" w14:textId="7910A7B8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ama </w:t>
      </w:r>
      <w:proofErr w:type="spellStart"/>
      <w:r>
        <w:rPr>
          <w:rFonts w:cs="Times New Roman"/>
          <w:szCs w:val="24"/>
        </w:rPr>
        <w:t>Praktikan</w:t>
      </w:r>
      <w:proofErr w:type="spellEnd"/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ab/>
        <w:t xml:space="preserve">: </w:t>
      </w:r>
      <w:r w:rsidR="00C61781">
        <w:rPr>
          <w:rFonts w:cs="Times New Roman"/>
          <w:szCs w:val="24"/>
        </w:rPr>
        <w:t>Ririn Citra Lestari</w:t>
      </w:r>
    </w:p>
    <w:p w14:paraId="04F66451" w14:textId="492C00A9" w:rsidR="00D90014" w:rsidRDefault="00D90014" w:rsidP="00D90014">
      <w:pPr>
        <w:tabs>
          <w:tab w:val="left" w:pos="1800"/>
        </w:tabs>
        <w:spacing w:after="0"/>
        <w:rPr>
          <w:rFonts w:cs="Times New Roman"/>
          <w:szCs w:val="24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Pr="00D90014">
        <w:rPr>
          <w:rFonts w:cs="Times New Roman"/>
          <w:szCs w:val="24"/>
        </w:rPr>
        <w:t>2</w:t>
      </w:r>
      <w:r w:rsidR="00C61781">
        <w:rPr>
          <w:rFonts w:cs="Times New Roman"/>
          <w:szCs w:val="24"/>
        </w:rPr>
        <w:t>310817120012</w:t>
      </w:r>
    </w:p>
    <w:p w14:paraId="7B7327E7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p w14:paraId="0BCEB6C4" w14:textId="77777777" w:rsidR="00D90014" w:rsidRDefault="00D90014" w:rsidP="00D90014">
      <w:pPr>
        <w:tabs>
          <w:tab w:val="left" w:pos="1800"/>
        </w:tabs>
        <w:spacing w:after="0"/>
        <w:rPr>
          <w:rFonts w:cs="Times New Roman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00"/>
        <w:gridCol w:w="4171"/>
      </w:tblGrid>
      <w:tr w:rsidR="006455F7" w14:paraId="7F212C58" w14:textId="77777777" w:rsidTr="006455F7">
        <w:tc>
          <w:tcPr>
            <w:tcW w:w="4414" w:type="dxa"/>
          </w:tcPr>
          <w:p w14:paraId="14463BC5" w14:textId="77777777" w:rsidR="006455F7" w:rsidRDefault="006455F7" w:rsidP="006455F7">
            <w:proofErr w:type="spellStart"/>
            <w:r>
              <w:t>Menyetujui</w:t>
            </w:r>
            <w:proofErr w:type="spellEnd"/>
            <w:r>
              <w:t>,</w:t>
            </w:r>
          </w:p>
          <w:p w14:paraId="656FC1BE" w14:textId="77777777" w:rsidR="006455F7" w:rsidRDefault="006455F7" w:rsidP="006455F7">
            <w:proofErr w:type="spellStart"/>
            <w:r>
              <w:t>Asisten</w:t>
            </w:r>
            <w:proofErr w:type="spellEnd"/>
            <w:r>
              <w:t xml:space="preserve"> </w:t>
            </w:r>
            <w:proofErr w:type="spellStart"/>
            <w:r>
              <w:t>Praktikum</w:t>
            </w:r>
            <w:proofErr w:type="spellEnd"/>
          </w:p>
          <w:p w14:paraId="0B687350" w14:textId="77777777" w:rsidR="006455F7" w:rsidRDefault="006455F7" w:rsidP="006455F7"/>
          <w:p w14:paraId="411C7D02" w14:textId="77777777" w:rsidR="006455F7" w:rsidRDefault="006455F7" w:rsidP="006455F7"/>
          <w:p w14:paraId="7CF4915C" w14:textId="77777777" w:rsidR="006455F7" w:rsidRDefault="006455F7" w:rsidP="006455F7"/>
          <w:p w14:paraId="4D797C3E" w14:textId="77777777" w:rsidR="006455F7" w:rsidRDefault="006455F7" w:rsidP="006455F7"/>
          <w:p w14:paraId="48A0403F" w14:textId="77777777" w:rsidR="006455F7" w:rsidRDefault="006455F7" w:rsidP="006455F7"/>
          <w:p w14:paraId="46CD960A" w14:textId="614D7801" w:rsidR="006455F7" w:rsidRDefault="00356643" w:rsidP="006455F7">
            <w:r>
              <w:t xml:space="preserve">Zulfa </w:t>
            </w:r>
            <w:proofErr w:type="spellStart"/>
            <w:r>
              <w:t>Auliya</w:t>
            </w:r>
            <w:proofErr w:type="spellEnd"/>
            <w:r>
              <w:t xml:space="preserve"> Akbar</w:t>
            </w:r>
          </w:p>
          <w:p w14:paraId="5801DFB6" w14:textId="6C22D005" w:rsidR="006455F7" w:rsidRDefault="006455F7" w:rsidP="006455F7">
            <w:r>
              <w:t xml:space="preserve">NIM. </w:t>
            </w:r>
            <w:r w:rsidR="00790E20">
              <w:t>2</w:t>
            </w:r>
            <w:r w:rsidR="00FE6F1A">
              <w:t>2108172</w:t>
            </w:r>
            <w:r w:rsidR="00356643">
              <w:t>10026</w:t>
            </w:r>
          </w:p>
        </w:tc>
        <w:tc>
          <w:tcPr>
            <w:tcW w:w="4414" w:type="dxa"/>
          </w:tcPr>
          <w:p w14:paraId="5AF04067" w14:textId="77777777" w:rsidR="006455F7" w:rsidRDefault="006455F7" w:rsidP="006455F7">
            <w:proofErr w:type="spellStart"/>
            <w:r>
              <w:t>Mengetahui</w:t>
            </w:r>
            <w:proofErr w:type="spellEnd"/>
            <w:r>
              <w:t>,</w:t>
            </w:r>
          </w:p>
          <w:p w14:paraId="4DE38FDA" w14:textId="77777777" w:rsidR="006455F7" w:rsidRDefault="006455F7" w:rsidP="006455F7">
            <w:r>
              <w:t xml:space="preserve">Dosen </w:t>
            </w:r>
            <w:proofErr w:type="spellStart"/>
            <w:r>
              <w:t>Penanggung</w:t>
            </w:r>
            <w:proofErr w:type="spellEnd"/>
            <w:r>
              <w:t xml:space="preserve"> Jawab </w:t>
            </w:r>
            <w:proofErr w:type="spellStart"/>
            <w:r>
              <w:t>Praktikum</w:t>
            </w:r>
            <w:proofErr w:type="spellEnd"/>
          </w:p>
          <w:p w14:paraId="2E126F45" w14:textId="77777777" w:rsidR="006455F7" w:rsidRDefault="006455F7" w:rsidP="006455F7"/>
          <w:p w14:paraId="14437213" w14:textId="77777777" w:rsidR="006455F7" w:rsidRDefault="006455F7" w:rsidP="006455F7"/>
          <w:p w14:paraId="7A7C0BBB" w14:textId="77777777" w:rsidR="006455F7" w:rsidRDefault="006455F7" w:rsidP="006455F7"/>
          <w:p w14:paraId="03DAF40E" w14:textId="77777777" w:rsidR="006455F7" w:rsidRDefault="006455F7" w:rsidP="006455F7"/>
          <w:p w14:paraId="01D17EF4" w14:textId="77777777" w:rsidR="006455F7" w:rsidRDefault="006455F7" w:rsidP="006455F7"/>
          <w:p w14:paraId="7360AB30" w14:textId="602631B3" w:rsidR="00790E20" w:rsidRDefault="00356643" w:rsidP="00790E20">
            <w:proofErr w:type="spellStart"/>
            <w:r>
              <w:t>Andreyan</w:t>
            </w:r>
            <w:proofErr w:type="spellEnd"/>
            <w:r>
              <w:t xml:space="preserve"> Rizky </w:t>
            </w:r>
            <w:proofErr w:type="spellStart"/>
            <w:r>
              <w:t>Bskar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S.Kom</w:t>
            </w:r>
            <w:proofErr w:type="spellEnd"/>
            <w:proofErr w:type="gramEnd"/>
            <w:r>
              <w:t xml:space="preserve">. </w:t>
            </w:r>
            <w:proofErr w:type="spellStart"/>
            <w:r>
              <w:t>M.Kom</w:t>
            </w:r>
            <w:proofErr w:type="spellEnd"/>
            <w:r>
              <w:t>.</w:t>
            </w:r>
          </w:p>
          <w:p w14:paraId="639FA8F2" w14:textId="0337D85A" w:rsidR="006455F7" w:rsidRDefault="006455F7" w:rsidP="006455F7">
            <w:r>
              <w:t xml:space="preserve">NIP. </w:t>
            </w:r>
            <w:r w:rsidR="00356643" w:rsidRPr="00356643">
              <w:t>199307032019031011</w:t>
            </w:r>
          </w:p>
        </w:tc>
      </w:tr>
    </w:tbl>
    <w:p w14:paraId="36AF2368" w14:textId="77777777" w:rsidR="00B44F6E" w:rsidRDefault="00B44F6E" w:rsidP="00A46A5C">
      <w:pPr>
        <w:spacing w:after="0"/>
      </w:pPr>
      <w:r>
        <w:br w:type="page"/>
      </w:r>
    </w:p>
    <w:p w14:paraId="77EE14EF" w14:textId="77777777" w:rsidR="00CC4E4C" w:rsidRDefault="00B44F6E" w:rsidP="00B81B37">
      <w:pPr>
        <w:pStyle w:val="Heading1"/>
        <w:spacing w:line="360" w:lineRule="auto"/>
      </w:pPr>
      <w:bookmarkStart w:id="2" w:name="_Toc145960472"/>
      <w:r>
        <w:lastRenderedPageBreak/>
        <w:t>DAFTAR ISI</w:t>
      </w:r>
      <w:bookmarkEnd w:id="2"/>
    </w:p>
    <w:sdt>
      <w:sdtPr>
        <w:id w:val="-380712533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14:paraId="6E18F079" w14:textId="5292EBB4" w:rsidR="00B81B37" w:rsidRDefault="00B81B37" w:rsidP="00B81B37">
          <w:pPr>
            <w:pStyle w:val="TOCHeading"/>
            <w:spacing w:line="360" w:lineRule="auto"/>
          </w:pPr>
        </w:p>
        <w:p w14:paraId="2AC76092" w14:textId="3ED759B0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5960471" w:history="1">
            <w:r w:rsidRPr="00C94EE0">
              <w:rPr>
                <w:rStyle w:val="Hyperlink"/>
                <w:noProof/>
              </w:rPr>
              <w:t>LEMBAR PENGESAH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D07F74" w14:textId="05B2D995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2" w:history="1">
            <w:r w:rsidRPr="00C94EE0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66ABF" w14:textId="129D6E19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3" w:history="1">
            <w:r w:rsidRPr="00C94EE0">
              <w:rPr>
                <w:rStyle w:val="Hyperlink"/>
                <w:noProof/>
              </w:rPr>
              <w:t>DAFTAR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9E08E" w14:textId="4CE70FF4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4" w:history="1">
            <w:r w:rsidRPr="00C94EE0">
              <w:rPr>
                <w:rStyle w:val="Hyperlink"/>
                <w:noProof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85FCA" w14:textId="7C32537F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5" w:history="1">
            <w:r w:rsidRPr="00C94EE0">
              <w:rPr>
                <w:rStyle w:val="Hyperlink"/>
                <w:noProof/>
              </w:rPr>
              <w:t>SOAL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F7556" w14:textId="4DC2996B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6" w:history="1">
            <w:r w:rsidRPr="00C94EE0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6563D9" w14:textId="20B752D9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7" w:history="1">
            <w:r w:rsidRPr="00C94EE0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447BC" w14:textId="68ED243C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8" w:history="1">
            <w:r w:rsidRPr="00C94EE0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0D135" w14:textId="0746FE64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79" w:history="1">
            <w:r w:rsidRPr="00C94EE0">
              <w:rPr>
                <w:rStyle w:val="Hyperlink"/>
                <w:noProof/>
              </w:rPr>
              <w:t>SOAL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6DD42" w14:textId="33E1E137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0" w:history="1">
            <w:r w:rsidRPr="00C94EE0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30252" w14:textId="6E91722B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1" w:history="1">
            <w:r w:rsidRPr="00C94EE0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CD95C" w14:textId="13C67ABF" w:rsidR="00B81B37" w:rsidRDefault="00B81B37" w:rsidP="00B81B37">
          <w:pPr>
            <w:pStyle w:val="TOC1"/>
            <w:tabs>
              <w:tab w:val="left" w:pos="66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2" w:history="1">
            <w:r w:rsidRPr="00C94EE0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B6288" w14:textId="32020FEA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3" w:history="1">
            <w:r w:rsidRPr="00C94EE0">
              <w:rPr>
                <w:rStyle w:val="Hyperlink"/>
                <w:noProof/>
              </w:rPr>
              <w:t>SOAL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FD984" w14:textId="0E33AB59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4" w:history="1">
            <w:r w:rsidRPr="00C94EE0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87C30" w14:textId="341A641A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5" w:history="1">
            <w:r w:rsidRPr="00C94EE0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1121B" w14:textId="6BA9797C" w:rsidR="00B81B37" w:rsidRDefault="00B81B37" w:rsidP="00B81B37">
          <w:pPr>
            <w:pStyle w:val="TOC1"/>
            <w:tabs>
              <w:tab w:val="left" w:pos="66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6" w:history="1">
            <w:r w:rsidRPr="00C94EE0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07964" w14:textId="10552A8E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7" w:history="1">
            <w:r w:rsidRPr="00C94EE0">
              <w:rPr>
                <w:rStyle w:val="Hyperlink"/>
                <w:noProof/>
              </w:rPr>
              <w:t>SOAL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CDB43E" w14:textId="0CB9E745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8" w:history="1">
            <w:r w:rsidRPr="00C94EE0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869DF" w14:textId="74BA0473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89" w:history="1">
            <w:r w:rsidRPr="00C94EE0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23E17" w14:textId="676733B9" w:rsidR="00B81B37" w:rsidRDefault="00B81B37" w:rsidP="00B81B37">
          <w:pPr>
            <w:pStyle w:val="TOC1"/>
            <w:tabs>
              <w:tab w:val="left" w:pos="66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0" w:history="1">
            <w:r w:rsidRPr="00C94EE0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4ED64" w14:textId="6CB0AB81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1" w:history="1">
            <w:r w:rsidRPr="00C94EE0">
              <w:rPr>
                <w:rStyle w:val="Hyperlink"/>
                <w:noProof/>
              </w:rPr>
              <w:t>SOAL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40AE5" w14:textId="17F4F4E1" w:rsidR="00B81B37" w:rsidRDefault="00B81B37" w:rsidP="00B81B37">
          <w:pPr>
            <w:pStyle w:val="TOC2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2" w:history="1">
            <w:r w:rsidRPr="00C94EE0">
              <w:rPr>
                <w:rStyle w:val="Hyperlink"/>
                <w:noProof/>
              </w:rPr>
              <w:t>A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Source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2A684" w14:textId="1522C1F0" w:rsidR="00B81B37" w:rsidRDefault="00B81B37" w:rsidP="00B81B37">
          <w:pPr>
            <w:pStyle w:val="TOC1"/>
            <w:tabs>
              <w:tab w:val="left" w:pos="66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3" w:history="1">
            <w:r w:rsidRPr="00C94EE0">
              <w:rPr>
                <w:rStyle w:val="Hyperlink"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Output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B000D" w14:textId="73BFC2F9" w:rsidR="00B81B37" w:rsidRDefault="00B81B37" w:rsidP="00B81B37">
          <w:pPr>
            <w:pStyle w:val="TOC1"/>
            <w:tabs>
              <w:tab w:val="left" w:pos="660"/>
            </w:tabs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4" w:history="1">
            <w:r w:rsidRPr="00C94EE0">
              <w:rPr>
                <w:rStyle w:val="Hyperlink"/>
                <w:noProof/>
              </w:rPr>
              <w:t>C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val="en-ID" w:eastAsia="en-ID"/>
                <w14:ligatures w14:val="standardContextual"/>
              </w:rPr>
              <w:tab/>
            </w:r>
            <w:r w:rsidRPr="00C94EE0">
              <w:rPr>
                <w:rStyle w:val="Hyperlink"/>
                <w:noProof/>
              </w:rPr>
              <w:t>Pembahas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DD45A" w14:textId="22B26E33" w:rsidR="00B81B37" w:rsidRDefault="00B81B37" w:rsidP="00B81B37">
          <w:pPr>
            <w:pStyle w:val="TOC1"/>
            <w:spacing w:line="360" w:lineRule="auto"/>
            <w:rPr>
              <w:rFonts w:asciiTheme="minorHAnsi" w:eastAsiaTheme="minorEastAsia" w:hAnsiTheme="minorHAnsi"/>
              <w:noProof/>
              <w:kern w:val="2"/>
              <w:sz w:val="22"/>
              <w:lang w:val="en-ID" w:eastAsia="en-ID"/>
              <w14:ligatures w14:val="standardContextual"/>
            </w:rPr>
          </w:pPr>
          <w:hyperlink w:anchor="_Toc145960495" w:history="1">
            <w:r w:rsidRPr="00C94EE0">
              <w:rPr>
                <w:rStyle w:val="Hyperlink"/>
                <w:noProof/>
              </w:rPr>
              <w:t>TAUTAN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96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E340A" w14:textId="0CE829DF" w:rsidR="00B81B37" w:rsidRDefault="00B81B37" w:rsidP="00B81B37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7A75876E" w14:textId="77777777" w:rsidR="00B44F6E" w:rsidRDefault="00B44F6E" w:rsidP="00CC4E4C">
      <w:r>
        <w:br w:type="page"/>
      </w:r>
    </w:p>
    <w:p w14:paraId="752FE02D" w14:textId="64A7E55B" w:rsidR="00137D3E" w:rsidRDefault="004117EB" w:rsidP="00137D3E">
      <w:pPr>
        <w:pStyle w:val="Heading1"/>
        <w:spacing w:after="240"/>
      </w:pPr>
      <w:bookmarkStart w:id="3" w:name="_Toc145960473"/>
      <w:r>
        <w:lastRenderedPageBreak/>
        <w:t>DAFTAR TABEL</w:t>
      </w:r>
      <w:bookmarkEnd w:id="3"/>
    </w:p>
    <w:p w14:paraId="0E88AD03" w14:textId="229DE435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c "Tabel" </w:instrText>
      </w:r>
      <w:r>
        <w:fldChar w:fldCharType="separate"/>
      </w:r>
      <w:hyperlink w:anchor="_Toc145957792" w:history="1">
        <w:r w:rsidRPr="00296FB7">
          <w:rPr>
            <w:rStyle w:val="Hyperlink"/>
            <w:noProof/>
          </w:rPr>
          <w:t>Tabel 1. Source Code Jawaban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C62045D" w14:textId="2482FE64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3" w:history="1">
        <w:r w:rsidRPr="00296FB7">
          <w:rPr>
            <w:rStyle w:val="Hyperlink"/>
            <w:noProof/>
          </w:rPr>
          <w:t>Tabel 2. Source Code Jawaban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4E2712" w14:textId="0AD8AE56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4" w:history="1">
        <w:r w:rsidRPr="00296FB7">
          <w:rPr>
            <w:rStyle w:val="Hyperlink"/>
            <w:noProof/>
          </w:rPr>
          <w:t>Tabel 3. Source Code Jawaban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C3DBBBA" w14:textId="590BBF98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5" w:history="1">
        <w:r w:rsidRPr="00296FB7">
          <w:rPr>
            <w:rStyle w:val="Hyperlink"/>
            <w:noProof/>
          </w:rPr>
          <w:t>Tabel 4. Source Code Jawaban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7578E6A" w14:textId="70B8C9D9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6" w:history="1">
        <w:r w:rsidRPr="00296FB7">
          <w:rPr>
            <w:rStyle w:val="Hyperlink"/>
            <w:noProof/>
          </w:rPr>
          <w:t>Tabel 5. Source Code Jawaban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4FF22B1" w14:textId="313400DB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7" w:history="1">
        <w:r w:rsidRPr="00296FB7">
          <w:rPr>
            <w:rStyle w:val="Hyperlink"/>
            <w:noProof/>
          </w:rPr>
          <w:t>Tabel 6.  Source Code Jawaban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AE2C442" w14:textId="2E68CE98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8" w:history="1">
        <w:r w:rsidRPr="00296FB7">
          <w:rPr>
            <w:rStyle w:val="Hyperlink"/>
            <w:noProof/>
          </w:rPr>
          <w:t>Tabel 7. Source Code Jawaban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88FD74B" w14:textId="793A70CC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799" w:history="1">
        <w:r w:rsidRPr="00296FB7">
          <w:rPr>
            <w:rStyle w:val="Hyperlink"/>
            <w:noProof/>
          </w:rPr>
          <w:t>Tabel 8. Source Code Jawaban Soal 4 Bahasa Ph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1431E62" w14:textId="32238F2A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00" w:history="1">
        <w:r w:rsidRPr="00296FB7">
          <w:rPr>
            <w:rStyle w:val="Hyperlink"/>
            <w:noProof/>
          </w:rPr>
          <w:t>Tabel 9.  Source Code Jawaban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6F149AE" w14:textId="5D0FF928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01" w:history="1">
        <w:r w:rsidRPr="00296FB7">
          <w:rPr>
            <w:rStyle w:val="Hyperlink"/>
            <w:noProof/>
          </w:rPr>
          <w:t>Tabel 10. Source Code Jawaban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E66E52F" w14:textId="71A454E7" w:rsidR="00137D3E" w:rsidRPr="00137D3E" w:rsidRDefault="00137D3E" w:rsidP="00137D3E">
      <w:r>
        <w:fldChar w:fldCharType="end"/>
      </w:r>
    </w:p>
    <w:p w14:paraId="76E5D03A" w14:textId="2CC7AEB9" w:rsidR="004117EB" w:rsidRDefault="004117EB" w:rsidP="00137D3E">
      <w:pPr>
        <w:pStyle w:val="TableofFigures"/>
        <w:tabs>
          <w:tab w:val="right" w:leader="dot" w:pos="8261"/>
        </w:tabs>
      </w:pPr>
    </w:p>
    <w:p w14:paraId="5DE8DB7D" w14:textId="77777777" w:rsidR="004117EB" w:rsidRDefault="004117EB">
      <w:pPr>
        <w:jc w:val="left"/>
        <w:rPr>
          <w:rFonts w:eastAsiaTheme="majorEastAsia" w:cstheme="majorBidi"/>
          <w:b/>
          <w:sz w:val="28"/>
          <w:szCs w:val="32"/>
        </w:rPr>
      </w:pPr>
      <w:r>
        <w:br w:type="page"/>
      </w:r>
    </w:p>
    <w:p w14:paraId="2F5EE8CC" w14:textId="20F9E3E1" w:rsidR="00AB66EA" w:rsidRDefault="00B44F6E" w:rsidP="00A70179">
      <w:pPr>
        <w:pStyle w:val="Heading1"/>
        <w:spacing w:after="240"/>
      </w:pPr>
      <w:bookmarkStart w:id="4" w:name="_Toc145960474"/>
      <w:r>
        <w:lastRenderedPageBreak/>
        <w:t>DAFTAR GAMBA</w:t>
      </w:r>
      <w:r w:rsidR="00A70179">
        <w:t>R</w:t>
      </w:r>
      <w:bookmarkEnd w:id="4"/>
    </w:p>
    <w:p w14:paraId="788AFF2B" w14:textId="21A68D03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r>
        <w:fldChar w:fldCharType="begin"/>
      </w:r>
      <w:r>
        <w:instrText xml:space="preserve"> TOC \h \z \c "Gambar" </w:instrText>
      </w:r>
      <w:r>
        <w:fldChar w:fldCharType="separate"/>
      </w:r>
      <w:hyperlink w:anchor="_Toc145957816" w:history="1">
        <w:r w:rsidRPr="001535C6">
          <w:rPr>
            <w:rStyle w:val="Hyperlink"/>
            <w:noProof/>
          </w:rPr>
          <w:t>Gambar 1 Screenshot Output Soal 1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76C1221" w14:textId="76246F6C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17" w:history="1">
        <w:r w:rsidRPr="001535C6">
          <w:rPr>
            <w:rStyle w:val="Hyperlink"/>
            <w:noProof/>
          </w:rPr>
          <w:t>Gambar 2 Screenshot Output Soal 1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800390E" w14:textId="61B5B307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18" w:history="1">
        <w:r w:rsidRPr="001535C6">
          <w:rPr>
            <w:rStyle w:val="Hyperlink"/>
            <w:noProof/>
          </w:rPr>
          <w:t>Gambar 3. Screenshot Output Soal 2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B99A95A" w14:textId="24551909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19" w:history="1">
        <w:r w:rsidRPr="001535C6">
          <w:rPr>
            <w:rStyle w:val="Hyperlink"/>
            <w:noProof/>
          </w:rPr>
          <w:t>Gambar 4. Screenshot Output Soal 2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1029E4F" w14:textId="023046C2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0" w:history="1">
        <w:r w:rsidRPr="001535C6">
          <w:rPr>
            <w:rStyle w:val="Hyperlink"/>
            <w:noProof/>
          </w:rPr>
          <w:t>Gambar 5. Screenshot Output Soal 3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803AE2" w14:textId="2AC45BCF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1" w:history="1">
        <w:r w:rsidRPr="001535C6">
          <w:rPr>
            <w:rStyle w:val="Hyperlink"/>
            <w:noProof/>
          </w:rPr>
          <w:t>Gambar 6. Screenshot Output Soal 3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E5F9F15" w14:textId="63A629B4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2" w:history="1">
        <w:r w:rsidRPr="001535C6">
          <w:rPr>
            <w:rStyle w:val="Hyperlink"/>
            <w:noProof/>
          </w:rPr>
          <w:t>Gambar 7.  Screenshot Output Soal 4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566BE33" w14:textId="1EF3DE3B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3" w:history="1">
        <w:r w:rsidRPr="001535C6">
          <w:rPr>
            <w:rStyle w:val="Hyperlink"/>
            <w:noProof/>
          </w:rPr>
          <w:t>Gambar 8. Screenshot Output Soal 4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19B6EA2" w14:textId="67168ED0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4" w:history="1">
        <w:r w:rsidRPr="001535C6">
          <w:rPr>
            <w:rStyle w:val="Hyperlink"/>
            <w:noProof/>
          </w:rPr>
          <w:t>Gambar 9.  Screenshot Output Soal 5 Bahasa 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2F04152" w14:textId="7D3C14A3" w:rsidR="00137D3E" w:rsidRDefault="00137D3E" w:rsidP="00137D3E">
      <w:pPr>
        <w:pStyle w:val="TableofFigures"/>
        <w:tabs>
          <w:tab w:val="right" w:leader="dot" w:pos="8261"/>
        </w:tabs>
        <w:spacing w:line="360" w:lineRule="auto"/>
        <w:rPr>
          <w:rFonts w:asciiTheme="minorHAnsi" w:eastAsiaTheme="minorEastAsia" w:hAnsiTheme="minorHAnsi"/>
          <w:noProof/>
          <w:kern w:val="2"/>
          <w:sz w:val="22"/>
          <w:lang w:val="en-ID" w:eastAsia="en-ID"/>
          <w14:ligatures w14:val="standardContextual"/>
        </w:rPr>
      </w:pPr>
      <w:hyperlink w:anchor="_Toc145957825" w:history="1">
        <w:r w:rsidRPr="001535C6">
          <w:rPr>
            <w:rStyle w:val="Hyperlink"/>
            <w:noProof/>
          </w:rPr>
          <w:t>Gambar 10.  Screenshot Output Soal 5 Bahasa pyth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59578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9AE3BB1" w14:textId="0606EC64" w:rsidR="00137D3E" w:rsidRPr="00137D3E" w:rsidRDefault="00137D3E" w:rsidP="00137D3E">
      <w:r>
        <w:fldChar w:fldCharType="end"/>
      </w:r>
    </w:p>
    <w:p w14:paraId="21C86E2A" w14:textId="57DB7F9F" w:rsidR="00A70179" w:rsidRDefault="00A70179" w:rsidP="00A70179"/>
    <w:p w14:paraId="4AECAE4B" w14:textId="77777777" w:rsidR="00F54D4E" w:rsidRDefault="00F54D4E" w:rsidP="00A70179"/>
    <w:p w14:paraId="6A28C3C8" w14:textId="77777777" w:rsidR="00F54D4E" w:rsidRDefault="00F54D4E" w:rsidP="00A70179"/>
    <w:p w14:paraId="3960A2B7" w14:textId="77777777" w:rsidR="00F54D4E" w:rsidRDefault="00F54D4E" w:rsidP="00A70179"/>
    <w:p w14:paraId="12A0A5D5" w14:textId="77777777" w:rsidR="00F54D4E" w:rsidRDefault="00F54D4E" w:rsidP="00A70179"/>
    <w:p w14:paraId="07D95D47" w14:textId="77777777" w:rsidR="00F54D4E" w:rsidRDefault="00F54D4E" w:rsidP="00A70179"/>
    <w:p w14:paraId="4A487D0B" w14:textId="77777777" w:rsidR="00F54D4E" w:rsidRDefault="00F54D4E" w:rsidP="00A70179"/>
    <w:p w14:paraId="71C5DEA7" w14:textId="77777777" w:rsidR="00F54D4E" w:rsidRDefault="00F54D4E" w:rsidP="00A70179"/>
    <w:p w14:paraId="3D6DBF34" w14:textId="77777777" w:rsidR="00F54D4E" w:rsidRDefault="00F54D4E" w:rsidP="00A70179"/>
    <w:p w14:paraId="5B1901A2" w14:textId="3581D2AB" w:rsidR="00F54D4E" w:rsidRPr="00A70179" w:rsidRDefault="005D1860" w:rsidP="00A70179">
      <w:r>
        <w:br w:type="page"/>
      </w:r>
    </w:p>
    <w:p w14:paraId="6A86837A" w14:textId="77777777" w:rsidR="00EB0E35" w:rsidRDefault="002038C3" w:rsidP="002038C3">
      <w:pPr>
        <w:pStyle w:val="Heading1"/>
        <w:spacing w:after="240"/>
      </w:pPr>
      <w:bookmarkStart w:id="5" w:name="_Toc145960475"/>
      <w:r>
        <w:lastRenderedPageBreak/>
        <w:t>SOAL 1</w:t>
      </w:r>
      <w:bookmarkEnd w:id="5"/>
    </w:p>
    <w:p w14:paraId="456EDB67" w14:textId="221F193C" w:rsidR="002038C3" w:rsidRPr="00D90AEA" w:rsidRDefault="00D90AEA" w:rsidP="002038C3">
      <w:pPr>
        <w:pStyle w:val="ListParagraph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proofErr w:type="spellStart"/>
      <w:r w:rsidRPr="00D90AEA">
        <w:rPr>
          <w:rFonts w:ascii="Times New Roman" w:hAnsi="Times New Roman" w:cs="Times New Roman"/>
          <w:sz w:val="24"/>
          <w:szCs w:val="24"/>
        </w:rPr>
        <w:t>Buatlah</w:t>
      </w:r>
      <w:proofErr w:type="spellEnd"/>
      <w:r w:rsidRPr="00D90AEA">
        <w:rPr>
          <w:rFonts w:ascii="Times New Roman" w:hAnsi="Times New Roman" w:cs="Times New Roman"/>
          <w:sz w:val="24"/>
          <w:szCs w:val="24"/>
        </w:rPr>
        <w:t xml:space="preserve"> program yang </w:t>
      </w:r>
      <w:proofErr w:type="spellStart"/>
      <w:r w:rsidRPr="00D90AE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90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0AEA">
        <w:rPr>
          <w:rFonts w:ascii="Times New Roman" w:hAnsi="Times New Roman" w:cs="Times New Roman"/>
          <w:sz w:val="24"/>
          <w:szCs w:val="24"/>
        </w:rPr>
        <w:t>menghasilkan</w:t>
      </w:r>
      <w:proofErr w:type="spellEnd"/>
      <w:r w:rsidRPr="00D90AEA">
        <w:rPr>
          <w:rFonts w:ascii="Times New Roman" w:hAnsi="Times New Roman" w:cs="Times New Roman"/>
          <w:sz w:val="24"/>
          <w:szCs w:val="24"/>
        </w:rPr>
        <w:t xml:space="preserve"> output </w:t>
      </w:r>
      <w:proofErr w:type="spellStart"/>
      <w:r w:rsidRPr="00D90AEA">
        <w:rPr>
          <w:rFonts w:ascii="Times New Roman" w:hAnsi="Times New Roman" w:cs="Times New Roman"/>
          <w:sz w:val="24"/>
          <w:szCs w:val="24"/>
        </w:rPr>
        <w:t>sebagaimana</w:t>
      </w:r>
      <w:proofErr w:type="spellEnd"/>
      <w:r w:rsidRPr="00D90A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90AEA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D90AEA">
        <w:rPr>
          <w:rFonts w:ascii="Times New Roman" w:hAnsi="Times New Roman" w:cs="Times New Roman"/>
          <w:sz w:val="24"/>
          <w:szCs w:val="24"/>
        </w:rPr>
        <w:t xml:space="preserve">: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860"/>
      </w:tblGrid>
      <w:tr w:rsidR="00D90AEA" w:rsidRPr="00EE3568" w14:paraId="1E050E11" w14:textId="77777777" w:rsidTr="00A92C8F">
        <w:tc>
          <w:tcPr>
            <w:tcW w:w="6860" w:type="dxa"/>
          </w:tcPr>
          <w:p w14:paraId="66C13B19" w14:textId="3A1C9421" w:rsidR="00D90AEA" w:rsidRPr="00EE3568" w:rsidRDefault="008236B3" w:rsidP="00D90AEA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utput</w:t>
            </w:r>
          </w:p>
        </w:tc>
      </w:tr>
      <w:tr w:rsidR="00D90AEA" w:rsidRPr="00EE3568" w14:paraId="006C73D7" w14:textId="77777777" w:rsidTr="00A92C8F">
        <w:tc>
          <w:tcPr>
            <w:tcW w:w="6860" w:type="dxa"/>
          </w:tcPr>
          <w:p w14:paraId="7642EC34" w14:textId="7A3EB3D6" w:rsidR="00D90AEA" w:rsidRPr="00EE3568" w:rsidRDefault="00D90AEA" w:rsidP="00D90AEA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EE3568">
              <w:rPr>
                <w:rFonts w:ascii="Courier New" w:hAnsi="Courier New" w:cs="Courier New"/>
                <w:sz w:val="20"/>
                <w:szCs w:val="20"/>
              </w:rPr>
              <w:t>Saya Calon Programmer No. 1</w:t>
            </w:r>
          </w:p>
        </w:tc>
      </w:tr>
    </w:tbl>
    <w:p w14:paraId="352C134A" w14:textId="077156E4" w:rsidR="00B8007B" w:rsidRPr="00D90AEA" w:rsidRDefault="00D90AEA" w:rsidP="002038C3">
      <w:pPr>
        <w:rPr>
          <w:b/>
          <w:bCs/>
        </w:rPr>
      </w:pPr>
      <w:proofErr w:type="spellStart"/>
      <w:r>
        <w:t>Simpan</w:t>
      </w:r>
      <w:proofErr w:type="spellEnd"/>
      <w:r>
        <w:t xml:space="preserve">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90AEA">
        <w:rPr>
          <w:b/>
          <w:bCs/>
        </w:rPr>
        <w:t>PRAK001-NIM-Nama.py</w:t>
      </w:r>
      <w:r>
        <w:t xml:space="preserve"> dan </w:t>
      </w:r>
      <w:r w:rsidRPr="00D90AEA">
        <w:rPr>
          <w:b/>
          <w:bCs/>
        </w:rPr>
        <w:t>PRAK001-NIM-Nama.c</w:t>
      </w:r>
    </w:p>
    <w:p w14:paraId="679C91D6" w14:textId="01E45350" w:rsidR="00842541" w:rsidRPr="00842541" w:rsidRDefault="00893C24" w:rsidP="00842541">
      <w:pPr>
        <w:pStyle w:val="Heading2"/>
        <w:numPr>
          <w:ilvl w:val="0"/>
          <w:numId w:val="2"/>
        </w:numPr>
        <w:ind w:left="360"/>
      </w:pPr>
      <w:bookmarkStart w:id="6" w:name="_Toc145960476"/>
      <w:r>
        <w:t>Source Code</w:t>
      </w:r>
      <w:bookmarkEnd w:id="6"/>
    </w:p>
    <w:p w14:paraId="018F338E" w14:textId="545DBCCA" w:rsidR="00842541" w:rsidRPr="00780995" w:rsidRDefault="00780995" w:rsidP="00780995">
      <w:pPr>
        <w:pStyle w:val="Caption"/>
        <w:jc w:val="center"/>
        <w:rPr>
          <w:i w:val="0"/>
          <w:iCs w:val="0"/>
          <w:sz w:val="20"/>
          <w:szCs w:val="20"/>
        </w:rPr>
      </w:pPr>
      <w:bookmarkStart w:id="7" w:name="_Toc145949353"/>
      <w:bookmarkStart w:id="8" w:name="_Toc145957223"/>
      <w:bookmarkStart w:id="9" w:name="_Toc145957792"/>
      <w:r w:rsidRPr="00780995">
        <w:rPr>
          <w:i w:val="0"/>
          <w:iCs w:val="0"/>
          <w:sz w:val="20"/>
          <w:szCs w:val="20"/>
        </w:rPr>
        <w:t xml:space="preserve">Tabel </w:t>
      </w:r>
      <w:r w:rsidRPr="00780995">
        <w:rPr>
          <w:i w:val="0"/>
          <w:iCs w:val="0"/>
          <w:sz w:val="20"/>
          <w:szCs w:val="20"/>
        </w:rPr>
        <w:fldChar w:fldCharType="begin"/>
      </w:r>
      <w:r w:rsidRPr="00780995">
        <w:rPr>
          <w:i w:val="0"/>
          <w:iCs w:val="0"/>
          <w:sz w:val="20"/>
          <w:szCs w:val="20"/>
        </w:rPr>
        <w:instrText xml:space="preserve"> SEQ Tabel \* ARABIC </w:instrText>
      </w:r>
      <w:r w:rsidRPr="00780995">
        <w:rPr>
          <w:i w:val="0"/>
          <w:iCs w:val="0"/>
          <w:sz w:val="20"/>
          <w:szCs w:val="20"/>
        </w:rPr>
        <w:fldChar w:fldCharType="separate"/>
      </w:r>
      <w:r w:rsidR="00137D3E">
        <w:rPr>
          <w:i w:val="0"/>
          <w:iCs w:val="0"/>
          <w:noProof/>
          <w:sz w:val="20"/>
          <w:szCs w:val="20"/>
        </w:rPr>
        <w:t>1</w:t>
      </w:r>
      <w:r w:rsidRPr="00780995">
        <w:rPr>
          <w:i w:val="0"/>
          <w:iCs w:val="0"/>
          <w:sz w:val="20"/>
          <w:szCs w:val="20"/>
        </w:rPr>
        <w:fldChar w:fldCharType="end"/>
      </w:r>
      <w:r w:rsidRPr="00780995">
        <w:rPr>
          <w:i w:val="0"/>
          <w:iCs w:val="0"/>
          <w:sz w:val="20"/>
          <w:szCs w:val="20"/>
        </w:rPr>
        <w:t xml:space="preserve">. </w:t>
      </w:r>
      <w:r w:rsidR="00842541" w:rsidRPr="00780995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842541" w:rsidRPr="00780995">
        <w:rPr>
          <w:i w:val="0"/>
          <w:iCs w:val="0"/>
          <w:sz w:val="20"/>
          <w:szCs w:val="20"/>
        </w:rPr>
        <w:t>Jawaban</w:t>
      </w:r>
      <w:proofErr w:type="spellEnd"/>
      <w:r w:rsidR="00842541" w:rsidRPr="00780995">
        <w:rPr>
          <w:i w:val="0"/>
          <w:iCs w:val="0"/>
          <w:sz w:val="20"/>
          <w:szCs w:val="20"/>
        </w:rPr>
        <w:t xml:space="preserve"> Soal 1 Bahasa C</w:t>
      </w:r>
      <w:bookmarkEnd w:id="7"/>
      <w:bookmarkEnd w:id="8"/>
      <w:bookmarkEnd w:id="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043241" w:rsidRPr="00842C91" w14:paraId="2D4E3448" w14:textId="77777777" w:rsidTr="00E00777">
        <w:trPr>
          <w:jc w:val="center"/>
        </w:trPr>
        <w:tc>
          <w:tcPr>
            <w:tcW w:w="505" w:type="dxa"/>
          </w:tcPr>
          <w:p w14:paraId="74CF6063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</w:t>
            </w:r>
          </w:p>
          <w:p w14:paraId="52B1B69E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14:paraId="06B7A099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14:paraId="4D98AEDA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14:paraId="7578AD8B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  <w:p w14:paraId="31A6B139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6</w:t>
            </w:r>
          </w:p>
          <w:p w14:paraId="62E997C5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7</w:t>
            </w:r>
          </w:p>
          <w:p w14:paraId="36704605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8</w:t>
            </w:r>
          </w:p>
          <w:p w14:paraId="0C3B0569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9</w:t>
            </w:r>
          </w:p>
          <w:p w14:paraId="4F4B4D95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0</w:t>
            </w:r>
          </w:p>
          <w:p w14:paraId="16EC2F10" w14:textId="77777777" w:rsidR="00043241" w:rsidRPr="00842C91" w:rsidRDefault="00043241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1</w:t>
            </w:r>
          </w:p>
        </w:tc>
        <w:tc>
          <w:tcPr>
            <w:tcW w:w="6860" w:type="dxa"/>
          </w:tcPr>
          <w:p w14:paraId="5FD21CD2" w14:textId="77777777" w:rsidR="00043241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4FD5A8D0" w14:textId="77777777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  <w:p w14:paraId="6AFC767C" w14:textId="77777777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842C91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842C91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093DE69A" w14:textId="77777777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373A5358" w14:textId="510C58A4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(“Saya Calon 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ogramer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No.1 \t”)</w:t>
            </w:r>
          </w:p>
          <w:p w14:paraId="396B2F43" w14:textId="77777777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  <w:p w14:paraId="6DC45836" w14:textId="61B15AED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Return 0;</w:t>
            </w:r>
          </w:p>
          <w:p w14:paraId="6485FFFC" w14:textId="03BA44BC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51510C35" w14:textId="4C416EB8" w:rsidR="00F54D4E" w:rsidRPr="00842C91" w:rsidRDefault="00F54D4E" w:rsidP="00842C9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2C387EA1" w14:textId="12474704" w:rsidR="00B8007B" w:rsidRPr="00780995" w:rsidRDefault="00B8007B" w:rsidP="00780995">
      <w:pPr>
        <w:pStyle w:val="Caption"/>
        <w:jc w:val="center"/>
        <w:rPr>
          <w:i w:val="0"/>
          <w:iCs w:val="0"/>
          <w:sz w:val="20"/>
          <w:szCs w:val="20"/>
        </w:rPr>
      </w:pPr>
    </w:p>
    <w:p w14:paraId="67E34344" w14:textId="56BDF815" w:rsidR="004117EB" w:rsidRPr="00780995" w:rsidRDefault="00780995" w:rsidP="00780995">
      <w:pPr>
        <w:pStyle w:val="Caption"/>
        <w:jc w:val="center"/>
        <w:rPr>
          <w:i w:val="0"/>
          <w:iCs w:val="0"/>
          <w:sz w:val="20"/>
          <w:szCs w:val="20"/>
        </w:rPr>
      </w:pPr>
      <w:bookmarkStart w:id="10" w:name="_Toc145949354"/>
      <w:bookmarkStart w:id="11" w:name="_Toc145957793"/>
      <w:r w:rsidRPr="00780995">
        <w:rPr>
          <w:i w:val="0"/>
          <w:iCs w:val="0"/>
          <w:sz w:val="20"/>
          <w:szCs w:val="20"/>
        </w:rPr>
        <w:t xml:space="preserve">Tabel </w:t>
      </w:r>
      <w:r w:rsidRPr="00780995">
        <w:rPr>
          <w:i w:val="0"/>
          <w:iCs w:val="0"/>
          <w:sz w:val="20"/>
          <w:szCs w:val="20"/>
        </w:rPr>
        <w:fldChar w:fldCharType="begin"/>
      </w:r>
      <w:r w:rsidRPr="00780995">
        <w:rPr>
          <w:i w:val="0"/>
          <w:iCs w:val="0"/>
          <w:sz w:val="20"/>
          <w:szCs w:val="20"/>
        </w:rPr>
        <w:instrText xml:space="preserve"> SEQ Tabel \* ARABIC </w:instrText>
      </w:r>
      <w:r w:rsidRPr="00780995">
        <w:rPr>
          <w:i w:val="0"/>
          <w:iCs w:val="0"/>
          <w:sz w:val="20"/>
          <w:szCs w:val="20"/>
        </w:rPr>
        <w:fldChar w:fldCharType="separate"/>
      </w:r>
      <w:r w:rsidR="00137D3E">
        <w:rPr>
          <w:i w:val="0"/>
          <w:iCs w:val="0"/>
          <w:noProof/>
          <w:sz w:val="20"/>
          <w:szCs w:val="20"/>
        </w:rPr>
        <w:t>2</w:t>
      </w:r>
      <w:r w:rsidRPr="00780995">
        <w:rPr>
          <w:i w:val="0"/>
          <w:iCs w:val="0"/>
          <w:sz w:val="20"/>
          <w:szCs w:val="20"/>
        </w:rPr>
        <w:fldChar w:fldCharType="end"/>
      </w:r>
      <w:r w:rsidRPr="00780995">
        <w:rPr>
          <w:i w:val="0"/>
          <w:iCs w:val="0"/>
          <w:sz w:val="20"/>
          <w:szCs w:val="20"/>
        </w:rPr>
        <w:t xml:space="preserve">. </w:t>
      </w:r>
      <w:r w:rsidR="004117EB" w:rsidRPr="00780995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4117EB" w:rsidRPr="00780995">
        <w:rPr>
          <w:i w:val="0"/>
          <w:iCs w:val="0"/>
          <w:sz w:val="20"/>
          <w:szCs w:val="20"/>
        </w:rPr>
        <w:t>Jawaban</w:t>
      </w:r>
      <w:proofErr w:type="spellEnd"/>
      <w:r w:rsidR="004117EB" w:rsidRPr="00780995">
        <w:rPr>
          <w:i w:val="0"/>
          <w:iCs w:val="0"/>
          <w:sz w:val="20"/>
          <w:szCs w:val="20"/>
        </w:rPr>
        <w:t xml:space="preserve"> Soal 1 Bahasa Python</w:t>
      </w:r>
      <w:bookmarkEnd w:id="10"/>
      <w:bookmarkEnd w:id="11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6860"/>
      </w:tblGrid>
      <w:tr w:rsidR="00842541" w:rsidRPr="00842C91" w14:paraId="3C5A65C2" w14:textId="77777777" w:rsidTr="00E00777">
        <w:trPr>
          <w:jc w:val="center"/>
        </w:trPr>
        <w:tc>
          <w:tcPr>
            <w:tcW w:w="562" w:type="dxa"/>
          </w:tcPr>
          <w:p w14:paraId="5BF06636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</w:t>
            </w:r>
          </w:p>
          <w:p w14:paraId="308E1988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14:paraId="5676502B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14:paraId="13EE72B1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14:paraId="3DB2A773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  <w:p w14:paraId="09CEB4A2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6</w:t>
            </w:r>
          </w:p>
          <w:p w14:paraId="59F453C3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7</w:t>
            </w:r>
          </w:p>
          <w:p w14:paraId="0D3E406D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8</w:t>
            </w:r>
          </w:p>
          <w:p w14:paraId="283A4E3F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9</w:t>
            </w:r>
          </w:p>
          <w:p w14:paraId="5FD886A6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0</w:t>
            </w:r>
          </w:p>
          <w:p w14:paraId="10B27E40" w14:textId="77777777" w:rsidR="00842541" w:rsidRPr="00842C91" w:rsidRDefault="00842541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11</w:t>
            </w:r>
          </w:p>
        </w:tc>
        <w:tc>
          <w:tcPr>
            <w:tcW w:w="6860" w:type="dxa"/>
          </w:tcPr>
          <w:p w14:paraId="6A759823" w14:textId="5861E9FC" w:rsidR="00842541" w:rsidRPr="00842C91" w:rsidRDefault="00D90AEA" w:rsidP="009A28BF">
            <w:pPr>
              <w:rPr>
                <w:rFonts w:ascii="Courier New" w:hAnsi="Courier New" w:cs="Courier New"/>
                <w:sz w:val="20"/>
                <w:szCs w:val="20"/>
              </w:rPr>
            </w:pPr>
            <w:proofErr w:type="gram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(</w:t>
            </w:r>
            <w:proofErr w:type="gramEnd"/>
            <w:r w:rsidRPr="00842C91">
              <w:rPr>
                <w:rFonts w:ascii="Courier New" w:hAnsi="Courier New" w:cs="Courier New"/>
                <w:sz w:val="20"/>
                <w:szCs w:val="20"/>
              </w:rPr>
              <w:t>“Saya Calon Programmer No. 1”)</w:t>
            </w:r>
          </w:p>
        </w:tc>
      </w:tr>
    </w:tbl>
    <w:p w14:paraId="7C517487" w14:textId="77777777" w:rsidR="00842541" w:rsidRPr="00842541" w:rsidRDefault="00842541" w:rsidP="00842541"/>
    <w:p w14:paraId="7C6314BD" w14:textId="77777777" w:rsidR="00842C91" w:rsidRDefault="00842C91" w:rsidP="00842C91"/>
    <w:p w14:paraId="17673DFB" w14:textId="77777777" w:rsidR="00E352AB" w:rsidRDefault="00E352AB" w:rsidP="00842C91"/>
    <w:p w14:paraId="7591AD1D" w14:textId="77777777" w:rsidR="00E352AB" w:rsidRDefault="00E352AB" w:rsidP="00842C91"/>
    <w:p w14:paraId="4D8EDD9F" w14:textId="7CD904AF" w:rsidR="00E352AB" w:rsidRPr="00842C91" w:rsidRDefault="008853D3" w:rsidP="00842C91">
      <w:r>
        <w:br w:type="page"/>
      </w:r>
    </w:p>
    <w:p w14:paraId="1CD5A79F" w14:textId="32A791C7" w:rsidR="006C61D7" w:rsidRDefault="00893C24" w:rsidP="006C61D7">
      <w:pPr>
        <w:pStyle w:val="Heading2"/>
        <w:numPr>
          <w:ilvl w:val="0"/>
          <w:numId w:val="2"/>
        </w:numPr>
        <w:ind w:left="360"/>
      </w:pPr>
      <w:bookmarkStart w:id="12" w:name="_Toc145960477"/>
      <w:r>
        <w:lastRenderedPageBreak/>
        <w:t>Output Program</w:t>
      </w:r>
      <w:bookmarkEnd w:id="12"/>
    </w:p>
    <w:p w14:paraId="4EBFE07E" w14:textId="32142069" w:rsidR="00137D3E" w:rsidRDefault="00137D3E" w:rsidP="00137D3E">
      <w:pPr>
        <w:ind w:left="360"/>
        <w:jc w:val="center"/>
      </w:pPr>
      <w:r>
        <w:rPr>
          <w:noProof/>
        </w:rPr>
        <w:drawing>
          <wp:inline distT="0" distB="0" distL="0" distR="0" wp14:anchorId="492C1F6E" wp14:editId="62ED1638">
            <wp:extent cx="5582926" cy="1080000"/>
            <wp:effectExtent l="0" t="0" r="0" b="6350"/>
            <wp:docPr id="312651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51756" name="Picture 31265175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2926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AD505" w14:textId="77777777" w:rsidR="00137D3E" w:rsidRDefault="00137D3E" w:rsidP="00137D3E">
      <w:pPr>
        <w:pStyle w:val="Caption"/>
        <w:jc w:val="center"/>
        <w:rPr>
          <w:sz w:val="20"/>
          <w:szCs w:val="20"/>
        </w:rPr>
      </w:pPr>
      <w:bookmarkStart w:id="13" w:name="_Toc145957816"/>
      <w:r w:rsidRPr="00780995">
        <w:rPr>
          <w:sz w:val="20"/>
          <w:szCs w:val="20"/>
        </w:rPr>
        <w:t xml:space="preserve">Gambar </w:t>
      </w:r>
      <w:r w:rsidRPr="00780995">
        <w:rPr>
          <w:sz w:val="20"/>
          <w:szCs w:val="20"/>
        </w:rPr>
        <w:fldChar w:fldCharType="begin"/>
      </w:r>
      <w:r w:rsidRPr="00780995">
        <w:rPr>
          <w:sz w:val="20"/>
          <w:szCs w:val="20"/>
        </w:rPr>
        <w:instrText xml:space="preserve"> SEQ Gambar \* ARABIC </w:instrText>
      </w:r>
      <w:r w:rsidRPr="00780995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1</w:t>
      </w:r>
      <w:r w:rsidRPr="00780995">
        <w:rPr>
          <w:sz w:val="20"/>
          <w:szCs w:val="20"/>
        </w:rPr>
        <w:fldChar w:fldCharType="end"/>
      </w:r>
      <w:r w:rsidRPr="00780995">
        <w:rPr>
          <w:sz w:val="20"/>
          <w:szCs w:val="20"/>
        </w:rPr>
        <w:t xml:space="preserve"> Screenshot Output Soal 1 Bahasa C</w:t>
      </w:r>
      <w:bookmarkEnd w:id="13"/>
    </w:p>
    <w:p w14:paraId="6DA62D6A" w14:textId="77777777" w:rsidR="00137D3E" w:rsidRDefault="00137D3E" w:rsidP="00137D3E">
      <w:pPr>
        <w:ind w:left="360"/>
        <w:jc w:val="center"/>
      </w:pPr>
    </w:p>
    <w:p w14:paraId="5C2C8B8A" w14:textId="608B1062" w:rsidR="004117EB" w:rsidRDefault="00137D3E" w:rsidP="00137D3E">
      <w:pPr>
        <w:ind w:left="360"/>
        <w:jc w:val="center"/>
      </w:pPr>
      <w:r>
        <w:rPr>
          <w:noProof/>
        </w:rPr>
        <w:drawing>
          <wp:inline distT="0" distB="0" distL="0" distR="0" wp14:anchorId="7EC6698B" wp14:editId="41ED6E0B">
            <wp:extent cx="5345709" cy="1080000"/>
            <wp:effectExtent l="0" t="0" r="0" b="6350"/>
            <wp:docPr id="16718415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841533" name="Picture 167184153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5709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14DF2" w14:textId="0A97B703" w:rsidR="00C44286" w:rsidRPr="00B81B37" w:rsidRDefault="00780995" w:rsidP="00B81B37">
      <w:pPr>
        <w:pStyle w:val="Caption"/>
        <w:jc w:val="center"/>
        <w:rPr>
          <w:sz w:val="20"/>
          <w:szCs w:val="20"/>
        </w:rPr>
      </w:pPr>
      <w:bookmarkStart w:id="14" w:name="_Toc145957817"/>
      <w:r w:rsidRPr="00780995">
        <w:rPr>
          <w:sz w:val="20"/>
          <w:szCs w:val="20"/>
        </w:rPr>
        <w:t xml:space="preserve">Gambar </w:t>
      </w:r>
      <w:r w:rsidRPr="00780995">
        <w:rPr>
          <w:sz w:val="20"/>
          <w:szCs w:val="20"/>
        </w:rPr>
        <w:fldChar w:fldCharType="begin"/>
      </w:r>
      <w:r w:rsidRPr="00780995">
        <w:rPr>
          <w:sz w:val="20"/>
          <w:szCs w:val="20"/>
        </w:rPr>
        <w:instrText xml:space="preserve"> SEQ Gambar \* ARABIC </w:instrText>
      </w:r>
      <w:r w:rsidRPr="00780995">
        <w:rPr>
          <w:sz w:val="20"/>
          <w:szCs w:val="20"/>
        </w:rPr>
        <w:fldChar w:fldCharType="separate"/>
      </w:r>
      <w:r w:rsidR="00137D3E">
        <w:rPr>
          <w:noProof/>
          <w:sz w:val="20"/>
          <w:szCs w:val="20"/>
        </w:rPr>
        <w:t>2</w:t>
      </w:r>
      <w:r w:rsidRPr="00780995">
        <w:rPr>
          <w:sz w:val="20"/>
          <w:szCs w:val="20"/>
        </w:rPr>
        <w:fldChar w:fldCharType="end"/>
      </w:r>
      <w:r w:rsidRPr="00780995">
        <w:rPr>
          <w:sz w:val="20"/>
          <w:szCs w:val="20"/>
        </w:rPr>
        <w:t xml:space="preserve"> </w:t>
      </w:r>
      <w:r w:rsidR="004117EB" w:rsidRPr="00780995">
        <w:rPr>
          <w:sz w:val="20"/>
          <w:szCs w:val="20"/>
        </w:rPr>
        <w:t>Screenshot Output Soal 1 Bahasa Python</w:t>
      </w:r>
      <w:bookmarkEnd w:id="14"/>
    </w:p>
    <w:p w14:paraId="25F474C7" w14:textId="5A9E7204" w:rsidR="00043241" w:rsidRDefault="00A70179" w:rsidP="00D90AEA">
      <w:pPr>
        <w:pStyle w:val="Heading2"/>
        <w:numPr>
          <w:ilvl w:val="0"/>
          <w:numId w:val="2"/>
        </w:numPr>
        <w:ind w:left="360"/>
      </w:pPr>
      <w:bookmarkStart w:id="15" w:name="_Toc145960478"/>
      <w:proofErr w:type="spellStart"/>
      <w:r>
        <w:t>Pembahas</w:t>
      </w:r>
      <w:r w:rsidR="00D90AEA">
        <w:t>an</w:t>
      </w:r>
      <w:bookmarkEnd w:id="15"/>
      <w:proofErr w:type="spellEnd"/>
    </w:p>
    <w:p w14:paraId="3BC1EF1B" w14:textId="52F31276" w:rsidR="00E00777" w:rsidRPr="00E00777" w:rsidRDefault="00061F66" w:rsidP="00B81B37">
      <w:pPr>
        <w:spacing w:line="360" w:lineRule="auto"/>
      </w:pPr>
      <w:r>
        <w:t xml:space="preserve">         </w:t>
      </w:r>
      <w:r w:rsidR="00C776E5">
        <w:t xml:space="preserve"> </w:t>
      </w:r>
      <w:r>
        <w:t xml:space="preserve"> </w:t>
      </w:r>
      <w:r w:rsidR="00760ED4">
        <w:t xml:space="preserve">Pada python </w:t>
      </w:r>
      <w:proofErr w:type="spellStart"/>
      <w:r w:rsidR="00760ED4">
        <w:t>saat</w:t>
      </w:r>
      <w:proofErr w:type="spellEnd"/>
      <w:r w:rsidR="00760ED4">
        <w:t xml:space="preserve"> </w:t>
      </w:r>
      <w:proofErr w:type="spellStart"/>
      <w:r w:rsidR="00332E79">
        <w:t>ingin</w:t>
      </w:r>
      <w:proofErr w:type="spellEnd"/>
      <w:r w:rsidR="00332E79">
        <w:t xml:space="preserve"> </w:t>
      </w:r>
      <w:proofErr w:type="spellStart"/>
      <w:r w:rsidR="00332E79">
        <w:t>mengakhiri</w:t>
      </w:r>
      <w:proofErr w:type="spellEnd"/>
      <w:r w:rsidR="00332E79">
        <w:t xml:space="preserve"> statement </w:t>
      </w:r>
      <w:proofErr w:type="spellStart"/>
      <w:r w:rsidR="00332E79">
        <w:t>jangan</w:t>
      </w:r>
      <w:proofErr w:type="spellEnd"/>
      <w:r w:rsidR="00332E79">
        <w:t xml:space="preserve"> </w:t>
      </w:r>
      <w:proofErr w:type="spellStart"/>
      <w:r w:rsidR="00332E79">
        <w:t>mengakhirinya</w:t>
      </w:r>
      <w:proofErr w:type="spellEnd"/>
      <w:r w:rsidR="00332E79">
        <w:t xml:space="preserve"> </w:t>
      </w:r>
      <w:proofErr w:type="spellStart"/>
      <w:r w:rsidR="00332E79">
        <w:t>dengan</w:t>
      </w:r>
      <w:proofErr w:type="spellEnd"/>
      <w:r w:rsidR="00332E79">
        <w:t xml:space="preserve"> </w:t>
      </w:r>
      <w:proofErr w:type="spellStart"/>
      <w:r w:rsidR="00985222">
        <w:t>tanda</w:t>
      </w:r>
      <w:proofErr w:type="spellEnd"/>
      <w:r w:rsidR="00985222">
        <w:t xml:space="preserve"> </w:t>
      </w:r>
      <w:proofErr w:type="spellStart"/>
      <w:r w:rsidR="00985222">
        <w:t>titik</w:t>
      </w:r>
      <w:proofErr w:type="spellEnd"/>
      <w:r w:rsidR="00985222">
        <w:t xml:space="preserve"> </w:t>
      </w:r>
      <w:proofErr w:type="spellStart"/>
      <w:r w:rsidR="00985222">
        <w:t>koma</w:t>
      </w:r>
      <w:proofErr w:type="spellEnd"/>
      <w:r w:rsidR="00985222">
        <w:t xml:space="preserve"> </w:t>
      </w:r>
      <w:proofErr w:type="spellStart"/>
      <w:r w:rsidR="00985222">
        <w:t>berbeda</w:t>
      </w:r>
      <w:proofErr w:type="spellEnd"/>
      <w:r w:rsidR="00985222">
        <w:t xml:space="preserve"> </w:t>
      </w:r>
      <w:proofErr w:type="spellStart"/>
      <w:r w:rsidR="00985222">
        <w:t>halnya</w:t>
      </w:r>
      <w:proofErr w:type="spellEnd"/>
      <w:r>
        <w:t xml:space="preserve"> </w:t>
      </w:r>
      <w:r w:rsidR="00393B01">
        <w:t xml:space="preserve">pada Bahasa C </w:t>
      </w:r>
      <w:proofErr w:type="spellStart"/>
      <w:r w:rsidR="00393B01">
        <w:t>harus</w:t>
      </w:r>
      <w:proofErr w:type="spellEnd"/>
      <w:r w:rsidR="00393B01">
        <w:t xml:space="preserve"> </w:t>
      </w:r>
      <w:proofErr w:type="spellStart"/>
      <w:r w:rsidR="00393B01">
        <w:t>menggunakan</w:t>
      </w:r>
      <w:proofErr w:type="spellEnd"/>
      <w:r w:rsidR="00393B01">
        <w:t xml:space="preserve"> </w:t>
      </w:r>
      <w:proofErr w:type="spellStart"/>
      <w:r w:rsidR="00393B01">
        <w:t>tanda</w:t>
      </w:r>
      <w:proofErr w:type="spellEnd"/>
      <w:r w:rsidR="00393B01">
        <w:t xml:space="preserve"> </w:t>
      </w:r>
      <w:proofErr w:type="spellStart"/>
      <w:r w:rsidR="00393B01">
        <w:t>titik</w:t>
      </w:r>
      <w:proofErr w:type="spellEnd"/>
      <w:r w:rsidR="00393B01">
        <w:t xml:space="preserve"> </w:t>
      </w:r>
      <w:proofErr w:type="spellStart"/>
      <w:r w:rsidR="00393B01">
        <w:t>kom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akhir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statement.</w:t>
      </w:r>
    </w:p>
    <w:p w14:paraId="265EE84E" w14:textId="1C12090F" w:rsidR="00D90AEA" w:rsidRPr="00842541" w:rsidRDefault="00FE6F1A" w:rsidP="00B81B37">
      <w:pPr>
        <w:spacing w:line="360" w:lineRule="auto"/>
      </w:pPr>
      <w:r>
        <w:br w:type="page"/>
      </w:r>
    </w:p>
    <w:p w14:paraId="2129C2E1" w14:textId="2597C172" w:rsidR="00425B78" w:rsidRPr="00425B78" w:rsidRDefault="00D90AEA" w:rsidP="004806B4">
      <w:pPr>
        <w:pStyle w:val="Heading1"/>
      </w:pPr>
      <w:bookmarkStart w:id="16" w:name="_Toc145960479"/>
      <w:r w:rsidRPr="00D90AEA">
        <w:lastRenderedPageBreak/>
        <w:t>SOAL 2</w:t>
      </w:r>
      <w:bookmarkEnd w:id="16"/>
    </w:p>
    <w:p w14:paraId="2F2796F6" w14:textId="2986FED7" w:rsidR="00D90AEA" w:rsidRDefault="00D90AEA" w:rsidP="00B81B37">
      <w:pPr>
        <w:spacing w:line="360" w:lineRule="auto"/>
      </w:pPr>
      <w:proofErr w:type="spellStart"/>
      <w:r>
        <w:t>Buatlah</w:t>
      </w:r>
      <w:proofErr w:type="spellEnd"/>
      <w:r>
        <w:t xml:space="preserve"> progra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60"/>
      </w:tblGrid>
      <w:tr w:rsidR="00D90AEA" w14:paraId="7CEEDF2E" w14:textId="77777777" w:rsidTr="00A92C8F">
        <w:trPr>
          <w:trHeight w:val="306"/>
        </w:trPr>
        <w:tc>
          <w:tcPr>
            <w:tcW w:w="6860" w:type="dxa"/>
          </w:tcPr>
          <w:p w14:paraId="2C0CAA52" w14:textId="5FFF8C81" w:rsidR="00D90AEA" w:rsidRPr="00D90AEA" w:rsidRDefault="00D90AEA" w:rsidP="00B81B37">
            <w:pPr>
              <w:spacing w:line="360" w:lineRule="auto"/>
              <w:rPr>
                <w:b/>
                <w:bCs/>
                <w:szCs w:val="24"/>
              </w:rPr>
            </w:pPr>
            <w:r w:rsidRPr="00D90AEA">
              <w:rPr>
                <w:b/>
                <w:bCs/>
                <w:szCs w:val="24"/>
              </w:rPr>
              <w:t>Output</w:t>
            </w:r>
          </w:p>
        </w:tc>
      </w:tr>
      <w:tr w:rsidR="00D90AEA" w14:paraId="396622B0" w14:textId="77777777" w:rsidTr="00A92C8F">
        <w:trPr>
          <w:trHeight w:val="1545"/>
        </w:trPr>
        <w:tc>
          <w:tcPr>
            <w:tcW w:w="6860" w:type="dxa"/>
          </w:tcPr>
          <w:p w14:paraId="5E1CCB49" w14:textId="77777777" w:rsidR="00D90AEA" w:rsidRPr="00D90AEA" w:rsidRDefault="00D90AEA" w:rsidP="00B81B37">
            <w:pPr>
              <w:spacing w:line="360" w:lineRule="auto"/>
              <w:rPr>
                <w:rFonts w:ascii="Courier New" w:hAnsi="Courier New" w:cs="Courier New"/>
              </w:rPr>
            </w:pPr>
            <w:r w:rsidRPr="00D90AEA">
              <w:rPr>
                <w:rFonts w:ascii="Courier New" w:hAnsi="Courier New" w:cs="Courier New"/>
              </w:rPr>
              <w:t xml:space="preserve">Selamat Pagi, Nama Anda </w:t>
            </w:r>
          </w:p>
          <w:p w14:paraId="770DD420" w14:textId="77777777" w:rsidR="00D90AEA" w:rsidRPr="00D90AEA" w:rsidRDefault="00D90AEA" w:rsidP="00B81B37">
            <w:pPr>
              <w:spacing w:line="360" w:lineRule="auto"/>
              <w:rPr>
                <w:rFonts w:ascii="Courier New" w:hAnsi="Courier New" w:cs="Courier New"/>
              </w:rPr>
            </w:pPr>
          </w:p>
          <w:p w14:paraId="16BF59E4" w14:textId="77777777" w:rsidR="00D90AEA" w:rsidRPr="00D90AEA" w:rsidRDefault="00D90AEA" w:rsidP="00B81B37">
            <w:pPr>
              <w:spacing w:line="360" w:lineRule="auto"/>
              <w:rPr>
                <w:rFonts w:ascii="Courier New" w:hAnsi="Courier New" w:cs="Courier New"/>
              </w:rPr>
            </w:pPr>
            <w:r w:rsidRPr="00D90AEA">
              <w:rPr>
                <w:rFonts w:ascii="Courier New" w:hAnsi="Courier New" w:cs="Courier New"/>
              </w:rPr>
              <w:t xml:space="preserve">Selamat Siang, Nama Anda </w:t>
            </w:r>
          </w:p>
          <w:p w14:paraId="71723AC2" w14:textId="77777777" w:rsidR="00D90AEA" w:rsidRPr="00D90AEA" w:rsidRDefault="00D90AEA" w:rsidP="00B81B37">
            <w:pPr>
              <w:spacing w:line="360" w:lineRule="auto"/>
              <w:rPr>
                <w:rFonts w:ascii="Courier New" w:hAnsi="Courier New" w:cs="Courier New"/>
              </w:rPr>
            </w:pPr>
          </w:p>
          <w:p w14:paraId="016848EB" w14:textId="72481C4A" w:rsidR="00D90AEA" w:rsidRPr="00D90AEA" w:rsidRDefault="00D90AEA" w:rsidP="00B81B37">
            <w:pPr>
              <w:spacing w:line="360" w:lineRule="auto"/>
              <w:rPr>
                <w:rFonts w:ascii="Courier New" w:hAnsi="Courier New" w:cs="Courier New"/>
                <w:szCs w:val="24"/>
              </w:rPr>
            </w:pPr>
            <w:r w:rsidRPr="00D90AEA">
              <w:rPr>
                <w:rFonts w:ascii="Courier New" w:hAnsi="Courier New" w:cs="Courier New"/>
              </w:rPr>
              <w:t>Selamat Malam, Nama Anda</w:t>
            </w:r>
          </w:p>
          <w:p w14:paraId="72F4EE48" w14:textId="0DB51B3D" w:rsidR="00D90AEA" w:rsidRPr="00D90AEA" w:rsidRDefault="00D90AEA" w:rsidP="00B81B37">
            <w:pPr>
              <w:spacing w:line="360" w:lineRule="auto"/>
              <w:rPr>
                <w:szCs w:val="24"/>
              </w:rPr>
            </w:pPr>
          </w:p>
        </w:tc>
      </w:tr>
    </w:tbl>
    <w:p w14:paraId="1977EC7E" w14:textId="6B1ADD30" w:rsidR="00D90AEA" w:rsidRDefault="00D90AEA" w:rsidP="00B81B37">
      <w:pPr>
        <w:spacing w:line="360" w:lineRule="auto"/>
        <w:rPr>
          <w:b/>
          <w:bCs/>
        </w:rPr>
      </w:pPr>
      <w:proofErr w:type="spellStart"/>
      <w:r w:rsidRPr="00D90AEA">
        <w:t>Simpan</w:t>
      </w:r>
      <w:proofErr w:type="spellEnd"/>
      <w:r w:rsidRPr="00D90AEA">
        <w:t xml:space="preserve"> coding </w:t>
      </w:r>
      <w:proofErr w:type="spellStart"/>
      <w:r w:rsidRPr="00D90AEA">
        <w:t>anda</w:t>
      </w:r>
      <w:proofErr w:type="spellEnd"/>
      <w:r w:rsidRPr="00D90AEA">
        <w:t xml:space="preserve"> </w:t>
      </w:r>
      <w:proofErr w:type="spellStart"/>
      <w:r w:rsidRPr="00D90AEA">
        <w:t>dengan</w:t>
      </w:r>
      <w:proofErr w:type="spellEnd"/>
      <w:r w:rsidRPr="00D90AEA">
        <w:t xml:space="preserve"> </w:t>
      </w:r>
      <w:proofErr w:type="spellStart"/>
      <w:r w:rsidRPr="00D90AEA">
        <w:t>nama</w:t>
      </w:r>
      <w:proofErr w:type="spellEnd"/>
      <w:r w:rsidRPr="00D90AEA">
        <w:rPr>
          <w:b/>
          <w:bCs/>
        </w:rPr>
        <w:t xml:space="preserve">: PRAK002-NIM-Nama.py </w:t>
      </w:r>
      <w:r w:rsidRPr="00D90AEA">
        <w:t>dan</w:t>
      </w:r>
      <w:r w:rsidRPr="00D90AEA">
        <w:rPr>
          <w:b/>
          <w:bCs/>
        </w:rPr>
        <w:t xml:space="preserve"> PRAK002-NIM-Nama.c</w:t>
      </w:r>
    </w:p>
    <w:p w14:paraId="683CBC1D" w14:textId="3F714339" w:rsidR="00D90AEA" w:rsidRPr="00780995" w:rsidRDefault="00D90AEA" w:rsidP="00D90AEA">
      <w:pPr>
        <w:pStyle w:val="Heading2"/>
        <w:numPr>
          <w:ilvl w:val="0"/>
          <w:numId w:val="6"/>
        </w:numPr>
        <w:rPr>
          <w:sz w:val="28"/>
          <w:szCs w:val="28"/>
        </w:rPr>
      </w:pPr>
      <w:bookmarkStart w:id="17" w:name="_Toc145960480"/>
      <w:r>
        <w:t>Source Code</w:t>
      </w:r>
      <w:bookmarkEnd w:id="17"/>
    </w:p>
    <w:p w14:paraId="07271DF0" w14:textId="04EBC465" w:rsidR="00D90AEA" w:rsidRPr="00780995" w:rsidRDefault="00780995" w:rsidP="00780995">
      <w:pPr>
        <w:pStyle w:val="Caption"/>
        <w:jc w:val="center"/>
        <w:rPr>
          <w:i w:val="0"/>
          <w:iCs w:val="0"/>
          <w:sz w:val="20"/>
          <w:szCs w:val="20"/>
        </w:rPr>
      </w:pPr>
      <w:bookmarkStart w:id="18" w:name="_Toc145957794"/>
      <w:r w:rsidRPr="00780995">
        <w:rPr>
          <w:i w:val="0"/>
          <w:iCs w:val="0"/>
          <w:sz w:val="20"/>
          <w:szCs w:val="20"/>
        </w:rPr>
        <w:t xml:space="preserve">Tabel </w:t>
      </w:r>
      <w:r w:rsidRPr="00780995">
        <w:rPr>
          <w:i w:val="0"/>
          <w:iCs w:val="0"/>
          <w:sz w:val="20"/>
          <w:szCs w:val="20"/>
        </w:rPr>
        <w:fldChar w:fldCharType="begin"/>
      </w:r>
      <w:r w:rsidRPr="00780995">
        <w:rPr>
          <w:i w:val="0"/>
          <w:iCs w:val="0"/>
          <w:sz w:val="20"/>
          <w:szCs w:val="20"/>
        </w:rPr>
        <w:instrText xml:space="preserve"> SEQ Tabel \* ARABIC </w:instrText>
      </w:r>
      <w:r w:rsidRPr="00780995">
        <w:rPr>
          <w:i w:val="0"/>
          <w:iCs w:val="0"/>
          <w:sz w:val="20"/>
          <w:szCs w:val="20"/>
        </w:rPr>
        <w:fldChar w:fldCharType="separate"/>
      </w:r>
      <w:r w:rsidR="00137D3E">
        <w:rPr>
          <w:i w:val="0"/>
          <w:iCs w:val="0"/>
          <w:noProof/>
          <w:sz w:val="20"/>
          <w:szCs w:val="20"/>
        </w:rPr>
        <w:t>3</w:t>
      </w:r>
      <w:r w:rsidRPr="00780995">
        <w:rPr>
          <w:i w:val="0"/>
          <w:iCs w:val="0"/>
          <w:sz w:val="20"/>
          <w:szCs w:val="20"/>
        </w:rPr>
        <w:fldChar w:fldCharType="end"/>
      </w:r>
      <w:r w:rsidRPr="00780995">
        <w:rPr>
          <w:i w:val="0"/>
          <w:iCs w:val="0"/>
          <w:sz w:val="20"/>
          <w:szCs w:val="20"/>
        </w:rPr>
        <w:t xml:space="preserve">. </w:t>
      </w:r>
      <w:r w:rsidR="00D90AEA" w:rsidRPr="00780995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D90AEA" w:rsidRPr="00780995">
        <w:rPr>
          <w:i w:val="0"/>
          <w:iCs w:val="0"/>
          <w:sz w:val="20"/>
          <w:szCs w:val="20"/>
        </w:rPr>
        <w:t>Jawaban</w:t>
      </w:r>
      <w:proofErr w:type="spellEnd"/>
      <w:r w:rsidR="00D90AEA" w:rsidRPr="00780995">
        <w:rPr>
          <w:i w:val="0"/>
          <w:iCs w:val="0"/>
          <w:sz w:val="20"/>
          <w:szCs w:val="20"/>
        </w:rPr>
        <w:t xml:space="preserve"> Soal </w:t>
      </w:r>
      <w:r w:rsidR="003408AF" w:rsidRPr="00780995">
        <w:rPr>
          <w:i w:val="0"/>
          <w:iCs w:val="0"/>
          <w:sz w:val="20"/>
          <w:szCs w:val="20"/>
        </w:rPr>
        <w:t>2</w:t>
      </w:r>
      <w:r w:rsidR="00D90AEA" w:rsidRPr="00780995">
        <w:rPr>
          <w:i w:val="0"/>
          <w:iCs w:val="0"/>
          <w:sz w:val="20"/>
          <w:szCs w:val="20"/>
        </w:rPr>
        <w:t xml:space="preserve"> Bahasa C</w:t>
      </w:r>
      <w:bookmarkEnd w:id="18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68"/>
      </w:tblGrid>
      <w:tr w:rsidR="00D90AEA" w:rsidRPr="00842C91" w14:paraId="762233E0" w14:textId="77777777" w:rsidTr="00842C91">
        <w:trPr>
          <w:jc w:val="center"/>
        </w:trPr>
        <w:tc>
          <w:tcPr>
            <w:tcW w:w="505" w:type="dxa"/>
          </w:tcPr>
          <w:p w14:paraId="1A1C50C2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</w:t>
            </w:r>
          </w:p>
          <w:p w14:paraId="6AC9D746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2</w:t>
            </w:r>
          </w:p>
          <w:p w14:paraId="5C435A12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3</w:t>
            </w:r>
          </w:p>
          <w:p w14:paraId="63A4F314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4</w:t>
            </w:r>
          </w:p>
          <w:p w14:paraId="757E472E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5</w:t>
            </w:r>
          </w:p>
          <w:p w14:paraId="30FA1EF7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6</w:t>
            </w:r>
          </w:p>
          <w:p w14:paraId="48AAAEFA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7</w:t>
            </w:r>
          </w:p>
          <w:p w14:paraId="60DDE3DB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8</w:t>
            </w:r>
          </w:p>
          <w:p w14:paraId="5C21846A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9</w:t>
            </w:r>
          </w:p>
          <w:p w14:paraId="64388538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0</w:t>
            </w:r>
          </w:p>
          <w:p w14:paraId="79A646B7" w14:textId="4E703965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1</w:t>
            </w:r>
          </w:p>
        </w:tc>
        <w:tc>
          <w:tcPr>
            <w:tcW w:w="5868" w:type="dxa"/>
          </w:tcPr>
          <w:p w14:paraId="4A91FB7F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5D6A1FA9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B4D7F25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842C91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842C91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771385BB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42FE483A" w14:textId="09864BBE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(“Selamat Pagi, Ririn \n”);</w:t>
            </w:r>
          </w:p>
          <w:p w14:paraId="3025A520" w14:textId="00147C36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(“Selamat Siang, Ririn \n”);</w:t>
            </w:r>
          </w:p>
          <w:p w14:paraId="3D10B1FE" w14:textId="1A5F60CB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(“Selamat Malam, Ririn \n”);</w:t>
            </w:r>
          </w:p>
          <w:p w14:paraId="2F3C7E1D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Return 0;</w:t>
            </w:r>
          </w:p>
          <w:p w14:paraId="3EBEEEEF" w14:textId="77777777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7AF3CD91" w14:textId="77777777" w:rsidR="00D90AEA" w:rsidRPr="00842C91" w:rsidRDefault="00D90AEA" w:rsidP="00D90AEA">
            <w:pPr>
              <w:rPr>
                <w:sz w:val="20"/>
                <w:szCs w:val="20"/>
              </w:rPr>
            </w:pPr>
          </w:p>
        </w:tc>
      </w:tr>
    </w:tbl>
    <w:p w14:paraId="1F2B3063" w14:textId="77777777" w:rsidR="00D90AEA" w:rsidRPr="00137D3E" w:rsidRDefault="00D90AEA" w:rsidP="00137D3E">
      <w:pPr>
        <w:pStyle w:val="Caption"/>
        <w:keepNext/>
        <w:jc w:val="center"/>
        <w:rPr>
          <w:i w:val="0"/>
          <w:iCs w:val="0"/>
          <w:sz w:val="20"/>
          <w:szCs w:val="20"/>
        </w:rPr>
      </w:pPr>
    </w:p>
    <w:p w14:paraId="3D2F3939" w14:textId="00D99DF2" w:rsidR="00D90AEA" w:rsidRPr="00B81B37" w:rsidRDefault="00780995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19" w:name="_Toc145957795"/>
      <w:r w:rsidRPr="00B81B37">
        <w:rPr>
          <w:i w:val="0"/>
          <w:iCs w:val="0"/>
          <w:sz w:val="20"/>
          <w:szCs w:val="20"/>
        </w:rPr>
        <w:t xml:space="preserve">Tabel </w:t>
      </w:r>
      <w:r w:rsidRPr="00B81B37">
        <w:rPr>
          <w:i w:val="0"/>
          <w:iCs w:val="0"/>
          <w:sz w:val="20"/>
          <w:szCs w:val="20"/>
        </w:rPr>
        <w:fldChar w:fldCharType="begin"/>
      </w:r>
      <w:r w:rsidRPr="00B81B37">
        <w:rPr>
          <w:i w:val="0"/>
          <w:iCs w:val="0"/>
          <w:sz w:val="20"/>
          <w:szCs w:val="20"/>
        </w:rPr>
        <w:instrText xml:space="preserve"> SEQ Tabel \* ARABIC </w:instrText>
      </w:r>
      <w:r w:rsidRPr="00B81B37">
        <w:rPr>
          <w:i w:val="0"/>
          <w:iCs w:val="0"/>
          <w:sz w:val="20"/>
          <w:szCs w:val="20"/>
        </w:rPr>
        <w:fldChar w:fldCharType="separate"/>
      </w:r>
      <w:r w:rsidR="00137D3E" w:rsidRPr="00B81B37">
        <w:rPr>
          <w:i w:val="0"/>
          <w:iCs w:val="0"/>
          <w:noProof/>
          <w:sz w:val="20"/>
          <w:szCs w:val="20"/>
        </w:rPr>
        <w:t>4</w:t>
      </w:r>
      <w:r w:rsidRPr="00B81B37">
        <w:rPr>
          <w:i w:val="0"/>
          <w:iCs w:val="0"/>
          <w:sz w:val="20"/>
          <w:szCs w:val="20"/>
        </w:rPr>
        <w:fldChar w:fldCharType="end"/>
      </w:r>
      <w:r w:rsidR="00137D3E" w:rsidRPr="00B81B37">
        <w:rPr>
          <w:i w:val="0"/>
          <w:iCs w:val="0"/>
          <w:sz w:val="20"/>
          <w:szCs w:val="20"/>
        </w:rPr>
        <w:t xml:space="preserve">. </w:t>
      </w:r>
      <w:r w:rsidR="00D90AEA" w:rsidRPr="00B81B37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D90AEA" w:rsidRPr="00B81B37">
        <w:rPr>
          <w:i w:val="0"/>
          <w:iCs w:val="0"/>
          <w:sz w:val="20"/>
          <w:szCs w:val="20"/>
        </w:rPr>
        <w:t>Jawaban</w:t>
      </w:r>
      <w:proofErr w:type="spellEnd"/>
      <w:r w:rsidR="00D90AEA" w:rsidRPr="00B81B37">
        <w:rPr>
          <w:i w:val="0"/>
          <w:iCs w:val="0"/>
          <w:sz w:val="20"/>
          <w:szCs w:val="20"/>
        </w:rPr>
        <w:t xml:space="preserve"> Soal </w:t>
      </w:r>
      <w:r w:rsidR="003408AF" w:rsidRPr="00B81B37">
        <w:rPr>
          <w:i w:val="0"/>
          <w:iCs w:val="0"/>
          <w:sz w:val="20"/>
          <w:szCs w:val="20"/>
        </w:rPr>
        <w:t>2</w:t>
      </w:r>
      <w:r w:rsidR="00D90AEA" w:rsidRPr="00B81B37">
        <w:rPr>
          <w:i w:val="0"/>
          <w:iCs w:val="0"/>
          <w:sz w:val="20"/>
          <w:szCs w:val="20"/>
        </w:rPr>
        <w:t xml:space="preserve"> Bahasa </w:t>
      </w:r>
      <w:r w:rsidR="00137D3E" w:rsidRPr="00B81B37">
        <w:rPr>
          <w:i w:val="0"/>
          <w:iCs w:val="0"/>
          <w:sz w:val="20"/>
          <w:szCs w:val="20"/>
        </w:rPr>
        <w:t>P</w:t>
      </w:r>
      <w:r w:rsidR="00D90AEA" w:rsidRPr="00B81B37">
        <w:rPr>
          <w:i w:val="0"/>
          <w:iCs w:val="0"/>
          <w:sz w:val="20"/>
          <w:szCs w:val="20"/>
        </w:rPr>
        <w:t>ython</w:t>
      </w:r>
      <w:bookmarkEnd w:id="19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5868"/>
      </w:tblGrid>
      <w:tr w:rsidR="00D90AEA" w:rsidRPr="00842C91" w14:paraId="5469BA64" w14:textId="77777777" w:rsidTr="00842C91">
        <w:trPr>
          <w:jc w:val="center"/>
        </w:trPr>
        <w:tc>
          <w:tcPr>
            <w:tcW w:w="505" w:type="dxa"/>
          </w:tcPr>
          <w:p w14:paraId="6793523B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</w:t>
            </w:r>
          </w:p>
          <w:p w14:paraId="765875A4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2</w:t>
            </w:r>
          </w:p>
          <w:p w14:paraId="0EE224B4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3</w:t>
            </w:r>
          </w:p>
          <w:p w14:paraId="60BBDED6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4</w:t>
            </w:r>
          </w:p>
          <w:p w14:paraId="4D6EB31A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5</w:t>
            </w:r>
          </w:p>
          <w:p w14:paraId="11DF7052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6</w:t>
            </w:r>
          </w:p>
          <w:p w14:paraId="76ACA3BA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7</w:t>
            </w:r>
          </w:p>
          <w:p w14:paraId="7202415D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8</w:t>
            </w:r>
          </w:p>
          <w:p w14:paraId="0C4DFBA2" w14:textId="77777777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9</w:t>
            </w:r>
          </w:p>
          <w:p w14:paraId="34B9F099" w14:textId="579F10A2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0</w:t>
            </w:r>
          </w:p>
          <w:p w14:paraId="5C261A5E" w14:textId="6F98B0B5" w:rsidR="00D90AEA" w:rsidRPr="00842C91" w:rsidRDefault="00D90AEA" w:rsidP="00D90AEA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1</w:t>
            </w:r>
          </w:p>
        </w:tc>
        <w:tc>
          <w:tcPr>
            <w:tcW w:w="5868" w:type="dxa"/>
          </w:tcPr>
          <w:p w14:paraId="40F50EE1" w14:textId="5CC1C1F9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print (“Selamat Pagi, Ririn”)</w:t>
            </w:r>
          </w:p>
          <w:p w14:paraId="795552DA" w14:textId="7BB8768C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print (“Selamat Siang, Ririn”)</w:t>
            </w:r>
          </w:p>
          <w:p w14:paraId="3CCE60F0" w14:textId="7C6E8774" w:rsidR="00D90AEA" w:rsidRPr="00842C91" w:rsidRDefault="00D90AEA" w:rsidP="00D90AE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print (“Selamat Malam, Ririn”)</w:t>
            </w:r>
          </w:p>
        </w:tc>
      </w:tr>
    </w:tbl>
    <w:p w14:paraId="0D665BD8" w14:textId="77777777" w:rsidR="00D90AEA" w:rsidRPr="00D90AEA" w:rsidRDefault="00D90AEA" w:rsidP="00D90AEA"/>
    <w:p w14:paraId="06A86ED9" w14:textId="34D82490" w:rsidR="00D90AEA" w:rsidRDefault="00D90AEA" w:rsidP="00D90AEA"/>
    <w:p w14:paraId="1E3759AB" w14:textId="77777777" w:rsidR="00842C91" w:rsidRDefault="00842C91" w:rsidP="00D90AEA"/>
    <w:p w14:paraId="4C75CA52" w14:textId="4319AF50" w:rsidR="00D90AEA" w:rsidRDefault="00D90AEA" w:rsidP="00D90AEA">
      <w:pPr>
        <w:pStyle w:val="Heading2"/>
        <w:numPr>
          <w:ilvl w:val="0"/>
          <w:numId w:val="6"/>
        </w:numPr>
      </w:pPr>
      <w:bookmarkStart w:id="20" w:name="_Toc145960481"/>
      <w:r>
        <w:t>Output Program</w:t>
      </w:r>
      <w:bookmarkEnd w:id="20"/>
    </w:p>
    <w:p w14:paraId="436258D1" w14:textId="2EF61920" w:rsidR="00C44286" w:rsidRDefault="00C44286" w:rsidP="00C44286">
      <w:pPr>
        <w:ind w:left="720"/>
      </w:pPr>
      <w:r>
        <w:rPr>
          <w:noProof/>
        </w:rPr>
        <w:drawing>
          <wp:inline distT="0" distB="0" distL="0" distR="0" wp14:anchorId="322EBA3E" wp14:editId="23C7AEAF">
            <wp:extent cx="5305082" cy="1193800"/>
            <wp:effectExtent l="0" t="0" r="0" b="6350"/>
            <wp:docPr id="187020767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207677" name="Picture 1870207677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063" cy="1202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78F6F" w14:textId="77777777" w:rsidR="00C44286" w:rsidRPr="00137D3E" w:rsidRDefault="00C44286" w:rsidP="00C44286">
      <w:pPr>
        <w:pStyle w:val="Caption"/>
        <w:jc w:val="center"/>
        <w:rPr>
          <w:sz w:val="20"/>
          <w:szCs w:val="20"/>
        </w:rPr>
      </w:pPr>
      <w:bookmarkStart w:id="21" w:name="_Toc145957818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3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>. Screenshot Output Soal 2 Bahasa C</w:t>
      </w:r>
      <w:bookmarkEnd w:id="21"/>
    </w:p>
    <w:p w14:paraId="7E4B4EB6" w14:textId="77777777" w:rsidR="00C44286" w:rsidRDefault="00C44286" w:rsidP="00C44286">
      <w:pPr>
        <w:ind w:left="720"/>
      </w:pPr>
    </w:p>
    <w:p w14:paraId="7A219AE5" w14:textId="3E853B07" w:rsidR="00B22125" w:rsidRPr="00B22125" w:rsidRDefault="00C44286" w:rsidP="00C44286">
      <w:pPr>
        <w:ind w:left="720"/>
      </w:pPr>
      <w:r>
        <w:rPr>
          <w:noProof/>
        </w:rPr>
        <w:drawing>
          <wp:inline distT="0" distB="0" distL="0" distR="0" wp14:anchorId="17808345" wp14:editId="55CD05B5">
            <wp:extent cx="5252085" cy="1111250"/>
            <wp:effectExtent l="0" t="0" r="5715" b="0"/>
            <wp:docPr id="190965799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657995" name="Picture 190965799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C4FDD" w14:textId="76F50817" w:rsidR="00D90AEA" w:rsidRPr="00137D3E" w:rsidRDefault="00137D3E" w:rsidP="00137D3E">
      <w:pPr>
        <w:pStyle w:val="Caption"/>
        <w:jc w:val="center"/>
        <w:rPr>
          <w:sz w:val="20"/>
          <w:szCs w:val="20"/>
        </w:rPr>
      </w:pPr>
      <w:bookmarkStart w:id="22" w:name="_Toc145957819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4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>.</w:t>
      </w:r>
      <w:r w:rsidR="003C7AC3" w:rsidRPr="00137D3E">
        <w:rPr>
          <w:sz w:val="20"/>
          <w:szCs w:val="20"/>
        </w:rPr>
        <w:t xml:space="preserve"> Screenshot Output Soal 2 Bahasa </w:t>
      </w:r>
      <w:r w:rsidR="00C44286">
        <w:rPr>
          <w:sz w:val="20"/>
          <w:szCs w:val="20"/>
        </w:rPr>
        <w:t>P</w:t>
      </w:r>
      <w:r w:rsidR="003C7AC3" w:rsidRPr="00137D3E">
        <w:rPr>
          <w:sz w:val="20"/>
          <w:szCs w:val="20"/>
        </w:rPr>
        <w:t>ython</w:t>
      </w:r>
      <w:bookmarkEnd w:id="22"/>
    </w:p>
    <w:p w14:paraId="3723983A" w14:textId="582B92A0" w:rsidR="00D90AEA" w:rsidRPr="00FA02DC" w:rsidRDefault="00FA02DC" w:rsidP="009350EB">
      <w:pPr>
        <w:pStyle w:val="Heading1"/>
        <w:numPr>
          <w:ilvl w:val="0"/>
          <w:numId w:val="6"/>
        </w:numPr>
        <w:jc w:val="left"/>
      </w:pPr>
      <w:bookmarkStart w:id="23" w:name="_Toc145960482"/>
      <w:proofErr w:type="spellStart"/>
      <w:r w:rsidRPr="00FA02DC">
        <w:t>Pembahasan</w:t>
      </w:r>
      <w:bookmarkEnd w:id="23"/>
      <w:proofErr w:type="spellEnd"/>
      <w:r w:rsidRPr="00FA02DC">
        <w:t xml:space="preserve"> </w:t>
      </w:r>
    </w:p>
    <w:p w14:paraId="04FD1100" w14:textId="7B5628AC" w:rsidR="00C44286" w:rsidRPr="00C44286" w:rsidRDefault="00C44286" w:rsidP="00B81B37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44286">
        <w:rPr>
          <w:rFonts w:ascii="Times New Roman" w:hAnsi="Times New Roman" w:cs="Times New Roman"/>
          <w:sz w:val="24"/>
          <w:szCs w:val="24"/>
        </w:rPr>
        <w:t xml:space="preserve">Pada Bahasa C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\n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memindahkan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baris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statement agar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rapi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C442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4286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2390C53D" w14:textId="77777777" w:rsidR="00D90AEA" w:rsidRDefault="00D90AEA" w:rsidP="00B81B37">
      <w:pPr>
        <w:spacing w:line="360" w:lineRule="auto"/>
        <w:ind w:left="720"/>
      </w:pPr>
    </w:p>
    <w:p w14:paraId="65EBA958" w14:textId="77777777" w:rsidR="00D90AEA" w:rsidRDefault="00D90AEA">
      <w:pPr>
        <w:jc w:val="left"/>
      </w:pPr>
    </w:p>
    <w:p w14:paraId="270F8CB5" w14:textId="77777777" w:rsidR="00D90AEA" w:rsidRDefault="00D90AEA">
      <w:pPr>
        <w:jc w:val="left"/>
      </w:pPr>
    </w:p>
    <w:p w14:paraId="0B72387A" w14:textId="77777777" w:rsidR="00D90AEA" w:rsidRDefault="00D90AEA">
      <w:pPr>
        <w:jc w:val="left"/>
      </w:pPr>
    </w:p>
    <w:p w14:paraId="656CCDF0" w14:textId="77777777" w:rsidR="00D90AEA" w:rsidRDefault="00D90AEA">
      <w:pPr>
        <w:jc w:val="left"/>
      </w:pPr>
    </w:p>
    <w:p w14:paraId="0A684086" w14:textId="77777777" w:rsidR="00D90AEA" w:rsidRDefault="00D90AEA">
      <w:pPr>
        <w:jc w:val="left"/>
      </w:pPr>
    </w:p>
    <w:p w14:paraId="0142EFC2" w14:textId="77777777" w:rsidR="00D90AEA" w:rsidRDefault="00D90AEA">
      <w:pPr>
        <w:jc w:val="left"/>
      </w:pPr>
    </w:p>
    <w:p w14:paraId="2000D72A" w14:textId="77777777" w:rsidR="00D90AEA" w:rsidRDefault="00D90AEA">
      <w:pPr>
        <w:jc w:val="left"/>
      </w:pPr>
    </w:p>
    <w:p w14:paraId="6FCCDC47" w14:textId="77777777" w:rsidR="00E352AB" w:rsidRDefault="00E352AB" w:rsidP="008853D3">
      <w:pPr>
        <w:pStyle w:val="Heading1"/>
        <w:jc w:val="both"/>
      </w:pPr>
    </w:p>
    <w:p w14:paraId="1BCFC10F" w14:textId="77777777" w:rsidR="008853D3" w:rsidRPr="008853D3" w:rsidRDefault="008853D3" w:rsidP="008853D3"/>
    <w:p w14:paraId="5709533E" w14:textId="3A29C73A" w:rsidR="00D90AEA" w:rsidRDefault="00D90AEA" w:rsidP="009350EB">
      <w:pPr>
        <w:pStyle w:val="Heading1"/>
      </w:pPr>
      <w:bookmarkStart w:id="24" w:name="_Toc145960483"/>
      <w:r w:rsidRPr="00D90AEA">
        <w:lastRenderedPageBreak/>
        <w:t>SOAL 3</w:t>
      </w:r>
      <w:bookmarkEnd w:id="24"/>
    </w:p>
    <w:p w14:paraId="348FFF81" w14:textId="115BC716" w:rsidR="00D90AEA" w:rsidRPr="00D90AEA" w:rsidRDefault="00D90AEA" w:rsidP="00B81B37">
      <w:pPr>
        <w:spacing w:line="360" w:lineRule="auto"/>
        <w:rPr>
          <w:b/>
          <w:bCs/>
          <w:sz w:val="28"/>
          <w:szCs w:val="28"/>
        </w:rPr>
      </w:pPr>
      <w:proofErr w:type="spellStart"/>
      <w:r>
        <w:t>Buatlah</w:t>
      </w:r>
      <w:proofErr w:type="spellEnd"/>
      <w:r>
        <w:t xml:space="preserve"> progra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60"/>
      </w:tblGrid>
      <w:tr w:rsidR="00D90AEA" w14:paraId="25662E83" w14:textId="77777777" w:rsidTr="00A92C8F">
        <w:tc>
          <w:tcPr>
            <w:tcW w:w="6860" w:type="dxa"/>
          </w:tcPr>
          <w:p w14:paraId="106C4A2C" w14:textId="16C37CCF" w:rsidR="00D90AEA" w:rsidRDefault="00D90AEA" w:rsidP="00B81B37">
            <w:pPr>
              <w:spacing w:line="360" w:lineRule="auto"/>
            </w:pPr>
            <w:r>
              <w:t>Output</w:t>
            </w:r>
          </w:p>
        </w:tc>
      </w:tr>
      <w:tr w:rsidR="00D90AEA" w14:paraId="638226FD" w14:textId="77777777" w:rsidTr="00A92C8F">
        <w:tc>
          <w:tcPr>
            <w:tcW w:w="6860" w:type="dxa"/>
          </w:tcPr>
          <w:p w14:paraId="5C1317BA" w14:textId="747CC3F2" w:rsidR="00D90AEA" w:rsidRDefault="00E12133" w:rsidP="00B81B37">
            <w:pPr>
              <w:spacing w:line="360" w:lineRule="auto"/>
            </w:pPr>
            <w:r>
              <w:t xml:space="preserve">Andi </w:t>
            </w:r>
            <w:proofErr w:type="spellStart"/>
            <w:r>
              <w:t>Berkata</w:t>
            </w:r>
            <w:proofErr w:type="spellEnd"/>
            <w:r>
              <w:t xml:space="preserve"> “Saya Pasti Bisa”</w:t>
            </w:r>
          </w:p>
        </w:tc>
      </w:tr>
    </w:tbl>
    <w:p w14:paraId="4D41B52A" w14:textId="54C66706" w:rsidR="00D90AEA" w:rsidRDefault="00D90AEA" w:rsidP="00B81B37">
      <w:pPr>
        <w:spacing w:line="360" w:lineRule="auto"/>
        <w:rPr>
          <w:b/>
          <w:bCs/>
        </w:rPr>
      </w:pPr>
      <w:proofErr w:type="spellStart"/>
      <w:r>
        <w:t>Simpan</w:t>
      </w:r>
      <w:proofErr w:type="spellEnd"/>
      <w:r>
        <w:t xml:space="preserve">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90AEA">
        <w:rPr>
          <w:b/>
          <w:bCs/>
        </w:rPr>
        <w:t>PRAK004-NIM-Nama.py</w:t>
      </w:r>
      <w:r>
        <w:t xml:space="preserve"> dan </w:t>
      </w:r>
      <w:r w:rsidRPr="00D90AEA">
        <w:rPr>
          <w:b/>
          <w:bCs/>
        </w:rPr>
        <w:t>PRAK004-NIM-Nama.c</w:t>
      </w:r>
    </w:p>
    <w:p w14:paraId="3BAF76CE" w14:textId="681A43BB" w:rsidR="00D90AEA" w:rsidRDefault="00D90AEA" w:rsidP="00383B1C">
      <w:pPr>
        <w:pStyle w:val="Heading2"/>
        <w:numPr>
          <w:ilvl w:val="0"/>
          <w:numId w:val="7"/>
        </w:numPr>
      </w:pPr>
      <w:bookmarkStart w:id="25" w:name="_Toc145960484"/>
      <w:r>
        <w:t>Source Code</w:t>
      </w:r>
      <w:bookmarkEnd w:id="25"/>
    </w:p>
    <w:p w14:paraId="72025F1E" w14:textId="77777777" w:rsidR="00D44BAD" w:rsidRPr="00137D3E" w:rsidRDefault="00D44BAD" w:rsidP="00137D3E">
      <w:pPr>
        <w:pStyle w:val="Caption"/>
        <w:keepNext/>
        <w:jc w:val="center"/>
        <w:rPr>
          <w:i w:val="0"/>
          <w:iCs w:val="0"/>
          <w:sz w:val="20"/>
          <w:szCs w:val="20"/>
        </w:rPr>
      </w:pPr>
    </w:p>
    <w:p w14:paraId="5A6B3A3A" w14:textId="2772124E" w:rsidR="00D90AEA" w:rsidRPr="00137D3E" w:rsidRDefault="00137D3E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26" w:name="_Toc145957796"/>
      <w:r w:rsidRPr="00137D3E">
        <w:rPr>
          <w:i w:val="0"/>
          <w:iCs w:val="0"/>
          <w:sz w:val="20"/>
          <w:szCs w:val="20"/>
        </w:rPr>
        <w:t xml:space="preserve">Tabel </w:t>
      </w:r>
      <w:r w:rsidRPr="00137D3E">
        <w:rPr>
          <w:i w:val="0"/>
          <w:iCs w:val="0"/>
          <w:sz w:val="20"/>
          <w:szCs w:val="20"/>
        </w:rPr>
        <w:fldChar w:fldCharType="begin"/>
      </w:r>
      <w:r w:rsidRPr="00137D3E">
        <w:rPr>
          <w:i w:val="0"/>
          <w:iCs w:val="0"/>
          <w:sz w:val="20"/>
          <w:szCs w:val="20"/>
        </w:rPr>
        <w:instrText xml:space="preserve"> SEQ Tabel \* ARABIC </w:instrText>
      </w:r>
      <w:r w:rsidRPr="00137D3E">
        <w:rPr>
          <w:i w:val="0"/>
          <w:iCs w:val="0"/>
          <w:sz w:val="20"/>
          <w:szCs w:val="20"/>
        </w:rPr>
        <w:fldChar w:fldCharType="separate"/>
      </w:r>
      <w:r>
        <w:rPr>
          <w:i w:val="0"/>
          <w:iCs w:val="0"/>
          <w:noProof/>
          <w:sz w:val="20"/>
          <w:szCs w:val="20"/>
        </w:rPr>
        <w:t>5</w:t>
      </w:r>
      <w:r w:rsidRPr="00137D3E">
        <w:rPr>
          <w:i w:val="0"/>
          <w:iCs w:val="0"/>
          <w:sz w:val="20"/>
          <w:szCs w:val="20"/>
        </w:rPr>
        <w:fldChar w:fldCharType="end"/>
      </w:r>
      <w:r w:rsidRPr="00137D3E">
        <w:rPr>
          <w:i w:val="0"/>
          <w:iCs w:val="0"/>
          <w:sz w:val="20"/>
          <w:szCs w:val="20"/>
        </w:rPr>
        <w:t>.</w:t>
      </w:r>
      <w:r w:rsidR="00D90AEA" w:rsidRPr="00137D3E">
        <w:rPr>
          <w:i w:val="0"/>
          <w:iCs w:val="0"/>
          <w:sz w:val="20"/>
          <w:szCs w:val="20"/>
        </w:rPr>
        <w:t xml:space="preserve"> Source Code </w:t>
      </w:r>
      <w:proofErr w:type="spellStart"/>
      <w:r w:rsidR="00D90AEA" w:rsidRPr="00137D3E">
        <w:rPr>
          <w:i w:val="0"/>
          <w:iCs w:val="0"/>
          <w:sz w:val="20"/>
          <w:szCs w:val="20"/>
        </w:rPr>
        <w:t>Jawaban</w:t>
      </w:r>
      <w:proofErr w:type="spellEnd"/>
      <w:r w:rsidR="00D90AEA" w:rsidRPr="00137D3E">
        <w:rPr>
          <w:i w:val="0"/>
          <w:iCs w:val="0"/>
          <w:sz w:val="20"/>
          <w:szCs w:val="20"/>
        </w:rPr>
        <w:t xml:space="preserve"> Soal </w:t>
      </w:r>
      <w:r w:rsidR="00383B1C" w:rsidRPr="00137D3E">
        <w:rPr>
          <w:i w:val="0"/>
          <w:iCs w:val="0"/>
          <w:sz w:val="20"/>
          <w:szCs w:val="20"/>
        </w:rPr>
        <w:t xml:space="preserve">3 </w:t>
      </w:r>
      <w:r w:rsidR="00D90AEA" w:rsidRPr="00137D3E">
        <w:rPr>
          <w:i w:val="0"/>
          <w:iCs w:val="0"/>
          <w:sz w:val="20"/>
          <w:szCs w:val="20"/>
        </w:rPr>
        <w:t>Bahasa C</w:t>
      </w:r>
      <w:bookmarkEnd w:id="26"/>
    </w:p>
    <w:tbl>
      <w:tblPr>
        <w:tblStyle w:val="TableGrid"/>
        <w:tblW w:w="7366" w:type="dxa"/>
        <w:jc w:val="center"/>
        <w:tblLook w:val="04A0" w:firstRow="1" w:lastRow="0" w:firstColumn="1" w:lastColumn="0" w:noHBand="0" w:noVBand="1"/>
      </w:tblPr>
      <w:tblGrid>
        <w:gridCol w:w="505"/>
        <w:gridCol w:w="6861"/>
      </w:tblGrid>
      <w:tr w:rsidR="003122D4" w:rsidRPr="00842C91" w14:paraId="35A245F5" w14:textId="77777777" w:rsidTr="005D267D">
        <w:trPr>
          <w:jc w:val="center"/>
        </w:trPr>
        <w:tc>
          <w:tcPr>
            <w:tcW w:w="505" w:type="dxa"/>
          </w:tcPr>
          <w:p w14:paraId="55631E6E" w14:textId="77777777" w:rsidR="003122D4" w:rsidRPr="00842C91" w:rsidRDefault="00C75A11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</w:t>
            </w:r>
          </w:p>
          <w:p w14:paraId="09FA7A6D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2</w:t>
            </w:r>
          </w:p>
          <w:p w14:paraId="7523E3B7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3</w:t>
            </w:r>
          </w:p>
          <w:p w14:paraId="392284CA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4</w:t>
            </w:r>
          </w:p>
          <w:p w14:paraId="4AA59EE3" w14:textId="15BEB6D2" w:rsidR="004B79F8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5</w:t>
            </w:r>
          </w:p>
          <w:p w14:paraId="5C6D6504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6</w:t>
            </w:r>
          </w:p>
          <w:p w14:paraId="0F4F1BCA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7</w:t>
            </w:r>
          </w:p>
          <w:p w14:paraId="569A2B97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8</w:t>
            </w:r>
          </w:p>
          <w:p w14:paraId="547F31AB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9</w:t>
            </w:r>
          </w:p>
          <w:p w14:paraId="78EB098E" w14:textId="77777777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0</w:t>
            </w:r>
          </w:p>
          <w:p w14:paraId="06458F3F" w14:textId="26D41F41" w:rsidR="007326EE" w:rsidRPr="00842C91" w:rsidRDefault="007326EE" w:rsidP="003122D4">
            <w:pPr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1</w:t>
            </w:r>
          </w:p>
        </w:tc>
        <w:tc>
          <w:tcPr>
            <w:tcW w:w="6861" w:type="dxa"/>
          </w:tcPr>
          <w:p w14:paraId="51332B2D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330C498C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96E3E6C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842C91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842C91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155DA8C7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4520915E" w14:textId="5ECABE58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842C91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025357" w:rsidRPr="00842C91">
              <w:rPr>
                <w:rFonts w:ascii="Courier New" w:hAnsi="Courier New" w:cs="Courier New"/>
                <w:sz w:val="20"/>
                <w:szCs w:val="20"/>
              </w:rPr>
              <w:t xml:space="preserve">Andi </w:t>
            </w:r>
            <w:proofErr w:type="spellStart"/>
            <w:r w:rsidR="00025357" w:rsidRPr="00842C91">
              <w:rPr>
                <w:rFonts w:ascii="Courier New" w:hAnsi="Courier New" w:cs="Courier New"/>
                <w:sz w:val="20"/>
                <w:szCs w:val="20"/>
              </w:rPr>
              <w:t>Berkata</w:t>
            </w:r>
            <w:proofErr w:type="spellEnd"/>
            <w:r w:rsidR="00A05A03" w:rsidRPr="00842C91">
              <w:rPr>
                <w:rFonts w:ascii="Courier New" w:hAnsi="Courier New" w:cs="Courier New"/>
                <w:sz w:val="20"/>
                <w:szCs w:val="20"/>
              </w:rPr>
              <w:t xml:space="preserve"> ‘Saya Pasti Bisa</w:t>
            </w:r>
            <w:proofErr w:type="gramStart"/>
            <w:r w:rsidR="00A05A03" w:rsidRPr="00842C91">
              <w:rPr>
                <w:rFonts w:ascii="Courier New" w:hAnsi="Courier New" w:cs="Courier New"/>
                <w:sz w:val="20"/>
                <w:szCs w:val="20"/>
              </w:rPr>
              <w:t>’</w:t>
            </w:r>
            <w:r w:rsidR="00025357"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\</w:t>
            </w:r>
            <w:proofErr w:type="gramEnd"/>
            <w:r w:rsidR="00A35082" w:rsidRPr="00842C91">
              <w:rPr>
                <w:rFonts w:ascii="Courier New" w:hAnsi="Courier New" w:cs="Courier New"/>
                <w:sz w:val="20"/>
                <w:szCs w:val="20"/>
              </w:rPr>
              <w:t>t</w:t>
            </w:r>
            <w:r w:rsidRPr="00842C91">
              <w:rPr>
                <w:rFonts w:ascii="Courier New" w:hAnsi="Courier New" w:cs="Courier New"/>
                <w:sz w:val="20"/>
                <w:szCs w:val="20"/>
              </w:rPr>
              <w:t>”);</w:t>
            </w:r>
          </w:p>
          <w:p w14:paraId="0D758A09" w14:textId="5CE15453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713D284C" w14:textId="2F9FAE8E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  <w:p w14:paraId="523FF22E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Return 0;</w:t>
            </w:r>
          </w:p>
          <w:p w14:paraId="7A3AB13D" w14:textId="77777777" w:rsidR="006075C1" w:rsidRPr="00842C91" w:rsidRDefault="006075C1" w:rsidP="006075C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35952467" w14:textId="77777777" w:rsidR="003122D4" w:rsidRPr="00842C91" w:rsidRDefault="003122D4" w:rsidP="003122D4">
            <w:pPr>
              <w:rPr>
                <w:sz w:val="20"/>
                <w:szCs w:val="20"/>
              </w:rPr>
            </w:pPr>
          </w:p>
        </w:tc>
      </w:tr>
    </w:tbl>
    <w:p w14:paraId="0EDC8FFC" w14:textId="77777777" w:rsidR="003122D4" w:rsidRPr="00137D3E" w:rsidRDefault="003122D4" w:rsidP="00137D3E">
      <w:pPr>
        <w:jc w:val="center"/>
        <w:rPr>
          <w:sz w:val="20"/>
          <w:szCs w:val="20"/>
        </w:rPr>
      </w:pPr>
    </w:p>
    <w:p w14:paraId="1CED20C6" w14:textId="6126C9FD" w:rsidR="000C6EA7" w:rsidRPr="00137D3E" w:rsidRDefault="00137D3E" w:rsidP="00137D3E">
      <w:pPr>
        <w:pStyle w:val="Caption"/>
        <w:jc w:val="center"/>
        <w:rPr>
          <w:sz w:val="20"/>
          <w:szCs w:val="20"/>
        </w:rPr>
      </w:pPr>
      <w:bookmarkStart w:id="27" w:name="_Toc145957797"/>
      <w:r w:rsidRPr="00137D3E">
        <w:rPr>
          <w:sz w:val="20"/>
          <w:szCs w:val="20"/>
        </w:rPr>
        <w:t xml:space="preserve">Tabel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Tabel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6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0C6EA7" w:rsidRPr="00137D3E">
        <w:rPr>
          <w:sz w:val="20"/>
          <w:szCs w:val="20"/>
        </w:rPr>
        <w:t xml:space="preserve"> Source Code </w:t>
      </w:r>
      <w:proofErr w:type="spellStart"/>
      <w:r w:rsidR="000C6EA7" w:rsidRPr="00137D3E">
        <w:rPr>
          <w:sz w:val="20"/>
          <w:szCs w:val="20"/>
        </w:rPr>
        <w:t>Jawaban</w:t>
      </w:r>
      <w:proofErr w:type="spellEnd"/>
      <w:r w:rsidR="000C6EA7" w:rsidRPr="00137D3E">
        <w:rPr>
          <w:sz w:val="20"/>
          <w:szCs w:val="20"/>
        </w:rPr>
        <w:t xml:space="preserve"> Soal </w:t>
      </w:r>
      <w:r w:rsidR="00A01B8C" w:rsidRPr="00137D3E">
        <w:rPr>
          <w:sz w:val="20"/>
          <w:szCs w:val="20"/>
        </w:rPr>
        <w:t>3</w:t>
      </w:r>
      <w:r w:rsidR="00897A89" w:rsidRPr="00137D3E">
        <w:rPr>
          <w:sz w:val="20"/>
          <w:szCs w:val="20"/>
        </w:rPr>
        <w:t xml:space="preserve"> </w:t>
      </w:r>
      <w:r w:rsidR="000C6EA7" w:rsidRPr="00137D3E">
        <w:rPr>
          <w:sz w:val="20"/>
          <w:szCs w:val="20"/>
        </w:rPr>
        <w:t xml:space="preserve">Bahasa </w:t>
      </w:r>
      <w:r w:rsidR="00897A89" w:rsidRPr="00137D3E">
        <w:rPr>
          <w:sz w:val="20"/>
          <w:szCs w:val="20"/>
        </w:rPr>
        <w:t>python</w:t>
      </w:r>
      <w:bookmarkEnd w:id="27"/>
    </w:p>
    <w:tbl>
      <w:tblPr>
        <w:tblStyle w:val="TableGrid"/>
        <w:tblW w:w="7365" w:type="dxa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897A89" w:rsidRPr="00842C91" w14:paraId="19E81C5B" w14:textId="77777777" w:rsidTr="005D267D">
        <w:trPr>
          <w:jc w:val="center"/>
        </w:trPr>
        <w:tc>
          <w:tcPr>
            <w:tcW w:w="505" w:type="dxa"/>
          </w:tcPr>
          <w:p w14:paraId="1A42F8FF" w14:textId="77777777" w:rsidR="00897A89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</w:t>
            </w:r>
          </w:p>
          <w:p w14:paraId="15AD50A3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2</w:t>
            </w:r>
          </w:p>
          <w:p w14:paraId="7F4609BA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3</w:t>
            </w:r>
          </w:p>
          <w:p w14:paraId="0E08D5AB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4</w:t>
            </w:r>
          </w:p>
          <w:p w14:paraId="27A1599B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5</w:t>
            </w:r>
          </w:p>
          <w:p w14:paraId="7111B6B0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6</w:t>
            </w:r>
          </w:p>
          <w:p w14:paraId="26ABB04A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7</w:t>
            </w:r>
          </w:p>
          <w:p w14:paraId="3C00B87C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8</w:t>
            </w:r>
          </w:p>
          <w:p w14:paraId="50E051EF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9</w:t>
            </w:r>
          </w:p>
          <w:p w14:paraId="27AD5B86" w14:textId="77777777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0</w:t>
            </w:r>
          </w:p>
          <w:p w14:paraId="45663017" w14:textId="60499969" w:rsidR="002B30E6" w:rsidRPr="00842C91" w:rsidRDefault="002B30E6" w:rsidP="000C6EA7">
            <w:pPr>
              <w:jc w:val="center"/>
              <w:rPr>
                <w:sz w:val="20"/>
                <w:szCs w:val="20"/>
              </w:rPr>
            </w:pPr>
            <w:r w:rsidRPr="00842C91">
              <w:rPr>
                <w:sz w:val="20"/>
                <w:szCs w:val="20"/>
              </w:rPr>
              <w:t>11</w:t>
            </w:r>
          </w:p>
        </w:tc>
        <w:tc>
          <w:tcPr>
            <w:tcW w:w="6860" w:type="dxa"/>
          </w:tcPr>
          <w:p w14:paraId="7C4FBBE4" w14:textId="6365A5F2" w:rsidR="00897A89" w:rsidRPr="00842C91" w:rsidRDefault="007A7D7A" w:rsidP="002B30E6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842C91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2B30E6" w:rsidRPr="00842C91">
              <w:rPr>
                <w:rFonts w:ascii="Courier New" w:hAnsi="Courier New" w:cs="Courier New"/>
                <w:sz w:val="20"/>
                <w:szCs w:val="20"/>
              </w:rPr>
              <w:t>rint</w:t>
            </w:r>
            <w:r w:rsidR="00D5506B" w:rsidRPr="00842C91">
              <w:rPr>
                <w:rFonts w:ascii="Courier New" w:hAnsi="Courier New" w:cs="Courier New"/>
                <w:sz w:val="20"/>
                <w:szCs w:val="20"/>
              </w:rPr>
              <w:t xml:space="preserve"> (</w:t>
            </w:r>
            <w:r w:rsidR="007B0668" w:rsidRPr="00842C91">
              <w:rPr>
                <w:rFonts w:ascii="Courier New" w:hAnsi="Courier New" w:cs="Courier New"/>
                <w:sz w:val="20"/>
                <w:szCs w:val="20"/>
              </w:rPr>
              <w:t>“</w:t>
            </w:r>
            <w:r w:rsidR="00D5506B" w:rsidRPr="00842C91">
              <w:rPr>
                <w:rFonts w:ascii="Courier New" w:hAnsi="Courier New" w:cs="Courier New"/>
                <w:sz w:val="20"/>
                <w:szCs w:val="20"/>
              </w:rPr>
              <w:t xml:space="preserve">Andi </w:t>
            </w:r>
            <w:proofErr w:type="spellStart"/>
            <w:r w:rsidR="00D5506B" w:rsidRPr="00842C91">
              <w:rPr>
                <w:rFonts w:ascii="Courier New" w:hAnsi="Courier New" w:cs="Courier New"/>
                <w:sz w:val="20"/>
                <w:szCs w:val="20"/>
              </w:rPr>
              <w:t>Berkata</w:t>
            </w:r>
            <w:proofErr w:type="spellEnd"/>
            <w:r w:rsidR="00D5506B" w:rsidRPr="00842C91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7B0668" w:rsidRPr="00842C91">
              <w:rPr>
                <w:rFonts w:ascii="Courier New" w:hAnsi="Courier New" w:cs="Courier New"/>
                <w:sz w:val="20"/>
                <w:szCs w:val="20"/>
              </w:rPr>
              <w:t>‘Saya Pasti Bisa’</w:t>
            </w:r>
            <w:r w:rsidRPr="00842C91">
              <w:rPr>
                <w:rFonts w:ascii="Courier New" w:hAnsi="Courier New" w:cs="Courier New"/>
                <w:sz w:val="20"/>
                <w:szCs w:val="20"/>
              </w:rPr>
              <w:t xml:space="preserve"> \t”)</w:t>
            </w:r>
          </w:p>
        </w:tc>
      </w:tr>
    </w:tbl>
    <w:p w14:paraId="448E0674" w14:textId="77777777" w:rsidR="008F6BC8" w:rsidRDefault="008F6BC8" w:rsidP="004A5238">
      <w:pPr>
        <w:pStyle w:val="Heading2"/>
      </w:pPr>
    </w:p>
    <w:p w14:paraId="09D8DC64" w14:textId="77777777" w:rsidR="004A5238" w:rsidRDefault="004A5238" w:rsidP="004A5238"/>
    <w:p w14:paraId="6F317A8E" w14:textId="77777777" w:rsidR="004A5238" w:rsidRDefault="004A5238" w:rsidP="004A5238"/>
    <w:p w14:paraId="4F3824F0" w14:textId="77777777" w:rsidR="004A5238" w:rsidRPr="004A5238" w:rsidRDefault="004A5238" w:rsidP="004A5238"/>
    <w:p w14:paraId="10E8E85C" w14:textId="77777777" w:rsidR="008F6BC8" w:rsidRPr="008F6BC8" w:rsidRDefault="008F6BC8" w:rsidP="008F6BC8"/>
    <w:p w14:paraId="5BC66399" w14:textId="5E74DEA3" w:rsidR="005D44E9" w:rsidRDefault="005D44E9" w:rsidP="005D44E9">
      <w:pPr>
        <w:pStyle w:val="Heading2"/>
        <w:numPr>
          <w:ilvl w:val="0"/>
          <w:numId w:val="7"/>
        </w:numPr>
      </w:pPr>
      <w:bookmarkStart w:id="28" w:name="_Toc145960485"/>
      <w:r>
        <w:lastRenderedPageBreak/>
        <w:t>Output Program</w:t>
      </w:r>
      <w:bookmarkEnd w:id="28"/>
    </w:p>
    <w:p w14:paraId="385BCE71" w14:textId="11A9F230" w:rsidR="00990B1D" w:rsidRDefault="00A81285" w:rsidP="00990B1D">
      <w:r>
        <w:rPr>
          <w:noProof/>
        </w:rPr>
        <w:drawing>
          <wp:anchor distT="0" distB="0" distL="114300" distR="114300" simplePos="0" relativeHeight="251660288" behindDoc="1" locked="0" layoutInCell="1" allowOverlap="1" wp14:anchorId="097D9870" wp14:editId="57335FD1">
            <wp:simplePos x="0" y="0"/>
            <wp:positionH relativeFrom="column">
              <wp:posOffset>477520</wp:posOffset>
            </wp:positionH>
            <wp:positionV relativeFrom="paragraph">
              <wp:posOffset>153035</wp:posOffset>
            </wp:positionV>
            <wp:extent cx="4930775" cy="1041400"/>
            <wp:effectExtent l="0" t="0" r="3175" b="6350"/>
            <wp:wrapTight wrapText="bothSides">
              <wp:wrapPolygon edited="0">
                <wp:start x="0" y="0"/>
                <wp:lineTo x="0" y="21337"/>
                <wp:lineTo x="21530" y="21337"/>
                <wp:lineTo x="21530" y="0"/>
                <wp:lineTo x="0" y="0"/>
              </wp:wrapPolygon>
            </wp:wrapTight>
            <wp:docPr id="11492709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270915" name="Picture 114927091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77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B23310" w14:textId="32502BB5" w:rsidR="00393800" w:rsidRDefault="00393800" w:rsidP="00990B1D"/>
    <w:p w14:paraId="6B201EA3" w14:textId="31B7BA01" w:rsidR="005D44E9" w:rsidRPr="00137D3E" w:rsidRDefault="00137D3E" w:rsidP="00137D3E">
      <w:pPr>
        <w:pStyle w:val="Caption"/>
        <w:jc w:val="center"/>
        <w:rPr>
          <w:sz w:val="20"/>
          <w:szCs w:val="20"/>
        </w:rPr>
      </w:pPr>
      <w:bookmarkStart w:id="29" w:name="_Toc145957820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5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990B1D" w:rsidRPr="00137D3E">
        <w:rPr>
          <w:sz w:val="20"/>
          <w:szCs w:val="20"/>
        </w:rPr>
        <w:t xml:space="preserve">Screenshot Output Soal </w:t>
      </w:r>
      <w:r w:rsidR="00C85964" w:rsidRPr="00137D3E">
        <w:rPr>
          <w:sz w:val="20"/>
          <w:szCs w:val="20"/>
        </w:rPr>
        <w:t>3</w:t>
      </w:r>
      <w:r w:rsidR="00990B1D" w:rsidRPr="00137D3E">
        <w:rPr>
          <w:sz w:val="20"/>
          <w:szCs w:val="20"/>
        </w:rPr>
        <w:t xml:space="preserve"> Bahasa C</w:t>
      </w:r>
      <w:bookmarkEnd w:id="29"/>
    </w:p>
    <w:p w14:paraId="3D0BF393" w14:textId="0A72AAFF" w:rsidR="000015E2" w:rsidRDefault="007C2D33">
      <w:pPr>
        <w:jc w:val="left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F302F80" wp14:editId="2B321F36">
            <wp:simplePos x="0" y="0"/>
            <wp:positionH relativeFrom="column">
              <wp:posOffset>464820</wp:posOffset>
            </wp:positionH>
            <wp:positionV relativeFrom="paragraph">
              <wp:posOffset>280670</wp:posOffset>
            </wp:positionV>
            <wp:extent cx="4927600" cy="1028700"/>
            <wp:effectExtent l="0" t="0" r="6350" b="0"/>
            <wp:wrapTight wrapText="bothSides">
              <wp:wrapPolygon edited="0">
                <wp:start x="0" y="0"/>
                <wp:lineTo x="0" y="21200"/>
                <wp:lineTo x="21544" y="21200"/>
                <wp:lineTo x="21544" y="0"/>
                <wp:lineTo x="0" y="0"/>
              </wp:wrapPolygon>
            </wp:wrapTight>
            <wp:docPr id="176963157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631572" name="Picture 176963157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6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7BF6D3" w14:textId="5CA03DE0" w:rsidR="00D90AEA" w:rsidRDefault="00D90AEA">
      <w:pPr>
        <w:jc w:val="left"/>
      </w:pPr>
    </w:p>
    <w:p w14:paraId="0977FDED" w14:textId="77777777" w:rsidR="00C44286" w:rsidRDefault="00C44286">
      <w:pPr>
        <w:jc w:val="left"/>
      </w:pPr>
    </w:p>
    <w:p w14:paraId="29EE231F" w14:textId="77777777" w:rsidR="00C44286" w:rsidRDefault="00C44286">
      <w:pPr>
        <w:jc w:val="left"/>
      </w:pPr>
    </w:p>
    <w:p w14:paraId="25E5EF11" w14:textId="77777777" w:rsidR="00C44286" w:rsidRDefault="00C44286">
      <w:pPr>
        <w:jc w:val="left"/>
      </w:pPr>
    </w:p>
    <w:p w14:paraId="00666492" w14:textId="107D25F1" w:rsidR="00C44286" w:rsidRPr="00C44286" w:rsidRDefault="00C44286" w:rsidP="00C44286">
      <w:pPr>
        <w:pStyle w:val="Caption"/>
        <w:jc w:val="center"/>
        <w:rPr>
          <w:sz w:val="20"/>
          <w:szCs w:val="20"/>
        </w:rPr>
      </w:pPr>
      <w:bookmarkStart w:id="30" w:name="_Toc145957821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6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Screenshot Output Soal 3 Bahasa </w:t>
      </w:r>
      <w:r>
        <w:rPr>
          <w:sz w:val="20"/>
          <w:szCs w:val="20"/>
        </w:rPr>
        <w:t>P</w:t>
      </w:r>
      <w:r w:rsidRPr="00137D3E">
        <w:rPr>
          <w:sz w:val="20"/>
          <w:szCs w:val="20"/>
        </w:rPr>
        <w:t>ython</w:t>
      </w:r>
      <w:bookmarkEnd w:id="30"/>
    </w:p>
    <w:p w14:paraId="2FB2F308" w14:textId="7DAB5426" w:rsidR="002F2C3C" w:rsidRPr="002F2C3C" w:rsidRDefault="002F2C3C" w:rsidP="005600BE">
      <w:pPr>
        <w:pStyle w:val="Heading1"/>
        <w:numPr>
          <w:ilvl w:val="0"/>
          <w:numId w:val="7"/>
        </w:numPr>
        <w:jc w:val="both"/>
      </w:pPr>
      <w:bookmarkStart w:id="31" w:name="_Toc145960486"/>
      <w:proofErr w:type="spellStart"/>
      <w:r w:rsidRPr="002F2C3C">
        <w:t>Pembahasan</w:t>
      </w:r>
      <w:bookmarkEnd w:id="31"/>
      <w:proofErr w:type="spellEnd"/>
      <w:r w:rsidRPr="002F2C3C">
        <w:t xml:space="preserve"> </w:t>
      </w:r>
    </w:p>
    <w:p w14:paraId="5A6B0071" w14:textId="493669DB" w:rsidR="002F2C3C" w:rsidRPr="002F2C3C" w:rsidRDefault="001E0647" w:rsidP="00B81B3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A756D3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soal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terdapat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kutip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dua (“)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A756D3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memasukan</w:t>
      </w:r>
      <w:proofErr w:type="spellEnd"/>
      <w:proofErr w:type="gram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awalnya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756D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A756D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kutip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kalimat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kitif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dua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ganti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6338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E633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tanda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kutip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(‘)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pada coding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boleh</w:t>
      </w:r>
      <w:proofErr w:type="spellEnd"/>
      <w:r w:rsidR="00ED65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D65D9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C87D9DE" w14:textId="77777777" w:rsidR="00C6087D" w:rsidRPr="002F2C3C" w:rsidRDefault="00C6087D">
      <w:pPr>
        <w:jc w:val="left"/>
        <w:rPr>
          <w:rFonts w:cs="Times New Roman"/>
          <w:szCs w:val="24"/>
        </w:rPr>
      </w:pPr>
    </w:p>
    <w:p w14:paraId="0C976F8F" w14:textId="77777777" w:rsidR="00C6087D" w:rsidRDefault="00C6087D">
      <w:pPr>
        <w:jc w:val="left"/>
      </w:pPr>
    </w:p>
    <w:p w14:paraId="09929C24" w14:textId="77777777" w:rsidR="00C6087D" w:rsidRDefault="00C6087D">
      <w:pPr>
        <w:jc w:val="left"/>
      </w:pPr>
    </w:p>
    <w:p w14:paraId="47F75174" w14:textId="77777777" w:rsidR="00C6087D" w:rsidRDefault="00C6087D">
      <w:pPr>
        <w:jc w:val="left"/>
      </w:pPr>
    </w:p>
    <w:p w14:paraId="784D5DF7" w14:textId="77777777" w:rsidR="00C6087D" w:rsidRDefault="00C6087D">
      <w:pPr>
        <w:jc w:val="left"/>
      </w:pPr>
    </w:p>
    <w:p w14:paraId="5D9F454B" w14:textId="77777777" w:rsidR="00C6087D" w:rsidRDefault="00C6087D">
      <w:pPr>
        <w:jc w:val="left"/>
      </w:pPr>
    </w:p>
    <w:p w14:paraId="0F40AD9D" w14:textId="77777777" w:rsidR="00C6087D" w:rsidRDefault="00C6087D">
      <w:pPr>
        <w:jc w:val="left"/>
      </w:pPr>
    </w:p>
    <w:p w14:paraId="2FBFDBB0" w14:textId="77777777" w:rsidR="00137D3E" w:rsidRDefault="00137D3E">
      <w:pPr>
        <w:jc w:val="left"/>
      </w:pPr>
    </w:p>
    <w:p w14:paraId="50D3870F" w14:textId="77777777" w:rsidR="008853D3" w:rsidRDefault="008853D3">
      <w:pPr>
        <w:jc w:val="left"/>
      </w:pPr>
    </w:p>
    <w:p w14:paraId="1F74A2D0" w14:textId="2E901F62" w:rsidR="00C6087D" w:rsidRDefault="00C6087D" w:rsidP="00E11BBC">
      <w:pPr>
        <w:pStyle w:val="Heading1"/>
      </w:pPr>
      <w:bookmarkStart w:id="32" w:name="_Toc145960487"/>
      <w:r w:rsidRPr="00C6087D">
        <w:lastRenderedPageBreak/>
        <w:t>SOAL 4</w:t>
      </w:r>
      <w:bookmarkEnd w:id="32"/>
    </w:p>
    <w:p w14:paraId="5B4C26EC" w14:textId="1D2314D3" w:rsidR="00787334" w:rsidRDefault="00AA69A5" w:rsidP="00B81B37">
      <w:pPr>
        <w:spacing w:line="360" w:lineRule="auto"/>
        <w:rPr>
          <w:b/>
          <w:bCs/>
          <w:sz w:val="28"/>
          <w:szCs w:val="28"/>
        </w:rPr>
      </w:pPr>
      <w:proofErr w:type="spellStart"/>
      <w:r>
        <w:t>Buatlah</w:t>
      </w:r>
      <w:proofErr w:type="spellEnd"/>
      <w:r>
        <w:t xml:space="preserve"> program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output </w:t>
      </w:r>
      <w:proofErr w:type="spellStart"/>
      <w:r>
        <w:t>sebagaimana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60"/>
      </w:tblGrid>
      <w:tr w:rsidR="00787334" w14:paraId="6914FBC1" w14:textId="77777777" w:rsidTr="00A92C8F">
        <w:tc>
          <w:tcPr>
            <w:tcW w:w="6860" w:type="dxa"/>
          </w:tcPr>
          <w:p w14:paraId="60FD1B81" w14:textId="2205850E" w:rsidR="00787334" w:rsidRPr="00AA69A5" w:rsidRDefault="00AA69A5" w:rsidP="00B81B37">
            <w:pPr>
              <w:spacing w:line="360" w:lineRule="auto"/>
              <w:rPr>
                <w:b/>
                <w:bCs/>
                <w:szCs w:val="24"/>
              </w:rPr>
            </w:pPr>
            <w:r w:rsidRPr="00AA69A5">
              <w:rPr>
                <w:b/>
                <w:bCs/>
                <w:szCs w:val="24"/>
              </w:rPr>
              <w:t>Output</w:t>
            </w:r>
          </w:p>
        </w:tc>
      </w:tr>
      <w:tr w:rsidR="00787334" w14:paraId="70C2E20B" w14:textId="77777777" w:rsidTr="00A92C8F">
        <w:tc>
          <w:tcPr>
            <w:tcW w:w="6860" w:type="dxa"/>
          </w:tcPr>
          <w:p w14:paraId="7F66AAD7" w14:textId="4B8CC43B" w:rsidR="00787334" w:rsidRDefault="00787334" w:rsidP="00B81B37">
            <w:pPr>
              <w:spacing w:line="360" w:lineRule="auto"/>
            </w:pPr>
            <w:r>
              <w:t>##############################</w:t>
            </w:r>
          </w:p>
          <w:p w14:paraId="20B4FB36" w14:textId="77777777" w:rsidR="00787334" w:rsidRDefault="00787334" w:rsidP="00B81B37">
            <w:pPr>
              <w:spacing w:line="360" w:lineRule="auto"/>
            </w:pPr>
          </w:p>
          <w:p w14:paraId="5A15F8E5" w14:textId="77777777" w:rsidR="00787334" w:rsidRDefault="00787334" w:rsidP="00B81B37">
            <w:pPr>
              <w:spacing w:line="360" w:lineRule="auto"/>
            </w:pPr>
            <w:r>
              <w:t>#                                                        #</w:t>
            </w:r>
          </w:p>
          <w:p w14:paraId="17FA3E76" w14:textId="7250E964" w:rsidR="00787334" w:rsidRDefault="00787334" w:rsidP="00B81B37">
            <w:pPr>
              <w:spacing w:line="360" w:lineRule="auto"/>
            </w:pPr>
          </w:p>
          <w:p w14:paraId="763B0377" w14:textId="77777777" w:rsidR="00787334" w:rsidRDefault="00787334" w:rsidP="00B81B37">
            <w:pPr>
              <w:spacing w:line="360" w:lineRule="auto"/>
            </w:pPr>
            <w:r>
              <w:t>#                 Nama Anda                    #</w:t>
            </w:r>
          </w:p>
          <w:p w14:paraId="5100DAD3" w14:textId="251698FE" w:rsidR="00787334" w:rsidRDefault="00787334" w:rsidP="00B81B37">
            <w:pPr>
              <w:spacing w:line="360" w:lineRule="auto"/>
            </w:pPr>
          </w:p>
          <w:p w14:paraId="28D7AE64" w14:textId="77777777" w:rsidR="00787334" w:rsidRDefault="00787334" w:rsidP="00B81B37">
            <w:pPr>
              <w:spacing w:line="360" w:lineRule="auto"/>
            </w:pPr>
            <w:r>
              <w:t>#                      NIM                          #</w:t>
            </w:r>
          </w:p>
          <w:p w14:paraId="7549EEB8" w14:textId="6EF7FEE5" w:rsidR="00787334" w:rsidRDefault="00787334" w:rsidP="00B81B37">
            <w:pPr>
              <w:spacing w:line="360" w:lineRule="auto"/>
            </w:pPr>
          </w:p>
          <w:p w14:paraId="3057F21F" w14:textId="77777777" w:rsidR="00787334" w:rsidRDefault="00787334" w:rsidP="00B81B37">
            <w:pPr>
              <w:spacing w:line="360" w:lineRule="auto"/>
            </w:pPr>
            <w:r>
              <w:t>#                                                        #</w:t>
            </w:r>
          </w:p>
          <w:p w14:paraId="38F04AAE" w14:textId="77777777" w:rsidR="00787334" w:rsidRDefault="00787334" w:rsidP="00B81B37">
            <w:pPr>
              <w:spacing w:line="360" w:lineRule="auto"/>
            </w:pPr>
          </w:p>
          <w:p w14:paraId="650AF76C" w14:textId="756DD09F" w:rsidR="00787334" w:rsidRDefault="00787334" w:rsidP="00B81B37">
            <w:pPr>
              <w:spacing w:line="360" w:lineRule="auto"/>
              <w:rPr>
                <w:b/>
                <w:bCs/>
                <w:sz w:val="28"/>
                <w:szCs w:val="28"/>
              </w:rPr>
            </w:pPr>
            <w:r>
              <w:t>##############################</w:t>
            </w:r>
          </w:p>
        </w:tc>
      </w:tr>
    </w:tbl>
    <w:p w14:paraId="17D20E16" w14:textId="77777777" w:rsidR="005A25CF" w:rsidRDefault="005A25CF" w:rsidP="00B81B37">
      <w:pPr>
        <w:spacing w:line="360" w:lineRule="auto"/>
        <w:rPr>
          <w:b/>
          <w:bCs/>
        </w:rPr>
      </w:pPr>
      <w:proofErr w:type="spellStart"/>
      <w:r>
        <w:t>Simpan</w:t>
      </w:r>
      <w:proofErr w:type="spellEnd"/>
      <w:r>
        <w:t xml:space="preserve">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D90AEA">
        <w:rPr>
          <w:b/>
          <w:bCs/>
        </w:rPr>
        <w:t>PRAK004-NIM-Nama.py</w:t>
      </w:r>
      <w:r>
        <w:t xml:space="preserve"> dan </w:t>
      </w:r>
      <w:r w:rsidRPr="00D90AEA">
        <w:rPr>
          <w:b/>
          <w:bCs/>
        </w:rPr>
        <w:t>PRAK004-NIM-Nama.c</w:t>
      </w:r>
    </w:p>
    <w:p w14:paraId="0D3715D1" w14:textId="77777777" w:rsidR="000F4811" w:rsidRDefault="000F4811" w:rsidP="000F4811">
      <w:pPr>
        <w:pStyle w:val="Heading2"/>
        <w:numPr>
          <w:ilvl w:val="0"/>
          <w:numId w:val="9"/>
        </w:numPr>
      </w:pPr>
      <w:bookmarkStart w:id="33" w:name="_Toc145960488"/>
      <w:r>
        <w:t>Source Code</w:t>
      </w:r>
      <w:bookmarkEnd w:id="33"/>
    </w:p>
    <w:p w14:paraId="2F4BDF17" w14:textId="1E7BF1EF" w:rsidR="00D81890" w:rsidRPr="00137D3E" w:rsidRDefault="00137D3E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34" w:name="_Toc145957798"/>
      <w:r w:rsidRPr="00137D3E">
        <w:rPr>
          <w:sz w:val="20"/>
          <w:szCs w:val="20"/>
        </w:rPr>
        <w:t xml:space="preserve">Tabel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Tabel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7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383B1C" w:rsidRPr="00137D3E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383B1C" w:rsidRPr="00137D3E">
        <w:rPr>
          <w:i w:val="0"/>
          <w:iCs w:val="0"/>
          <w:sz w:val="20"/>
          <w:szCs w:val="20"/>
        </w:rPr>
        <w:t>Jawaban</w:t>
      </w:r>
      <w:proofErr w:type="spellEnd"/>
      <w:r w:rsidR="00383B1C" w:rsidRPr="00137D3E">
        <w:rPr>
          <w:i w:val="0"/>
          <w:iCs w:val="0"/>
          <w:sz w:val="20"/>
          <w:szCs w:val="20"/>
        </w:rPr>
        <w:t xml:space="preserve"> Soal 4 Bahasa C</w:t>
      </w:r>
      <w:bookmarkEnd w:id="3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0F4811" w:rsidRPr="00D35432" w14:paraId="042F8D6B" w14:textId="77777777" w:rsidTr="00FC0D68">
        <w:trPr>
          <w:jc w:val="center"/>
        </w:trPr>
        <w:tc>
          <w:tcPr>
            <w:tcW w:w="505" w:type="dxa"/>
          </w:tcPr>
          <w:p w14:paraId="07DD59F3" w14:textId="77777777" w:rsidR="000F4811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1</w:t>
            </w:r>
          </w:p>
          <w:p w14:paraId="10EC727C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2</w:t>
            </w:r>
          </w:p>
          <w:p w14:paraId="2ADD845A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3</w:t>
            </w:r>
          </w:p>
          <w:p w14:paraId="3B84ADDB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4</w:t>
            </w:r>
          </w:p>
          <w:p w14:paraId="22EACBCA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5</w:t>
            </w:r>
          </w:p>
          <w:p w14:paraId="6F5CD35B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6</w:t>
            </w:r>
          </w:p>
          <w:p w14:paraId="40B66EF6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7</w:t>
            </w:r>
          </w:p>
          <w:p w14:paraId="0D9B1E94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8</w:t>
            </w:r>
          </w:p>
          <w:p w14:paraId="06B9D9DD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9</w:t>
            </w:r>
          </w:p>
          <w:p w14:paraId="4315C7AD" w14:textId="77777777" w:rsidR="00D81890" w:rsidRPr="00D35432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10</w:t>
            </w:r>
          </w:p>
          <w:p w14:paraId="30D492E9" w14:textId="77777777" w:rsidR="00D81890" w:rsidRDefault="00D81890" w:rsidP="00FC0D68">
            <w:pPr>
              <w:jc w:val="left"/>
              <w:rPr>
                <w:rFonts w:ascii="Courier New" w:hAnsi="Courier New" w:cs="Courier New"/>
              </w:rPr>
            </w:pPr>
            <w:r w:rsidRPr="00D35432">
              <w:rPr>
                <w:rFonts w:ascii="Courier New" w:hAnsi="Courier New" w:cs="Courier New"/>
              </w:rPr>
              <w:t>11</w:t>
            </w:r>
          </w:p>
          <w:p w14:paraId="220AF505" w14:textId="77777777" w:rsidR="00B75FFB" w:rsidRDefault="00B75FFB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2</w:t>
            </w:r>
          </w:p>
          <w:p w14:paraId="75981963" w14:textId="77777777" w:rsidR="00B75FFB" w:rsidRDefault="00B75FFB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F94486C" w14:textId="5ADD6D7D" w:rsidR="00623D33" w:rsidRPr="00D35432" w:rsidRDefault="00623D33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</w:tc>
        <w:tc>
          <w:tcPr>
            <w:tcW w:w="6860" w:type="dxa"/>
          </w:tcPr>
          <w:p w14:paraId="3C4868A4" w14:textId="77777777" w:rsidR="00D35432" w:rsidRDefault="00D35432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#include &lt;</w:t>
            </w:r>
            <w:proofErr w:type="spellStart"/>
            <w:r>
              <w:rPr>
                <w:rFonts w:ascii="Courier New" w:hAnsi="Courier New" w:cs="Courier New"/>
              </w:rPr>
              <w:t>stdio.h</w:t>
            </w:r>
            <w:proofErr w:type="spellEnd"/>
            <w:r>
              <w:rPr>
                <w:rFonts w:ascii="Courier New" w:hAnsi="Courier New" w:cs="Courier New"/>
              </w:rPr>
              <w:t>&gt;</w:t>
            </w:r>
          </w:p>
          <w:p w14:paraId="40E3387D" w14:textId="77777777" w:rsidR="00D35432" w:rsidRDefault="00D35432" w:rsidP="00FC0D68">
            <w:pPr>
              <w:jc w:val="left"/>
              <w:rPr>
                <w:rFonts w:ascii="Courier New" w:hAnsi="Courier New" w:cs="Courier New"/>
              </w:rPr>
            </w:pPr>
          </w:p>
          <w:p w14:paraId="67FAF63D" w14:textId="77777777" w:rsidR="00D35432" w:rsidRDefault="00D35432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Int </w:t>
            </w:r>
            <w:proofErr w:type="gramStart"/>
            <w:r>
              <w:rPr>
                <w:rFonts w:ascii="Courier New" w:hAnsi="Courier New" w:cs="Courier New"/>
              </w:rPr>
              <w:t>main(</w:t>
            </w:r>
            <w:proofErr w:type="gramEnd"/>
            <w:r>
              <w:rPr>
                <w:rFonts w:ascii="Courier New" w:hAnsi="Courier New" w:cs="Courier New"/>
              </w:rPr>
              <w:t>)</w:t>
            </w:r>
          </w:p>
          <w:p w14:paraId="21C57268" w14:textId="77777777" w:rsidR="00D35432" w:rsidRDefault="00D35432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{</w:t>
            </w:r>
          </w:p>
          <w:p w14:paraId="7EF3762E" w14:textId="3EFC44F2" w:rsidR="00D35432" w:rsidRPr="00885C45" w:rsidRDefault="00423D87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P</w:t>
            </w:r>
            <w:r w:rsidR="00D35432" w:rsidRPr="00885C45">
              <w:rPr>
                <w:rFonts w:ascii="Courier New" w:hAnsi="Courier New" w:cs="Courier New"/>
              </w:rPr>
              <w:t>rintf</w:t>
            </w:r>
            <w:proofErr w:type="spellEnd"/>
            <w:r>
              <w:rPr>
                <w:rFonts w:ascii="Courier New" w:hAnsi="Courier New" w:cs="Courier New"/>
              </w:rPr>
              <w:t>(</w:t>
            </w:r>
            <w:r w:rsidR="007A21A7">
              <w:rPr>
                <w:rFonts w:ascii="Courier New" w:hAnsi="Courier New" w:cs="Courier New"/>
              </w:rPr>
              <w:t>“</w:t>
            </w:r>
            <w:r w:rsidR="00F93799">
              <w:rPr>
                <w:rFonts w:ascii="Courier New" w:hAnsi="Courier New" w:cs="Courier New"/>
              </w:rPr>
              <w:t>#############################</w:t>
            </w:r>
            <w:r w:rsidR="00C54BC0">
              <w:rPr>
                <w:rFonts w:ascii="Courier New" w:hAnsi="Courier New" w:cs="Courier New"/>
              </w:rPr>
              <w:t>\</w:t>
            </w:r>
            <w:r w:rsidR="000126F3">
              <w:rPr>
                <w:rFonts w:ascii="Courier New" w:hAnsi="Courier New" w:cs="Courier New"/>
              </w:rPr>
              <w:t>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5D09B43A" w14:textId="6EEDE0BC" w:rsidR="00D35432" w:rsidRPr="00885C45" w:rsidRDefault="00423D87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</w:rPr>
              <w:t>P</w:t>
            </w:r>
            <w:r w:rsidR="003079E9">
              <w:rPr>
                <w:rFonts w:ascii="Courier New" w:hAnsi="Courier New" w:cs="Courier New"/>
              </w:rPr>
              <w:t>rintf</w:t>
            </w:r>
            <w:proofErr w:type="spellEnd"/>
            <w:r>
              <w:rPr>
                <w:rFonts w:ascii="Courier New" w:hAnsi="Courier New" w:cs="Courier New"/>
              </w:rPr>
              <w:t>(</w:t>
            </w:r>
            <w:proofErr w:type="gramEnd"/>
            <w:r w:rsidR="007A21A7">
              <w:rPr>
                <w:rFonts w:ascii="Courier New" w:hAnsi="Courier New" w:cs="Courier New"/>
              </w:rPr>
              <w:t>“</w:t>
            </w:r>
            <w:r w:rsidR="003079E9">
              <w:rPr>
                <w:rFonts w:ascii="Courier New" w:hAnsi="Courier New" w:cs="Courier New"/>
              </w:rPr>
              <w:t>#                           #</w:t>
            </w:r>
            <w:r w:rsidR="000126F3">
              <w:rPr>
                <w:rFonts w:ascii="Courier New" w:hAnsi="Courier New" w:cs="Courier New"/>
              </w:rPr>
              <w:t>\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774B02DF" w14:textId="6D6B74B0" w:rsidR="003079E9" w:rsidRDefault="00423D87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</w:rPr>
              <w:t>P</w:t>
            </w:r>
            <w:r w:rsidR="000E0580">
              <w:rPr>
                <w:rFonts w:ascii="Courier New" w:hAnsi="Courier New" w:cs="Courier New"/>
              </w:rPr>
              <w:t>rintf</w:t>
            </w:r>
            <w:proofErr w:type="spellEnd"/>
            <w:r>
              <w:rPr>
                <w:rFonts w:ascii="Courier New" w:hAnsi="Courier New" w:cs="Courier New"/>
              </w:rPr>
              <w:t>(</w:t>
            </w:r>
            <w:proofErr w:type="gramEnd"/>
            <w:r w:rsidR="007A21A7">
              <w:rPr>
                <w:rFonts w:ascii="Courier New" w:hAnsi="Courier New" w:cs="Courier New"/>
              </w:rPr>
              <w:t>“</w:t>
            </w:r>
            <w:r w:rsidR="000C0B19">
              <w:rPr>
                <w:rFonts w:ascii="Courier New" w:hAnsi="Courier New" w:cs="Courier New"/>
              </w:rPr>
              <w:t>#</w:t>
            </w:r>
            <w:r w:rsidR="009A562B">
              <w:rPr>
                <w:rFonts w:ascii="Courier New" w:hAnsi="Courier New" w:cs="Courier New"/>
              </w:rPr>
              <w:t xml:space="preserve">    Ririn Citra Lestari</w:t>
            </w:r>
            <w:r w:rsidR="009E031E">
              <w:rPr>
                <w:rFonts w:ascii="Courier New" w:hAnsi="Courier New" w:cs="Courier New"/>
              </w:rPr>
              <w:t xml:space="preserve">    </w:t>
            </w:r>
            <w:r w:rsidR="00B75FFB">
              <w:rPr>
                <w:rFonts w:ascii="Courier New" w:hAnsi="Courier New" w:cs="Courier New"/>
              </w:rPr>
              <w:t>#</w:t>
            </w:r>
            <w:r w:rsidR="000126F3">
              <w:rPr>
                <w:rFonts w:ascii="Courier New" w:hAnsi="Courier New" w:cs="Courier New"/>
              </w:rPr>
              <w:t>\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1E9833FA" w14:textId="1AB649FF" w:rsidR="000E0580" w:rsidRDefault="00423D87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</w:rPr>
              <w:t>P</w:t>
            </w:r>
            <w:r w:rsidR="000E0580">
              <w:rPr>
                <w:rFonts w:ascii="Courier New" w:hAnsi="Courier New" w:cs="Courier New"/>
              </w:rPr>
              <w:t>rintf</w:t>
            </w:r>
            <w:proofErr w:type="spellEnd"/>
            <w:r>
              <w:rPr>
                <w:rFonts w:ascii="Courier New" w:hAnsi="Courier New" w:cs="Courier New"/>
              </w:rPr>
              <w:t>(</w:t>
            </w:r>
            <w:proofErr w:type="gramEnd"/>
            <w:r w:rsidR="007A21A7">
              <w:rPr>
                <w:rFonts w:ascii="Courier New" w:hAnsi="Courier New" w:cs="Courier New"/>
              </w:rPr>
              <w:t>“</w:t>
            </w:r>
            <w:r w:rsidR="00E86118">
              <w:rPr>
                <w:rFonts w:ascii="Courier New" w:hAnsi="Courier New" w:cs="Courier New"/>
              </w:rPr>
              <w:t>#</w:t>
            </w:r>
            <w:r w:rsidR="009E031E">
              <w:rPr>
                <w:rFonts w:ascii="Courier New" w:hAnsi="Courier New" w:cs="Courier New"/>
              </w:rPr>
              <w:t xml:space="preserve">      </w:t>
            </w:r>
            <w:r w:rsidR="006F70E0">
              <w:rPr>
                <w:rFonts w:ascii="Courier New" w:hAnsi="Courier New" w:cs="Courier New"/>
              </w:rPr>
              <w:t>2310817120012</w:t>
            </w:r>
            <w:r w:rsidR="009E031E">
              <w:rPr>
                <w:rFonts w:ascii="Courier New" w:hAnsi="Courier New" w:cs="Courier New"/>
              </w:rPr>
              <w:t xml:space="preserve">        </w:t>
            </w:r>
            <w:r w:rsidR="00B75FFB">
              <w:rPr>
                <w:rFonts w:ascii="Courier New" w:hAnsi="Courier New" w:cs="Courier New"/>
              </w:rPr>
              <w:t>#</w:t>
            </w:r>
            <w:r w:rsidR="000126F3">
              <w:rPr>
                <w:rFonts w:ascii="Courier New" w:hAnsi="Courier New" w:cs="Courier New"/>
              </w:rPr>
              <w:t>\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1024F695" w14:textId="5E41861D" w:rsidR="000E0580" w:rsidRDefault="000E0580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</w:rPr>
              <w:t>Printf</w:t>
            </w:r>
            <w:proofErr w:type="spellEnd"/>
            <w:r w:rsidR="00423D87">
              <w:rPr>
                <w:rFonts w:ascii="Courier New" w:hAnsi="Courier New" w:cs="Courier New"/>
              </w:rPr>
              <w:t>(</w:t>
            </w:r>
            <w:proofErr w:type="gramEnd"/>
            <w:r w:rsidR="007A21A7">
              <w:rPr>
                <w:rFonts w:ascii="Courier New" w:hAnsi="Courier New" w:cs="Courier New"/>
              </w:rPr>
              <w:t>“</w:t>
            </w:r>
            <w:r w:rsidR="00E86118">
              <w:rPr>
                <w:rFonts w:ascii="Courier New" w:hAnsi="Courier New" w:cs="Courier New"/>
              </w:rPr>
              <w:t>#</w:t>
            </w:r>
            <w:r w:rsidR="000C0B19">
              <w:rPr>
                <w:rFonts w:ascii="Courier New" w:hAnsi="Courier New" w:cs="Courier New"/>
              </w:rPr>
              <w:t xml:space="preserve">                           </w:t>
            </w:r>
            <w:r w:rsidR="00591C42">
              <w:rPr>
                <w:rFonts w:ascii="Courier New" w:hAnsi="Courier New" w:cs="Courier New"/>
              </w:rPr>
              <w:t>#</w:t>
            </w:r>
            <w:r w:rsidR="000126F3">
              <w:rPr>
                <w:rFonts w:ascii="Courier New" w:hAnsi="Courier New" w:cs="Courier New"/>
              </w:rPr>
              <w:t>\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684C340D" w14:textId="12C2F582" w:rsidR="003079E9" w:rsidRDefault="00591C42" w:rsidP="00FC0D68">
            <w:pPr>
              <w:jc w:val="left"/>
              <w:rPr>
                <w:rFonts w:ascii="Courier New" w:hAnsi="Courier New" w:cs="Courier New"/>
              </w:rPr>
            </w:pPr>
            <w:proofErr w:type="spellStart"/>
            <w:r>
              <w:rPr>
                <w:rFonts w:ascii="Courier New" w:hAnsi="Courier New" w:cs="Courier New"/>
              </w:rPr>
              <w:t>Printf</w:t>
            </w:r>
            <w:proofErr w:type="spellEnd"/>
            <w:r w:rsidR="00423D87">
              <w:rPr>
                <w:rFonts w:ascii="Courier New" w:hAnsi="Courier New" w:cs="Courier New"/>
              </w:rPr>
              <w:t>(</w:t>
            </w:r>
            <w:r w:rsidR="007A21A7">
              <w:rPr>
                <w:rFonts w:ascii="Courier New" w:hAnsi="Courier New" w:cs="Courier New"/>
              </w:rPr>
              <w:t>“</w:t>
            </w:r>
            <w:r w:rsidR="00E86118">
              <w:rPr>
                <w:rFonts w:ascii="Courier New" w:hAnsi="Courier New" w:cs="Courier New"/>
              </w:rPr>
              <w:t>#############################</w:t>
            </w:r>
            <w:r w:rsidR="000126F3">
              <w:rPr>
                <w:rFonts w:ascii="Courier New" w:hAnsi="Courier New" w:cs="Courier New"/>
              </w:rPr>
              <w:t>\n</w:t>
            </w:r>
            <w:r w:rsidR="006519A1">
              <w:rPr>
                <w:rFonts w:ascii="Courier New" w:hAnsi="Courier New" w:cs="Courier New"/>
              </w:rPr>
              <w:t>”)</w:t>
            </w:r>
            <w:r w:rsidR="009A562B">
              <w:rPr>
                <w:rFonts w:ascii="Courier New" w:hAnsi="Courier New" w:cs="Courier New"/>
              </w:rPr>
              <w:t>;</w:t>
            </w:r>
          </w:p>
          <w:p w14:paraId="17B50B70" w14:textId="77777777" w:rsidR="003079E9" w:rsidRDefault="003079E9" w:rsidP="00FC0D68">
            <w:pPr>
              <w:jc w:val="left"/>
              <w:rPr>
                <w:rFonts w:ascii="Courier New" w:hAnsi="Courier New" w:cs="Courier New"/>
              </w:rPr>
            </w:pPr>
          </w:p>
          <w:p w14:paraId="5853F61A" w14:textId="24BBE991" w:rsidR="00D35432" w:rsidRPr="00885C45" w:rsidRDefault="00D35432" w:rsidP="00FC0D68">
            <w:pPr>
              <w:jc w:val="left"/>
              <w:rPr>
                <w:rFonts w:ascii="Courier New" w:hAnsi="Courier New" w:cs="Courier New"/>
              </w:rPr>
            </w:pPr>
            <w:r w:rsidRPr="00885C45">
              <w:rPr>
                <w:rFonts w:ascii="Courier New" w:hAnsi="Courier New" w:cs="Courier New"/>
              </w:rPr>
              <w:t>Return 0;</w:t>
            </w:r>
          </w:p>
          <w:p w14:paraId="281525E7" w14:textId="77777777" w:rsidR="00D35432" w:rsidRDefault="00D35432" w:rsidP="00FC0D68">
            <w:pPr>
              <w:jc w:val="left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}</w:t>
            </w:r>
          </w:p>
          <w:p w14:paraId="56AB4980" w14:textId="77777777" w:rsidR="000F4811" w:rsidRPr="00D35432" w:rsidRDefault="000F4811" w:rsidP="00FC0D68">
            <w:pPr>
              <w:jc w:val="left"/>
              <w:rPr>
                <w:rFonts w:ascii="Courier New" w:hAnsi="Courier New" w:cs="Courier New"/>
              </w:rPr>
            </w:pPr>
          </w:p>
        </w:tc>
      </w:tr>
    </w:tbl>
    <w:p w14:paraId="32AF3AD3" w14:textId="77777777" w:rsidR="007D02AB" w:rsidRDefault="007D02AB" w:rsidP="00C44286">
      <w:pPr>
        <w:pStyle w:val="Caption"/>
        <w:keepNext/>
        <w:rPr>
          <w:i w:val="0"/>
          <w:iCs w:val="0"/>
          <w:sz w:val="20"/>
          <w:szCs w:val="20"/>
        </w:rPr>
      </w:pPr>
    </w:p>
    <w:p w14:paraId="44C70BC6" w14:textId="77777777" w:rsidR="00B81B37" w:rsidRPr="00B81B37" w:rsidRDefault="00B81B37" w:rsidP="00B81B37"/>
    <w:p w14:paraId="45B4A613" w14:textId="265ABF16" w:rsidR="000C6B93" w:rsidRPr="00137D3E" w:rsidRDefault="00137D3E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35" w:name="_Toc145957799"/>
      <w:r w:rsidRPr="00137D3E">
        <w:rPr>
          <w:sz w:val="20"/>
          <w:szCs w:val="20"/>
        </w:rPr>
        <w:lastRenderedPageBreak/>
        <w:t xml:space="preserve">Tabel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Tabel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8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0C6B93" w:rsidRPr="00137D3E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0C6B93" w:rsidRPr="00137D3E">
        <w:rPr>
          <w:i w:val="0"/>
          <w:iCs w:val="0"/>
          <w:sz w:val="20"/>
          <w:szCs w:val="20"/>
        </w:rPr>
        <w:t>Jawaban</w:t>
      </w:r>
      <w:proofErr w:type="spellEnd"/>
      <w:r w:rsidR="000C6B93" w:rsidRPr="00137D3E">
        <w:rPr>
          <w:i w:val="0"/>
          <w:iCs w:val="0"/>
          <w:sz w:val="20"/>
          <w:szCs w:val="20"/>
        </w:rPr>
        <w:t xml:space="preserve"> Soal 4 Bahasa </w:t>
      </w:r>
      <w:proofErr w:type="spellStart"/>
      <w:r w:rsidR="000C6B93" w:rsidRPr="00137D3E">
        <w:rPr>
          <w:i w:val="0"/>
          <w:iCs w:val="0"/>
          <w:sz w:val="20"/>
          <w:szCs w:val="20"/>
        </w:rPr>
        <w:t>Phython</w:t>
      </w:r>
      <w:bookmarkEnd w:id="35"/>
      <w:proofErr w:type="spellEnd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0C6B93" w14:paraId="55EF50C9" w14:textId="77777777" w:rsidTr="00FC0D68">
        <w:trPr>
          <w:jc w:val="center"/>
        </w:trPr>
        <w:tc>
          <w:tcPr>
            <w:tcW w:w="505" w:type="dxa"/>
          </w:tcPr>
          <w:p w14:paraId="70370A46" w14:textId="77777777" w:rsidR="000C6B93" w:rsidRDefault="000C6B93" w:rsidP="000C6B93">
            <w:r>
              <w:t>1</w:t>
            </w:r>
          </w:p>
          <w:p w14:paraId="0B81DEA8" w14:textId="77777777" w:rsidR="007D02AB" w:rsidRDefault="007D02AB" w:rsidP="000C6B93">
            <w:r>
              <w:t>2</w:t>
            </w:r>
          </w:p>
          <w:p w14:paraId="3D0D173D" w14:textId="77777777" w:rsidR="007D02AB" w:rsidRDefault="007D02AB" w:rsidP="000C6B93">
            <w:r>
              <w:t>3</w:t>
            </w:r>
          </w:p>
          <w:p w14:paraId="688EBE39" w14:textId="77777777" w:rsidR="007D02AB" w:rsidRDefault="007D02AB" w:rsidP="000C6B93">
            <w:r>
              <w:t>4</w:t>
            </w:r>
          </w:p>
          <w:p w14:paraId="1EF25D8E" w14:textId="77777777" w:rsidR="007D02AB" w:rsidRDefault="007D02AB" w:rsidP="000C6B93">
            <w:r>
              <w:t>5</w:t>
            </w:r>
          </w:p>
          <w:p w14:paraId="35C76826" w14:textId="77777777" w:rsidR="007D02AB" w:rsidRDefault="007D02AB" w:rsidP="000C6B93">
            <w:r>
              <w:t>6</w:t>
            </w:r>
          </w:p>
          <w:p w14:paraId="2461E2E4" w14:textId="77777777" w:rsidR="007D02AB" w:rsidRDefault="007D02AB" w:rsidP="000C6B93">
            <w:r>
              <w:t>7</w:t>
            </w:r>
          </w:p>
          <w:p w14:paraId="6AA9C56C" w14:textId="77777777" w:rsidR="007D02AB" w:rsidRDefault="007D02AB" w:rsidP="000C6B93">
            <w:r>
              <w:t>8</w:t>
            </w:r>
          </w:p>
          <w:p w14:paraId="68A4423D" w14:textId="77777777" w:rsidR="007D02AB" w:rsidRDefault="007D02AB" w:rsidP="000C6B93">
            <w:r>
              <w:t>9</w:t>
            </w:r>
          </w:p>
          <w:p w14:paraId="553CC05F" w14:textId="77777777" w:rsidR="007D02AB" w:rsidRDefault="007D02AB" w:rsidP="000C6B93">
            <w:r>
              <w:t>10</w:t>
            </w:r>
          </w:p>
          <w:p w14:paraId="14E498B5" w14:textId="77777777" w:rsidR="007D02AB" w:rsidRDefault="007D02AB" w:rsidP="000C6B93">
            <w:r>
              <w:t>11</w:t>
            </w:r>
          </w:p>
          <w:p w14:paraId="4D33B29B" w14:textId="77777777" w:rsidR="00FC0D68" w:rsidRDefault="00FC0D68" w:rsidP="000C6B93">
            <w:r>
              <w:t>12</w:t>
            </w:r>
          </w:p>
          <w:p w14:paraId="0B148E4C" w14:textId="68F2A04B" w:rsidR="00FC0D68" w:rsidRDefault="00FC0D68" w:rsidP="000C6B93">
            <w:r>
              <w:t>13</w:t>
            </w:r>
          </w:p>
        </w:tc>
        <w:tc>
          <w:tcPr>
            <w:tcW w:w="6860" w:type="dxa"/>
          </w:tcPr>
          <w:p w14:paraId="52D3BF6B" w14:textId="77FCB370" w:rsidR="00B7020C" w:rsidRPr="00885C45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</w:t>
            </w:r>
            <w:r w:rsidRPr="00885C45">
              <w:rPr>
                <w:rFonts w:ascii="Courier New" w:hAnsi="Courier New" w:cs="Courier New"/>
              </w:rPr>
              <w:t>rint</w:t>
            </w:r>
            <w:r>
              <w:rPr>
                <w:rFonts w:ascii="Courier New" w:hAnsi="Courier New" w:cs="Courier New"/>
              </w:rPr>
              <w:t>(</w:t>
            </w:r>
            <w:proofErr w:type="gramEnd"/>
            <w:r>
              <w:rPr>
                <w:rFonts w:ascii="Courier New" w:hAnsi="Courier New" w:cs="Courier New"/>
              </w:rPr>
              <w:t>“#############################”)</w:t>
            </w:r>
          </w:p>
          <w:p w14:paraId="20634E1B" w14:textId="77F7C991" w:rsidR="00B7020C" w:rsidRPr="00885C45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rint(</w:t>
            </w:r>
            <w:proofErr w:type="gramEnd"/>
            <w:r>
              <w:rPr>
                <w:rFonts w:ascii="Courier New" w:hAnsi="Courier New" w:cs="Courier New"/>
              </w:rPr>
              <w:t>“#                           #”)</w:t>
            </w:r>
          </w:p>
          <w:p w14:paraId="1CB81A4F" w14:textId="3DD037C1" w:rsidR="00B7020C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rint(</w:t>
            </w:r>
            <w:proofErr w:type="gramEnd"/>
            <w:r>
              <w:rPr>
                <w:rFonts w:ascii="Courier New" w:hAnsi="Courier New" w:cs="Courier New"/>
              </w:rPr>
              <w:t xml:space="preserve">“#    Ririn Citra Lestari    #”)             </w:t>
            </w:r>
          </w:p>
          <w:p w14:paraId="5DD5FA86" w14:textId="1A68B40E" w:rsidR="00B7020C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rint(</w:t>
            </w:r>
            <w:proofErr w:type="gramEnd"/>
            <w:r>
              <w:rPr>
                <w:rFonts w:ascii="Courier New" w:hAnsi="Courier New" w:cs="Courier New"/>
              </w:rPr>
              <w:t xml:space="preserve">“#      2310817120012        #”)     </w:t>
            </w:r>
          </w:p>
          <w:p w14:paraId="74F8DEDD" w14:textId="7F2A721D" w:rsidR="00B7020C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rint(</w:t>
            </w:r>
            <w:proofErr w:type="gramEnd"/>
            <w:r>
              <w:rPr>
                <w:rFonts w:ascii="Courier New" w:hAnsi="Courier New" w:cs="Courier New"/>
              </w:rPr>
              <w:t>“#                           #”)</w:t>
            </w:r>
          </w:p>
          <w:p w14:paraId="0A8AAB9D" w14:textId="44EE25BC" w:rsidR="00B7020C" w:rsidRDefault="00B7020C" w:rsidP="00B7020C">
            <w:pPr>
              <w:rPr>
                <w:rFonts w:ascii="Courier New" w:hAnsi="Courier New" w:cs="Courier New"/>
              </w:rPr>
            </w:pPr>
            <w:proofErr w:type="gramStart"/>
            <w:r>
              <w:rPr>
                <w:rFonts w:ascii="Courier New" w:hAnsi="Courier New" w:cs="Courier New"/>
              </w:rPr>
              <w:t>Print(</w:t>
            </w:r>
            <w:proofErr w:type="gramEnd"/>
            <w:r>
              <w:rPr>
                <w:rFonts w:ascii="Courier New" w:hAnsi="Courier New" w:cs="Courier New"/>
              </w:rPr>
              <w:t>“#############################”)</w:t>
            </w:r>
          </w:p>
          <w:p w14:paraId="04E66C19" w14:textId="77777777" w:rsidR="00B7020C" w:rsidRDefault="00B7020C" w:rsidP="00B7020C">
            <w:pPr>
              <w:rPr>
                <w:rFonts w:ascii="Courier New" w:hAnsi="Courier New" w:cs="Courier New"/>
              </w:rPr>
            </w:pPr>
          </w:p>
          <w:p w14:paraId="2EA39DF3" w14:textId="77777777" w:rsidR="000C6B93" w:rsidRDefault="000C6B93" w:rsidP="000C6B93"/>
        </w:tc>
      </w:tr>
    </w:tbl>
    <w:p w14:paraId="1AD7C92F" w14:textId="77777777" w:rsidR="00D37D1B" w:rsidRDefault="00D37D1B">
      <w:pPr>
        <w:jc w:val="left"/>
      </w:pPr>
    </w:p>
    <w:p w14:paraId="2357DB4C" w14:textId="1B22D6AD" w:rsidR="000C20A2" w:rsidRDefault="000C20A2" w:rsidP="000C20A2">
      <w:pPr>
        <w:pStyle w:val="Heading2"/>
        <w:numPr>
          <w:ilvl w:val="0"/>
          <w:numId w:val="9"/>
        </w:numPr>
        <w:rPr>
          <w:szCs w:val="24"/>
        </w:rPr>
      </w:pPr>
      <w:bookmarkStart w:id="36" w:name="_Toc145960489"/>
      <w:r w:rsidRPr="000C20A2">
        <w:rPr>
          <w:szCs w:val="24"/>
        </w:rPr>
        <w:t>Output Program</w:t>
      </w:r>
      <w:bookmarkEnd w:id="36"/>
    </w:p>
    <w:p w14:paraId="66F05F3D" w14:textId="2E82A45E" w:rsidR="00C44286" w:rsidRDefault="00BB0D45" w:rsidP="00C44286">
      <w:pPr>
        <w:jc w:val="center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55E8DFA" wp14:editId="2F55F84B">
            <wp:simplePos x="0" y="0"/>
            <wp:positionH relativeFrom="column">
              <wp:posOffset>280670</wp:posOffset>
            </wp:positionH>
            <wp:positionV relativeFrom="paragraph">
              <wp:posOffset>241300</wp:posOffset>
            </wp:positionV>
            <wp:extent cx="5252085" cy="952500"/>
            <wp:effectExtent l="0" t="0" r="5715" b="0"/>
            <wp:wrapTight wrapText="bothSides">
              <wp:wrapPolygon edited="0">
                <wp:start x="0" y="0"/>
                <wp:lineTo x="0" y="21168"/>
                <wp:lineTo x="21545" y="21168"/>
                <wp:lineTo x="21545" y="0"/>
                <wp:lineTo x="0" y="0"/>
              </wp:wrapPolygon>
            </wp:wrapTight>
            <wp:docPr id="13312791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279162" name="Picture 133127916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bookmarkStart w:id="37" w:name="_Toc145957822"/>
    </w:p>
    <w:p w14:paraId="69BE58BA" w14:textId="29BD86FD" w:rsidR="00092CAC" w:rsidRPr="00C44286" w:rsidRDefault="00137D3E" w:rsidP="00C44286">
      <w:pPr>
        <w:pStyle w:val="Caption"/>
        <w:jc w:val="center"/>
        <w:rPr>
          <w:sz w:val="20"/>
          <w:szCs w:val="20"/>
        </w:rPr>
      </w:pPr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7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BB0D45" w:rsidRPr="00137D3E">
        <w:rPr>
          <w:sz w:val="20"/>
          <w:szCs w:val="20"/>
        </w:rPr>
        <w:t xml:space="preserve"> Screenshot Output Soal 4 Bahasa C</w:t>
      </w:r>
      <w:bookmarkEnd w:id="37"/>
    </w:p>
    <w:p w14:paraId="7C84BD4F" w14:textId="0F46D5EF" w:rsidR="000C20A2" w:rsidRDefault="00092CAC" w:rsidP="000C20A2">
      <w:r>
        <w:rPr>
          <w:noProof/>
        </w:rPr>
        <w:drawing>
          <wp:anchor distT="0" distB="0" distL="114300" distR="114300" simplePos="0" relativeHeight="251659264" behindDoc="1" locked="0" layoutInCell="1" allowOverlap="1" wp14:anchorId="391D80B0" wp14:editId="102D1542">
            <wp:simplePos x="0" y="0"/>
            <wp:positionH relativeFrom="column">
              <wp:posOffset>275783</wp:posOffset>
            </wp:positionH>
            <wp:positionV relativeFrom="paragraph">
              <wp:posOffset>215403</wp:posOffset>
            </wp:positionV>
            <wp:extent cx="5252085" cy="832485"/>
            <wp:effectExtent l="0" t="0" r="5715" b="5715"/>
            <wp:wrapTight wrapText="bothSides">
              <wp:wrapPolygon edited="0">
                <wp:start x="0" y="0"/>
                <wp:lineTo x="0" y="21254"/>
                <wp:lineTo x="21545" y="21254"/>
                <wp:lineTo x="21545" y="0"/>
                <wp:lineTo x="0" y="0"/>
              </wp:wrapPolygon>
            </wp:wrapTight>
            <wp:docPr id="211773078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30784" name="Picture 2117730784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2085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0E032E" w14:textId="2B10FA5A" w:rsidR="00D37D1B" w:rsidRPr="00137D3E" w:rsidRDefault="00137D3E" w:rsidP="00137D3E">
      <w:pPr>
        <w:pStyle w:val="Caption"/>
        <w:jc w:val="center"/>
        <w:rPr>
          <w:sz w:val="20"/>
          <w:szCs w:val="20"/>
        </w:rPr>
      </w:pPr>
      <w:bookmarkStart w:id="38" w:name="_Toc145957823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8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092CAC" w:rsidRPr="00137D3E">
        <w:rPr>
          <w:sz w:val="20"/>
          <w:szCs w:val="20"/>
        </w:rPr>
        <w:t xml:space="preserve">Screenshot Output Soal 4 Bahasa </w:t>
      </w:r>
      <w:r w:rsidR="00C44286">
        <w:rPr>
          <w:sz w:val="20"/>
          <w:szCs w:val="20"/>
        </w:rPr>
        <w:t>P</w:t>
      </w:r>
      <w:r w:rsidR="00092CAC" w:rsidRPr="00137D3E">
        <w:rPr>
          <w:sz w:val="20"/>
          <w:szCs w:val="20"/>
        </w:rPr>
        <w:t>ython</w:t>
      </w:r>
      <w:bookmarkEnd w:id="38"/>
    </w:p>
    <w:p w14:paraId="1E006399" w14:textId="7BDD6543" w:rsidR="00D37D1B" w:rsidRDefault="00F5218F" w:rsidP="00907F9B">
      <w:pPr>
        <w:pStyle w:val="Heading1"/>
        <w:numPr>
          <w:ilvl w:val="0"/>
          <w:numId w:val="9"/>
        </w:numPr>
        <w:jc w:val="both"/>
      </w:pPr>
      <w:bookmarkStart w:id="39" w:name="_Toc145960490"/>
      <w:proofErr w:type="spellStart"/>
      <w:r w:rsidRPr="00F5218F">
        <w:t>Pembahasan</w:t>
      </w:r>
      <w:bookmarkEnd w:id="39"/>
      <w:proofErr w:type="spellEnd"/>
    </w:p>
    <w:p w14:paraId="3EFF85F9" w14:textId="19C1C7A8" w:rsidR="003A0BFF" w:rsidRPr="00673C9D" w:rsidRDefault="00337DBF" w:rsidP="00B81B37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673C9D"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codingan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menjadi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r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aba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pola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soal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D4F1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3D4F18">
        <w:rPr>
          <w:rFonts w:ascii="Times New Roman" w:hAnsi="Times New Roman" w:cs="Times New Roman"/>
          <w:sz w:val="24"/>
          <w:szCs w:val="24"/>
        </w:rPr>
        <w:t xml:space="preserve"> \n</w:t>
      </w:r>
      <w:r>
        <w:rPr>
          <w:rFonts w:ascii="Times New Roman" w:hAnsi="Times New Roman" w:cs="Times New Roman"/>
          <w:sz w:val="24"/>
          <w:szCs w:val="24"/>
        </w:rPr>
        <w:t>.</w:t>
      </w:r>
      <w:r w:rsidR="003D4F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0C0BF7" w14:textId="77777777" w:rsidR="00D37D1B" w:rsidRDefault="00D37D1B">
      <w:pPr>
        <w:jc w:val="left"/>
      </w:pPr>
    </w:p>
    <w:p w14:paraId="3880E7ED" w14:textId="77777777" w:rsidR="00A95710" w:rsidRDefault="00A95710" w:rsidP="00A95710"/>
    <w:p w14:paraId="3F8A5E06" w14:textId="3A45DFF3" w:rsidR="00B81B37" w:rsidRPr="00B81B37" w:rsidRDefault="00B50E93" w:rsidP="00B81B37">
      <w:pPr>
        <w:pStyle w:val="Heading1"/>
      </w:pPr>
      <w:bookmarkStart w:id="40" w:name="_Toc145960491"/>
      <w:r w:rsidRPr="00B50E93">
        <w:lastRenderedPageBreak/>
        <w:t>SOAL 5</w:t>
      </w:r>
      <w:bookmarkEnd w:id="40"/>
    </w:p>
    <w:p w14:paraId="3D83877B" w14:textId="7069FB1C" w:rsidR="00B50E93" w:rsidRDefault="00C75169" w:rsidP="00B81B37">
      <w:pPr>
        <w:spacing w:line="360" w:lineRule="auto"/>
        <w:rPr>
          <w:szCs w:val="24"/>
        </w:rPr>
      </w:pPr>
      <w:proofErr w:type="spellStart"/>
      <w:r w:rsidRPr="00564CC2">
        <w:rPr>
          <w:szCs w:val="24"/>
        </w:rPr>
        <w:t>Buatlah</w:t>
      </w:r>
      <w:proofErr w:type="spellEnd"/>
      <w:r w:rsidRPr="00564CC2">
        <w:rPr>
          <w:szCs w:val="24"/>
        </w:rPr>
        <w:t xml:space="preserve"> program yang </w:t>
      </w:r>
      <w:proofErr w:type="spellStart"/>
      <w:r w:rsidRPr="00564CC2">
        <w:rPr>
          <w:szCs w:val="24"/>
        </w:rPr>
        <w:t>dapat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menampilkan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huruf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pertama</w:t>
      </w:r>
      <w:proofErr w:type="spellEnd"/>
      <w:r w:rsidRPr="00564CC2">
        <w:rPr>
          <w:szCs w:val="24"/>
        </w:rPr>
        <w:t xml:space="preserve"> dan </w:t>
      </w:r>
      <w:proofErr w:type="spellStart"/>
      <w:r w:rsidRPr="00564CC2">
        <w:rPr>
          <w:szCs w:val="24"/>
        </w:rPr>
        <w:t>terakhir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nam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and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dengan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menggunakan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tand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pagar</w:t>
      </w:r>
      <w:proofErr w:type="spellEnd"/>
      <w:r w:rsidRPr="00564CC2">
        <w:rPr>
          <w:szCs w:val="24"/>
        </w:rPr>
        <w:t xml:space="preserve"> (#). </w:t>
      </w:r>
      <w:proofErr w:type="spellStart"/>
      <w:r w:rsidRPr="00564CC2">
        <w:rPr>
          <w:szCs w:val="24"/>
        </w:rPr>
        <w:t>Misalnya</w:t>
      </w:r>
      <w:proofErr w:type="spellEnd"/>
      <w:r w:rsidRPr="00564CC2">
        <w:rPr>
          <w:szCs w:val="24"/>
        </w:rPr>
        <w:t xml:space="preserve">, </w:t>
      </w:r>
      <w:proofErr w:type="spellStart"/>
      <w:r w:rsidRPr="00564CC2">
        <w:rPr>
          <w:szCs w:val="24"/>
        </w:rPr>
        <w:t>nam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say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adalah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Nadisheco</w:t>
      </w:r>
      <w:proofErr w:type="spellEnd"/>
      <w:r w:rsidRPr="00564CC2">
        <w:rPr>
          <w:szCs w:val="24"/>
        </w:rPr>
        <w:t xml:space="preserve">, </w:t>
      </w:r>
      <w:proofErr w:type="spellStart"/>
      <w:r w:rsidRPr="00564CC2">
        <w:rPr>
          <w:szCs w:val="24"/>
        </w:rPr>
        <w:t>mak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huruf</w:t>
      </w:r>
      <w:proofErr w:type="spellEnd"/>
      <w:r w:rsidRPr="00564CC2">
        <w:rPr>
          <w:szCs w:val="24"/>
        </w:rPr>
        <w:t xml:space="preserve"> yang </w:t>
      </w:r>
      <w:proofErr w:type="spellStart"/>
      <w:r w:rsidRPr="00564CC2">
        <w:rPr>
          <w:szCs w:val="24"/>
        </w:rPr>
        <w:t>harus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dibuat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adalah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huruf</w:t>
      </w:r>
      <w:proofErr w:type="spellEnd"/>
      <w:r w:rsidRPr="00564CC2">
        <w:rPr>
          <w:szCs w:val="24"/>
        </w:rPr>
        <w:t xml:space="preserve"> </w:t>
      </w:r>
      <w:r w:rsidRPr="00564CC2">
        <w:rPr>
          <w:b/>
          <w:bCs/>
          <w:szCs w:val="24"/>
        </w:rPr>
        <w:t xml:space="preserve">N </w:t>
      </w:r>
      <w:r w:rsidRPr="00564CC2">
        <w:rPr>
          <w:szCs w:val="24"/>
        </w:rPr>
        <w:t xml:space="preserve">dan </w:t>
      </w:r>
      <w:proofErr w:type="spellStart"/>
      <w:r w:rsidRPr="00564CC2">
        <w:rPr>
          <w:szCs w:val="24"/>
        </w:rPr>
        <w:t>huruf</w:t>
      </w:r>
      <w:proofErr w:type="spellEnd"/>
      <w:r w:rsidRPr="00564CC2">
        <w:rPr>
          <w:szCs w:val="24"/>
        </w:rPr>
        <w:t xml:space="preserve"> </w:t>
      </w:r>
      <w:r w:rsidRPr="00564CC2">
        <w:rPr>
          <w:b/>
          <w:bCs/>
          <w:szCs w:val="24"/>
        </w:rPr>
        <w:t>O</w:t>
      </w:r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menggunakan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tanda</w:t>
      </w:r>
      <w:proofErr w:type="spellEnd"/>
      <w:r w:rsidRPr="00564CC2">
        <w:rPr>
          <w:szCs w:val="24"/>
        </w:rPr>
        <w:t xml:space="preserve"> </w:t>
      </w:r>
      <w:proofErr w:type="spellStart"/>
      <w:r w:rsidRPr="00564CC2">
        <w:rPr>
          <w:szCs w:val="24"/>
        </w:rPr>
        <w:t>pagar</w:t>
      </w:r>
      <w:proofErr w:type="spellEnd"/>
      <w:r w:rsidRPr="00564CC2">
        <w:rPr>
          <w:szCs w:val="24"/>
        </w:rPr>
        <w:t xml:space="preserve"> (#). </w:t>
      </w:r>
      <w:proofErr w:type="spellStart"/>
      <w:r w:rsidRPr="00564CC2">
        <w:rPr>
          <w:szCs w:val="24"/>
        </w:rPr>
        <w:t>Perhatikan</w:t>
      </w:r>
      <w:proofErr w:type="spellEnd"/>
      <w:r w:rsidRPr="00564CC2">
        <w:rPr>
          <w:szCs w:val="24"/>
        </w:rPr>
        <w:t xml:space="preserve"> contoh output </w:t>
      </w:r>
      <w:proofErr w:type="spellStart"/>
      <w:r w:rsidRPr="00564CC2">
        <w:rPr>
          <w:szCs w:val="24"/>
        </w:rPr>
        <w:t>berikut</w:t>
      </w:r>
      <w:proofErr w:type="spellEnd"/>
      <w:r w:rsidRPr="00564CC2">
        <w:rPr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60"/>
      </w:tblGrid>
      <w:tr w:rsidR="00564CC2" w14:paraId="5C102AF4" w14:textId="77777777" w:rsidTr="00A92C8F">
        <w:tc>
          <w:tcPr>
            <w:tcW w:w="6860" w:type="dxa"/>
          </w:tcPr>
          <w:p w14:paraId="6F5CF42C" w14:textId="6A4E051B" w:rsidR="00564CC2" w:rsidRDefault="00B1296B" w:rsidP="00C75169">
            <w:pPr>
              <w:jc w:val="left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Output</w:t>
            </w:r>
          </w:p>
        </w:tc>
      </w:tr>
      <w:tr w:rsidR="00564CC2" w14:paraId="5F92FB94" w14:textId="77777777" w:rsidTr="00A92C8F">
        <w:tc>
          <w:tcPr>
            <w:tcW w:w="6860" w:type="dxa"/>
          </w:tcPr>
          <w:p w14:paraId="2DD84236" w14:textId="77777777" w:rsidR="00564CC2" w:rsidRDefault="00564CC2" w:rsidP="00C75169">
            <w:pPr>
              <w:jc w:val="left"/>
              <w:rPr>
                <w:b/>
                <w:bCs/>
                <w:szCs w:val="24"/>
              </w:rPr>
            </w:pPr>
          </w:p>
          <w:p w14:paraId="71ACC8B1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5DFEA4A0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1BACE971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16A4619A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4BE2ABE9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146A01FD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0BD53656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  <w:p w14:paraId="734CACED" w14:textId="77777777" w:rsidR="00F106E0" w:rsidRDefault="00F106E0" w:rsidP="00C75169">
            <w:pPr>
              <w:jc w:val="left"/>
              <w:rPr>
                <w:b/>
                <w:bCs/>
                <w:szCs w:val="24"/>
              </w:rPr>
            </w:pPr>
          </w:p>
        </w:tc>
      </w:tr>
    </w:tbl>
    <w:p w14:paraId="6BAB7FBC" w14:textId="126A850C" w:rsidR="00564CC2" w:rsidRPr="00C56BD8" w:rsidRDefault="00C56BD8" w:rsidP="00C75169">
      <w:pPr>
        <w:jc w:val="left"/>
        <w:rPr>
          <w:b/>
          <w:bCs/>
          <w:szCs w:val="24"/>
        </w:rPr>
      </w:pPr>
      <w:proofErr w:type="spellStart"/>
      <w:r>
        <w:t>Simpan</w:t>
      </w:r>
      <w:proofErr w:type="spellEnd"/>
      <w:r>
        <w:t xml:space="preserve"> codi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: </w:t>
      </w:r>
      <w:r w:rsidRPr="00C56BD8">
        <w:rPr>
          <w:b/>
          <w:bCs/>
        </w:rPr>
        <w:t>PRAK005-NIM-Nama.py</w:t>
      </w:r>
      <w:r>
        <w:t xml:space="preserve"> </w:t>
      </w:r>
      <w:r w:rsidRPr="00C56BD8">
        <w:rPr>
          <w:b/>
          <w:bCs/>
        </w:rPr>
        <w:t>dan PRAK005-NIM-Nama.c</w:t>
      </w:r>
    </w:p>
    <w:p w14:paraId="214A04B9" w14:textId="77777777" w:rsidR="0010653B" w:rsidRDefault="0010653B" w:rsidP="0010653B">
      <w:pPr>
        <w:pStyle w:val="Heading2"/>
        <w:numPr>
          <w:ilvl w:val="0"/>
          <w:numId w:val="11"/>
        </w:numPr>
      </w:pPr>
      <w:bookmarkStart w:id="41" w:name="_Toc145960492"/>
      <w:r>
        <w:t>Source Code</w:t>
      </w:r>
      <w:bookmarkEnd w:id="41"/>
    </w:p>
    <w:p w14:paraId="5983E197" w14:textId="754F3A2C" w:rsidR="0010653B" w:rsidRPr="00137D3E" w:rsidRDefault="00137D3E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42" w:name="_Toc145957800"/>
      <w:r w:rsidRPr="00137D3E">
        <w:rPr>
          <w:sz w:val="20"/>
          <w:szCs w:val="20"/>
        </w:rPr>
        <w:t xml:space="preserve">Tabel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Tabel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9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10653B" w:rsidRPr="00137D3E">
        <w:rPr>
          <w:i w:val="0"/>
          <w:iCs w:val="0"/>
          <w:sz w:val="20"/>
          <w:szCs w:val="20"/>
        </w:rPr>
        <w:t xml:space="preserve"> Source Code </w:t>
      </w:r>
      <w:proofErr w:type="spellStart"/>
      <w:r w:rsidR="0010653B" w:rsidRPr="00137D3E">
        <w:rPr>
          <w:i w:val="0"/>
          <w:iCs w:val="0"/>
          <w:sz w:val="20"/>
          <w:szCs w:val="20"/>
        </w:rPr>
        <w:t>Jawaban</w:t>
      </w:r>
      <w:proofErr w:type="spellEnd"/>
      <w:r w:rsidR="0010653B" w:rsidRPr="00137D3E">
        <w:rPr>
          <w:i w:val="0"/>
          <w:iCs w:val="0"/>
          <w:sz w:val="20"/>
          <w:szCs w:val="20"/>
        </w:rPr>
        <w:t xml:space="preserve"> Soal </w:t>
      </w:r>
      <w:r w:rsidR="007A1AB0" w:rsidRPr="00137D3E">
        <w:rPr>
          <w:i w:val="0"/>
          <w:iCs w:val="0"/>
          <w:sz w:val="20"/>
          <w:szCs w:val="20"/>
        </w:rPr>
        <w:t xml:space="preserve">5 </w:t>
      </w:r>
      <w:r w:rsidR="0010653B" w:rsidRPr="00137D3E">
        <w:rPr>
          <w:i w:val="0"/>
          <w:iCs w:val="0"/>
          <w:sz w:val="20"/>
          <w:szCs w:val="20"/>
        </w:rPr>
        <w:t xml:space="preserve">Bahasa </w:t>
      </w:r>
      <w:r w:rsidR="007A1AB0" w:rsidRPr="00137D3E">
        <w:rPr>
          <w:i w:val="0"/>
          <w:iCs w:val="0"/>
          <w:sz w:val="20"/>
          <w:szCs w:val="20"/>
        </w:rPr>
        <w:t>C</w:t>
      </w:r>
      <w:bookmarkEnd w:id="42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7A1AB0" w:rsidRPr="00453BAE" w14:paraId="29FB1F92" w14:textId="77777777" w:rsidTr="00453BAE">
        <w:trPr>
          <w:jc w:val="center"/>
        </w:trPr>
        <w:tc>
          <w:tcPr>
            <w:tcW w:w="505" w:type="dxa"/>
          </w:tcPr>
          <w:p w14:paraId="2ACAAE2D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</w:t>
            </w:r>
          </w:p>
          <w:p w14:paraId="159A4CCC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14:paraId="154931C7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14:paraId="6E543006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14:paraId="7221D7D9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  <w:p w14:paraId="1DFE8348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6</w:t>
            </w:r>
          </w:p>
          <w:p w14:paraId="7C873964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7</w:t>
            </w:r>
          </w:p>
          <w:p w14:paraId="345E402E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8</w:t>
            </w:r>
          </w:p>
          <w:p w14:paraId="202F5B1A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9</w:t>
            </w:r>
          </w:p>
          <w:p w14:paraId="033CC06E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0</w:t>
            </w:r>
          </w:p>
          <w:p w14:paraId="3A07BBC6" w14:textId="77777777" w:rsidR="007A1AB0" w:rsidRPr="00453BAE" w:rsidRDefault="007A1AB0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1</w:t>
            </w:r>
          </w:p>
          <w:p w14:paraId="2920F6CE" w14:textId="77777777" w:rsidR="003D32D6" w:rsidRPr="00453BAE" w:rsidRDefault="003D32D6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2</w:t>
            </w:r>
          </w:p>
          <w:p w14:paraId="164D2001" w14:textId="77777777" w:rsidR="003D32D6" w:rsidRPr="00453BAE" w:rsidRDefault="003D32D6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3</w:t>
            </w:r>
          </w:p>
          <w:p w14:paraId="2CC7F2CF" w14:textId="77777777" w:rsidR="003D32D6" w:rsidRPr="00453BAE" w:rsidRDefault="003D32D6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4</w:t>
            </w:r>
          </w:p>
          <w:p w14:paraId="36289298" w14:textId="1AE6B2A6" w:rsidR="003D32D6" w:rsidRPr="00453BAE" w:rsidRDefault="003D32D6" w:rsidP="007A1AB0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5</w:t>
            </w:r>
          </w:p>
        </w:tc>
        <w:tc>
          <w:tcPr>
            <w:tcW w:w="6860" w:type="dxa"/>
          </w:tcPr>
          <w:p w14:paraId="51690DFB" w14:textId="5D6AED99" w:rsidR="008267DE" w:rsidRPr="00453BAE" w:rsidRDefault="00571405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453BAE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453BAE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25975992" w14:textId="77777777" w:rsidR="008267DE" w:rsidRPr="00453BAE" w:rsidRDefault="008267DE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487B24A" w14:textId="1A9B851F" w:rsidR="0021307B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int main ()</w:t>
            </w:r>
          </w:p>
          <w:p w14:paraId="5AC024C4" w14:textId="6AB008F7" w:rsidR="0021307B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16CCEFF5" w14:textId="7A008030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>#########     ##       #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4F1E3C5C" w14:textId="18F93A16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       #     # #      #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55FE624C" w14:textId="34D27FE5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416D6B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       #     </w:t>
            </w:r>
            <w:proofErr w:type="gramStart"/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>#  #</w:t>
            </w:r>
            <w:proofErr w:type="gramEnd"/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     #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)</w:t>
            </w:r>
          </w:p>
          <w:p w14:paraId="1B0DE563" w14:textId="1EEE8B52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########     #   #    #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7F25D064" w14:textId="456EF9AF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 #           #    #   #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68B88CD4" w14:textId="7CF1E95E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   #         #     </w:t>
            </w:r>
            <w:proofErr w:type="gramStart"/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>#  #</w:t>
            </w:r>
            <w:proofErr w:type="gramEnd"/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)</w:t>
            </w:r>
          </w:p>
          <w:p w14:paraId="0AFF8EA4" w14:textId="02D9C111" w:rsidR="00CB1FB1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>Printf</w:t>
            </w:r>
            <w:proofErr w:type="spellEnd"/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 xml:space="preserve">#     #       #      # #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386A8CB7" w14:textId="3384D893" w:rsidR="007A1AB0" w:rsidRPr="00453BAE" w:rsidRDefault="00E648DD" w:rsidP="00CB1FB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proofErr w:type="spellStart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635DB9" w:rsidRPr="00453BAE">
              <w:rPr>
                <w:rFonts w:ascii="Courier New" w:hAnsi="Courier New" w:cs="Courier New"/>
                <w:sz w:val="20"/>
                <w:szCs w:val="20"/>
              </w:rPr>
              <w:t>rintf</w:t>
            </w:r>
            <w:proofErr w:type="spell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 xml:space="preserve"> (“</w:t>
            </w:r>
            <w:r w:rsidR="00CB1FB1" w:rsidRPr="00453BAE">
              <w:rPr>
                <w:rFonts w:ascii="Courier New" w:hAnsi="Courier New" w:cs="Courier New"/>
                <w:sz w:val="20"/>
                <w:szCs w:val="20"/>
              </w:rPr>
              <w:t>#       #     #       ##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\</w:t>
            </w:r>
            <w:proofErr w:type="gramStart"/>
            <w:r w:rsidR="0018573F" w:rsidRPr="00453BAE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“</w:t>
            </w:r>
            <w:proofErr w:type="gramEnd"/>
            <w:r w:rsidR="002463A6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5CDA6D2F" w14:textId="77777777" w:rsidR="0021307B" w:rsidRPr="00453BAE" w:rsidRDefault="0021307B" w:rsidP="0021307B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D8CB4A6" w14:textId="09EC8139" w:rsidR="0021307B" w:rsidRPr="00453BAE" w:rsidRDefault="00E819E5" w:rsidP="0021307B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r</w:t>
            </w:r>
            <w:r w:rsidR="0021307B" w:rsidRPr="00453BAE">
              <w:rPr>
                <w:rFonts w:ascii="Courier New" w:hAnsi="Courier New" w:cs="Courier New"/>
                <w:sz w:val="20"/>
                <w:szCs w:val="20"/>
              </w:rPr>
              <w:t>eturn</w:t>
            </w: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0;</w:t>
            </w:r>
          </w:p>
        </w:tc>
      </w:tr>
    </w:tbl>
    <w:p w14:paraId="4B10BEB3" w14:textId="77777777" w:rsidR="00C44286" w:rsidRPr="00C44286" w:rsidRDefault="00C44286" w:rsidP="00C44286"/>
    <w:p w14:paraId="21186A04" w14:textId="5108C5EE" w:rsidR="006E3B07" w:rsidRPr="00137D3E" w:rsidRDefault="00137D3E" w:rsidP="00137D3E">
      <w:pPr>
        <w:pStyle w:val="Caption"/>
        <w:jc w:val="center"/>
        <w:rPr>
          <w:i w:val="0"/>
          <w:iCs w:val="0"/>
          <w:sz w:val="20"/>
          <w:szCs w:val="20"/>
        </w:rPr>
      </w:pPr>
      <w:bookmarkStart w:id="43" w:name="_Toc145957801"/>
      <w:r w:rsidRPr="00137D3E">
        <w:rPr>
          <w:sz w:val="20"/>
          <w:szCs w:val="20"/>
        </w:rPr>
        <w:t xml:space="preserve">Tabel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Tabel \* ARABIC </w:instrText>
      </w:r>
      <w:r w:rsidRPr="00137D3E">
        <w:rPr>
          <w:sz w:val="20"/>
          <w:szCs w:val="20"/>
        </w:rPr>
        <w:fldChar w:fldCharType="separate"/>
      </w:r>
      <w:r w:rsidRPr="00137D3E">
        <w:rPr>
          <w:noProof/>
          <w:sz w:val="20"/>
          <w:szCs w:val="20"/>
        </w:rPr>
        <w:t>10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6E3B07" w:rsidRPr="00137D3E">
        <w:rPr>
          <w:i w:val="0"/>
          <w:iCs w:val="0"/>
          <w:sz w:val="20"/>
          <w:szCs w:val="20"/>
        </w:rPr>
        <w:t xml:space="preserve">Source Code </w:t>
      </w:r>
      <w:proofErr w:type="spellStart"/>
      <w:r w:rsidR="006E3B07" w:rsidRPr="00137D3E">
        <w:rPr>
          <w:i w:val="0"/>
          <w:iCs w:val="0"/>
          <w:sz w:val="20"/>
          <w:szCs w:val="20"/>
        </w:rPr>
        <w:t>Jawaban</w:t>
      </w:r>
      <w:proofErr w:type="spellEnd"/>
      <w:r w:rsidR="006E3B07" w:rsidRPr="00137D3E">
        <w:rPr>
          <w:i w:val="0"/>
          <w:iCs w:val="0"/>
          <w:sz w:val="20"/>
          <w:szCs w:val="20"/>
        </w:rPr>
        <w:t xml:space="preserve"> Soal 5 Bahasa C</w:t>
      </w:r>
      <w:bookmarkEnd w:id="4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05"/>
        <w:gridCol w:w="6860"/>
      </w:tblGrid>
      <w:tr w:rsidR="006E3B07" w:rsidRPr="00D107AB" w14:paraId="002225B0" w14:textId="77777777" w:rsidTr="00453BAE">
        <w:trPr>
          <w:jc w:val="center"/>
        </w:trPr>
        <w:tc>
          <w:tcPr>
            <w:tcW w:w="505" w:type="dxa"/>
          </w:tcPr>
          <w:p w14:paraId="1FF6DE0B" w14:textId="77777777" w:rsidR="006E3B07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1</w:t>
            </w:r>
          </w:p>
          <w:p w14:paraId="6A9A1612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2</w:t>
            </w:r>
          </w:p>
          <w:p w14:paraId="445901F2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3</w:t>
            </w:r>
          </w:p>
          <w:p w14:paraId="7E9E5FCE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4</w:t>
            </w:r>
          </w:p>
          <w:p w14:paraId="6C77E174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5</w:t>
            </w:r>
          </w:p>
          <w:p w14:paraId="7A05B8BC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6</w:t>
            </w:r>
          </w:p>
          <w:p w14:paraId="69FABFBD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7</w:t>
            </w:r>
          </w:p>
          <w:p w14:paraId="067EDFDC" w14:textId="7777777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lastRenderedPageBreak/>
              <w:t>8</w:t>
            </w:r>
          </w:p>
          <w:p w14:paraId="231B17C6" w14:textId="59D0E082" w:rsidR="00D107AB" w:rsidRPr="00453BAE" w:rsidRDefault="00842C91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9</w:t>
            </w:r>
          </w:p>
        </w:tc>
        <w:tc>
          <w:tcPr>
            <w:tcW w:w="6860" w:type="dxa"/>
          </w:tcPr>
          <w:p w14:paraId="542BAA16" w14:textId="037181D4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Print (“#########     ##       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2A28DFAA" w14:textId="310AB93F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print (“#       #     # #      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7D195625" w14:textId="6DD4CFE8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print (“#       #     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  #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     #“)</w:t>
            </w:r>
          </w:p>
          <w:p w14:paraId="500ABE07" w14:textId="4399859B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print (“#########     #   #    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5D5D981F" w14:textId="6589572D" w:rsidR="000C5716" w:rsidRPr="00453BAE" w:rsidRDefault="000C5716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 xml:space="preserve">rint (“# #           #    #   </w:t>
            </w:r>
            <w:proofErr w:type="gramStart"/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0BA49360" w14:textId="0DBDD9C2" w:rsidR="00D107AB" w:rsidRPr="00453BAE" w:rsidRDefault="000C5716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 xml:space="preserve">rint (“#   #         #     </w:t>
            </w:r>
            <w:proofErr w:type="gramStart"/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>#  #</w:t>
            </w:r>
            <w:proofErr w:type="gramEnd"/>
            <w:r w:rsidR="00D107AB" w:rsidRPr="00453BAE">
              <w:rPr>
                <w:rFonts w:ascii="Courier New" w:hAnsi="Courier New" w:cs="Courier New"/>
                <w:sz w:val="20"/>
                <w:szCs w:val="20"/>
              </w:rPr>
              <w:t>“)</w:t>
            </w:r>
          </w:p>
          <w:p w14:paraId="43B68465" w14:textId="3220D257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t xml:space="preserve">print (“#     #       #      # 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4C01EB36" w14:textId="1A5E67C8" w:rsidR="00D107AB" w:rsidRPr="00453BAE" w:rsidRDefault="00D107AB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453BAE">
              <w:rPr>
                <w:rFonts w:ascii="Courier New" w:hAnsi="Courier New" w:cs="Courier New"/>
                <w:sz w:val="20"/>
                <w:szCs w:val="20"/>
              </w:rPr>
              <w:lastRenderedPageBreak/>
              <w:t>print (“#       #     #       #</w:t>
            </w:r>
            <w:proofErr w:type="gramStart"/>
            <w:r w:rsidRPr="00453BAE">
              <w:rPr>
                <w:rFonts w:ascii="Courier New" w:hAnsi="Courier New" w:cs="Courier New"/>
                <w:sz w:val="20"/>
                <w:szCs w:val="20"/>
              </w:rPr>
              <w:t>#“</w:t>
            </w:r>
            <w:proofErr w:type="gramEnd"/>
            <w:r w:rsidRPr="00453BAE">
              <w:rPr>
                <w:rFonts w:ascii="Courier New" w:hAnsi="Courier New" w:cs="Courier New"/>
                <w:sz w:val="20"/>
                <w:szCs w:val="20"/>
              </w:rPr>
              <w:t>)</w:t>
            </w:r>
          </w:p>
          <w:p w14:paraId="616BD047" w14:textId="77777777" w:rsidR="006E3B07" w:rsidRPr="00453BAE" w:rsidRDefault="006E3B07" w:rsidP="00453BAE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6C2AB248" w14:textId="541C48E2" w:rsidR="007A1AB0" w:rsidRPr="007A1AB0" w:rsidRDefault="00C44286" w:rsidP="007A1AB0">
      <w:r>
        <w:lastRenderedPageBreak/>
        <w:tab/>
      </w:r>
    </w:p>
    <w:p w14:paraId="24F54BB4" w14:textId="2C9F1443" w:rsidR="00C44286" w:rsidRDefault="00E803C0" w:rsidP="00C44286">
      <w:pPr>
        <w:pStyle w:val="Heading1"/>
        <w:numPr>
          <w:ilvl w:val="0"/>
          <w:numId w:val="11"/>
        </w:numPr>
        <w:jc w:val="both"/>
        <w:rPr>
          <w:noProof/>
        </w:rPr>
      </w:pPr>
      <w:bookmarkStart w:id="44" w:name="_Toc145960493"/>
      <w:r w:rsidRPr="00842C91">
        <w:t>Output Program</w:t>
      </w:r>
      <w:bookmarkEnd w:id="44"/>
      <w:r w:rsidR="00C44286" w:rsidRPr="00C44286">
        <w:rPr>
          <w:noProof/>
        </w:rPr>
        <w:t xml:space="preserve"> </w:t>
      </w:r>
    </w:p>
    <w:p w14:paraId="3A63B25F" w14:textId="1DBEC6F2" w:rsidR="00C44286" w:rsidRPr="00C44286" w:rsidRDefault="00C44286" w:rsidP="00C44286">
      <w:r w:rsidRPr="00842C91">
        <w:rPr>
          <w:noProof/>
        </w:rPr>
        <w:drawing>
          <wp:anchor distT="0" distB="0" distL="114300" distR="114300" simplePos="0" relativeHeight="251665408" behindDoc="1" locked="0" layoutInCell="1" allowOverlap="1" wp14:anchorId="3AE302FD" wp14:editId="01853CA2">
            <wp:simplePos x="0" y="0"/>
            <wp:positionH relativeFrom="column">
              <wp:posOffset>528320</wp:posOffset>
            </wp:positionH>
            <wp:positionV relativeFrom="paragraph">
              <wp:posOffset>290195</wp:posOffset>
            </wp:positionV>
            <wp:extent cx="4725035" cy="1677035"/>
            <wp:effectExtent l="0" t="0" r="0" b="0"/>
            <wp:wrapTight wrapText="bothSides">
              <wp:wrapPolygon edited="0">
                <wp:start x="0" y="0"/>
                <wp:lineTo x="0" y="21346"/>
                <wp:lineTo x="21510" y="21346"/>
                <wp:lineTo x="21510" y="0"/>
                <wp:lineTo x="0" y="0"/>
              </wp:wrapPolygon>
            </wp:wrapTight>
            <wp:docPr id="237562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562984" name="Picture 23756298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35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D6836BF" w14:textId="23C7595F" w:rsidR="00C44286" w:rsidRPr="00C44286" w:rsidRDefault="00C44286" w:rsidP="00C44286">
      <w:pPr>
        <w:ind w:left="720"/>
        <w:jc w:val="center"/>
      </w:pPr>
    </w:p>
    <w:p w14:paraId="7F58C50F" w14:textId="49580B87" w:rsidR="001C383F" w:rsidRPr="00137D3E" w:rsidRDefault="00137D3E" w:rsidP="00137D3E">
      <w:pPr>
        <w:pStyle w:val="Caption"/>
        <w:jc w:val="center"/>
        <w:rPr>
          <w:sz w:val="20"/>
          <w:szCs w:val="20"/>
        </w:rPr>
      </w:pPr>
      <w:bookmarkStart w:id="45" w:name="_Toc145957824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>
        <w:rPr>
          <w:noProof/>
          <w:sz w:val="20"/>
          <w:szCs w:val="20"/>
        </w:rPr>
        <w:t>9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</w:t>
      </w:r>
      <w:r w:rsidR="00B813CB" w:rsidRPr="00137D3E">
        <w:rPr>
          <w:sz w:val="20"/>
          <w:szCs w:val="20"/>
        </w:rPr>
        <w:t xml:space="preserve"> Screenshot Output Soal 5 Bahasa C</w:t>
      </w:r>
      <w:bookmarkEnd w:id="45"/>
    </w:p>
    <w:p w14:paraId="0AB29EA2" w14:textId="1D9885FC" w:rsidR="00D55542" w:rsidRDefault="001C383F" w:rsidP="00D55542">
      <w:r w:rsidRPr="001C383F">
        <w:rPr>
          <w:noProof/>
          <w:sz w:val="18"/>
          <w:szCs w:val="18"/>
        </w:rPr>
        <w:drawing>
          <wp:anchor distT="0" distB="0" distL="114300" distR="114300" simplePos="0" relativeHeight="251663360" behindDoc="1" locked="0" layoutInCell="1" allowOverlap="1" wp14:anchorId="4F52B99B" wp14:editId="7C8D8F54">
            <wp:simplePos x="0" y="0"/>
            <wp:positionH relativeFrom="column">
              <wp:posOffset>445770</wp:posOffset>
            </wp:positionH>
            <wp:positionV relativeFrom="paragraph">
              <wp:posOffset>6985</wp:posOffset>
            </wp:positionV>
            <wp:extent cx="4909185" cy="1549400"/>
            <wp:effectExtent l="0" t="0" r="5715" b="0"/>
            <wp:wrapTight wrapText="bothSides">
              <wp:wrapPolygon edited="0">
                <wp:start x="0" y="0"/>
                <wp:lineTo x="0" y="21246"/>
                <wp:lineTo x="21541" y="21246"/>
                <wp:lineTo x="21541" y="0"/>
                <wp:lineTo x="0" y="0"/>
              </wp:wrapPolygon>
            </wp:wrapTight>
            <wp:docPr id="9030573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057346" name="Picture 90305734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9185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C52A12" w14:textId="77777777" w:rsidR="0042139B" w:rsidRDefault="0042139B">
      <w:pPr>
        <w:jc w:val="left"/>
      </w:pPr>
    </w:p>
    <w:p w14:paraId="4663AB68" w14:textId="77777777" w:rsidR="0042139B" w:rsidRDefault="0042139B">
      <w:pPr>
        <w:jc w:val="left"/>
      </w:pPr>
    </w:p>
    <w:p w14:paraId="154780BC" w14:textId="77777777" w:rsidR="00C44286" w:rsidRDefault="00C44286">
      <w:pPr>
        <w:jc w:val="left"/>
      </w:pPr>
    </w:p>
    <w:p w14:paraId="08FD5DE4" w14:textId="77777777" w:rsidR="00C44286" w:rsidRDefault="00C44286">
      <w:pPr>
        <w:jc w:val="left"/>
      </w:pPr>
    </w:p>
    <w:p w14:paraId="04CD945E" w14:textId="77777777" w:rsidR="00C44286" w:rsidRDefault="00C44286">
      <w:pPr>
        <w:jc w:val="left"/>
      </w:pPr>
    </w:p>
    <w:p w14:paraId="2A4B7872" w14:textId="25AD49F7" w:rsidR="00C44286" w:rsidRPr="00B81B37" w:rsidRDefault="00C44286" w:rsidP="00B81B37">
      <w:pPr>
        <w:pStyle w:val="Caption"/>
        <w:jc w:val="center"/>
        <w:rPr>
          <w:sz w:val="20"/>
          <w:szCs w:val="20"/>
        </w:rPr>
      </w:pPr>
      <w:bookmarkStart w:id="46" w:name="_Toc145957825"/>
      <w:r w:rsidRPr="00137D3E">
        <w:rPr>
          <w:sz w:val="20"/>
          <w:szCs w:val="20"/>
        </w:rPr>
        <w:t xml:space="preserve">Gambar </w:t>
      </w:r>
      <w:r w:rsidRPr="00137D3E">
        <w:rPr>
          <w:sz w:val="20"/>
          <w:szCs w:val="20"/>
        </w:rPr>
        <w:fldChar w:fldCharType="begin"/>
      </w:r>
      <w:r w:rsidRPr="00137D3E">
        <w:rPr>
          <w:sz w:val="20"/>
          <w:szCs w:val="20"/>
        </w:rPr>
        <w:instrText xml:space="preserve"> SEQ Gambar \* ARABIC </w:instrText>
      </w:r>
      <w:r w:rsidRPr="00137D3E">
        <w:rPr>
          <w:sz w:val="20"/>
          <w:szCs w:val="20"/>
        </w:rPr>
        <w:fldChar w:fldCharType="separate"/>
      </w:r>
      <w:r w:rsidRPr="00137D3E">
        <w:rPr>
          <w:noProof/>
          <w:sz w:val="20"/>
          <w:szCs w:val="20"/>
        </w:rPr>
        <w:t>10</w:t>
      </w:r>
      <w:r w:rsidRPr="00137D3E">
        <w:rPr>
          <w:sz w:val="20"/>
          <w:szCs w:val="20"/>
        </w:rPr>
        <w:fldChar w:fldCharType="end"/>
      </w:r>
      <w:r w:rsidRPr="00137D3E">
        <w:rPr>
          <w:sz w:val="20"/>
          <w:szCs w:val="20"/>
        </w:rPr>
        <w:t xml:space="preserve">.  Screenshot Output Soal 5 Bahasa </w:t>
      </w:r>
      <w:r>
        <w:rPr>
          <w:sz w:val="20"/>
          <w:szCs w:val="20"/>
        </w:rPr>
        <w:t>P</w:t>
      </w:r>
      <w:r w:rsidRPr="00137D3E">
        <w:rPr>
          <w:sz w:val="20"/>
          <w:szCs w:val="20"/>
        </w:rPr>
        <w:t>ython</w:t>
      </w:r>
      <w:bookmarkEnd w:id="46"/>
    </w:p>
    <w:p w14:paraId="0E1AE2E5" w14:textId="75E7A691" w:rsidR="00970FA5" w:rsidRDefault="00970FA5" w:rsidP="00386F88">
      <w:pPr>
        <w:pStyle w:val="Heading1"/>
        <w:numPr>
          <w:ilvl w:val="0"/>
          <w:numId w:val="11"/>
        </w:numPr>
        <w:jc w:val="both"/>
      </w:pPr>
      <w:bookmarkStart w:id="47" w:name="_Toc145960494"/>
      <w:proofErr w:type="spellStart"/>
      <w:r>
        <w:t>Pembahasan</w:t>
      </w:r>
      <w:bookmarkEnd w:id="47"/>
      <w:proofErr w:type="spellEnd"/>
    </w:p>
    <w:p w14:paraId="246301AD" w14:textId="09EB7EA2" w:rsidR="00D4788A" w:rsidRDefault="00970FA5" w:rsidP="00B81B37">
      <w:pPr>
        <w:spacing w:line="360" w:lineRule="auto"/>
        <w:ind w:left="360" w:firstLine="360"/>
      </w:pPr>
      <w:proofErr w:type="spellStart"/>
      <w:r w:rsidRPr="005D1860">
        <w:rPr>
          <w:rFonts w:cs="Times New Roman"/>
          <w:szCs w:val="24"/>
        </w:rPr>
        <w:t>Untuk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pembuatan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nama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singkatan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menggunakan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tagar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harus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teliti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karena</w:t>
      </w:r>
      <w:proofErr w:type="spellEnd"/>
      <w:r w:rsidRPr="005D1860">
        <w:rPr>
          <w:rFonts w:cs="Times New Roman"/>
          <w:szCs w:val="24"/>
        </w:rPr>
        <w:t xml:space="preserve">   </w:t>
      </w:r>
      <w:proofErr w:type="spellStart"/>
      <w:r w:rsidRPr="005D1860">
        <w:rPr>
          <w:rFonts w:cs="Times New Roman"/>
          <w:szCs w:val="24"/>
        </w:rPr>
        <w:t>jikada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kode</w:t>
      </w:r>
      <w:proofErr w:type="spellEnd"/>
      <w:r w:rsidRPr="005D1860">
        <w:rPr>
          <w:rFonts w:cs="Times New Roman"/>
          <w:szCs w:val="24"/>
        </w:rPr>
        <w:t xml:space="preserve"> yang </w:t>
      </w:r>
      <w:proofErr w:type="spellStart"/>
      <w:r w:rsidRPr="005D1860">
        <w:rPr>
          <w:rFonts w:cs="Times New Roman"/>
          <w:szCs w:val="24"/>
        </w:rPr>
        <w:t>tertinggal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maka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saat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dijalankan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akan</w:t>
      </w:r>
      <w:proofErr w:type="spellEnd"/>
      <w:r w:rsidRPr="005D1860">
        <w:rPr>
          <w:rFonts w:cs="Times New Roman"/>
          <w:szCs w:val="24"/>
        </w:rPr>
        <w:t xml:space="preserve"> error dan pada Bahasa C </w:t>
      </w:r>
      <w:proofErr w:type="spellStart"/>
      <w:r w:rsidRPr="005D1860">
        <w:rPr>
          <w:rFonts w:cs="Times New Roman"/>
          <w:szCs w:val="24"/>
        </w:rPr>
        <w:t>itu</w:t>
      </w:r>
      <w:proofErr w:type="spellEnd"/>
      <w:r w:rsidRPr="005D1860">
        <w:rPr>
          <w:rFonts w:cs="Times New Roman"/>
          <w:szCs w:val="24"/>
        </w:rPr>
        <w:t xml:space="preserve"> sangat sensitive dan </w:t>
      </w:r>
      <w:proofErr w:type="spellStart"/>
      <w:r w:rsidRPr="005D1860">
        <w:rPr>
          <w:rFonts w:cs="Times New Roman"/>
          <w:szCs w:val="24"/>
        </w:rPr>
        <w:t>bisa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berakhir</w:t>
      </w:r>
      <w:proofErr w:type="spellEnd"/>
      <w:r w:rsidRPr="005D1860">
        <w:rPr>
          <w:rFonts w:cs="Times New Roman"/>
          <w:szCs w:val="24"/>
        </w:rPr>
        <w:t xml:space="preserve"> error dan </w:t>
      </w:r>
      <w:proofErr w:type="spellStart"/>
      <w:r w:rsidRPr="005D1860">
        <w:rPr>
          <w:rFonts w:cs="Times New Roman"/>
          <w:szCs w:val="24"/>
        </w:rPr>
        <w:t>tidak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bisa</w:t>
      </w:r>
      <w:proofErr w:type="spellEnd"/>
      <w:r w:rsidRPr="005D1860">
        <w:rPr>
          <w:rFonts w:cs="Times New Roman"/>
          <w:szCs w:val="24"/>
        </w:rPr>
        <w:t xml:space="preserve"> </w:t>
      </w:r>
      <w:proofErr w:type="spellStart"/>
      <w:r w:rsidRPr="005D1860">
        <w:rPr>
          <w:rFonts w:cs="Times New Roman"/>
          <w:szCs w:val="24"/>
        </w:rPr>
        <w:t>dijalankan</w:t>
      </w:r>
      <w:proofErr w:type="spellEnd"/>
      <w:r>
        <w:rPr>
          <w:rFonts w:cs="Times New Roman"/>
          <w:szCs w:val="24"/>
        </w:rPr>
        <w:t>.</w:t>
      </w:r>
    </w:p>
    <w:p w14:paraId="194CBB6A" w14:textId="0DCF5468" w:rsidR="005D1860" w:rsidRPr="005D1860" w:rsidRDefault="005D1860" w:rsidP="005D1860">
      <w:pPr>
        <w:pStyle w:val="ListParagraph"/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D1860">
        <w:rPr>
          <w:rFonts w:ascii="Times New Roman" w:hAnsi="Times New Roman" w:cs="Times New Roman"/>
          <w:sz w:val="24"/>
          <w:szCs w:val="24"/>
        </w:rPr>
        <w:t>.</w:t>
      </w:r>
    </w:p>
    <w:p w14:paraId="20D1523D" w14:textId="77777777" w:rsidR="005D1860" w:rsidRPr="005D1860" w:rsidRDefault="005D1860" w:rsidP="005D1860"/>
    <w:p w14:paraId="6A1BFB56" w14:textId="2292B18B" w:rsidR="00E352AB" w:rsidRDefault="00E24C31" w:rsidP="00970FA5">
      <w:pPr>
        <w:spacing w:line="360" w:lineRule="auto"/>
        <w:jc w:val="left"/>
      </w:pPr>
      <w:r>
        <w:t xml:space="preserve">        </w:t>
      </w:r>
      <w:r w:rsidR="00C44286">
        <w:t xml:space="preserve">    </w:t>
      </w:r>
    </w:p>
    <w:p w14:paraId="53BB0F20" w14:textId="3C27BFDF" w:rsidR="00480345" w:rsidRPr="00480345" w:rsidRDefault="00970FA5" w:rsidP="004806B4">
      <w:pPr>
        <w:pStyle w:val="Heading1"/>
      </w:pPr>
      <w:bookmarkStart w:id="48" w:name="_Toc145960495"/>
      <w:r>
        <w:lastRenderedPageBreak/>
        <w:t xml:space="preserve">TAUTAN </w:t>
      </w:r>
      <w:r w:rsidRPr="004806B4">
        <w:t>GIT</w:t>
      </w:r>
      <w:bookmarkEnd w:id="48"/>
    </w:p>
    <w:p w14:paraId="6958C2FD" w14:textId="619376C7" w:rsidR="00E352AB" w:rsidRPr="00E352AB" w:rsidRDefault="00E352AB" w:rsidP="00E352AB"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u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r w:rsidR="00480345">
        <w:t xml:space="preserve">source code yang </w:t>
      </w:r>
      <w:proofErr w:type="spellStart"/>
      <w:r w:rsidR="00480345">
        <w:t>telah</w:t>
      </w:r>
      <w:proofErr w:type="spellEnd"/>
      <w:r w:rsidR="00480345">
        <w:t xml:space="preserve"> </w:t>
      </w:r>
      <w:proofErr w:type="spellStart"/>
      <w:r w:rsidR="00480345">
        <w:t>dibuat</w:t>
      </w:r>
      <w:proofErr w:type="spellEnd"/>
      <w:r w:rsidR="00480345">
        <w:t>.</w:t>
      </w:r>
    </w:p>
    <w:p w14:paraId="76B393B5" w14:textId="77777777" w:rsidR="0042139B" w:rsidRDefault="0042139B">
      <w:pPr>
        <w:jc w:val="left"/>
      </w:pPr>
    </w:p>
    <w:p w14:paraId="5FCA836C" w14:textId="77777777" w:rsidR="0042139B" w:rsidRDefault="0042139B">
      <w:pPr>
        <w:jc w:val="left"/>
      </w:pPr>
    </w:p>
    <w:p w14:paraId="3DABFC68" w14:textId="77777777" w:rsidR="0042139B" w:rsidRDefault="0042139B">
      <w:pPr>
        <w:jc w:val="left"/>
      </w:pPr>
    </w:p>
    <w:p w14:paraId="49AA803A" w14:textId="2020B92D" w:rsidR="00550E0E" w:rsidRPr="00003635" w:rsidRDefault="00550E0E" w:rsidP="00003635">
      <w:pPr>
        <w:spacing w:after="0"/>
        <w:rPr>
          <w:rFonts w:cs="Times New Roman"/>
          <w:szCs w:val="24"/>
        </w:rPr>
      </w:pPr>
    </w:p>
    <w:sectPr w:rsidR="00550E0E" w:rsidRPr="00003635" w:rsidSect="008853D3">
      <w:pgSz w:w="12240" w:h="15840"/>
      <w:pgMar w:top="1701" w:right="1701" w:bottom="1701" w:left="2268" w:header="720" w:footer="720" w:gutter="0"/>
      <w:pgNumType w:start="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78C3F" w14:textId="77777777" w:rsidR="007D1611" w:rsidRDefault="007D1611" w:rsidP="00ED4670">
      <w:pPr>
        <w:spacing w:after="0" w:line="240" w:lineRule="auto"/>
      </w:pPr>
      <w:r>
        <w:separator/>
      </w:r>
    </w:p>
  </w:endnote>
  <w:endnote w:type="continuationSeparator" w:id="0">
    <w:p w14:paraId="72A6FFF2" w14:textId="77777777" w:rsidR="007D1611" w:rsidRDefault="007D1611" w:rsidP="00ED46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982869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14A937" w14:textId="32E65C1D" w:rsidR="008853D3" w:rsidRDefault="008853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4DD491" w14:textId="77777777" w:rsidR="008853D3" w:rsidRDefault="008853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97732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B10B60" w14:textId="12298FFF" w:rsidR="008853D3" w:rsidRDefault="008853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2B842C" w14:textId="77777777" w:rsidR="005D1860" w:rsidRDefault="005D18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AD869" w14:textId="77777777" w:rsidR="007D1611" w:rsidRDefault="007D1611" w:rsidP="00ED4670">
      <w:pPr>
        <w:spacing w:after="0" w:line="240" w:lineRule="auto"/>
      </w:pPr>
      <w:r>
        <w:separator/>
      </w:r>
    </w:p>
  </w:footnote>
  <w:footnote w:type="continuationSeparator" w:id="0">
    <w:p w14:paraId="5E9FB2CD" w14:textId="77777777" w:rsidR="007D1611" w:rsidRDefault="007D1611" w:rsidP="00ED46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108771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367DF0" w14:textId="65E3EB1F" w:rsidR="008853D3" w:rsidRDefault="008853D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D9A163" w14:textId="77777777" w:rsidR="008853D3" w:rsidRDefault="008853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57165" w14:textId="2E1DB943" w:rsidR="008853D3" w:rsidRDefault="008853D3">
    <w:pPr>
      <w:pStyle w:val="Header"/>
      <w:jc w:val="right"/>
    </w:pPr>
  </w:p>
  <w:p w14:paraId="46BE2BF5" w14:textId="77777777" w:rsidR="008853D3" w:rsidRDefault="008853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1A12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DA52E0"/>
    <w:multiLevelType w:val="hybridMultilevel"/>
    <w:tmpl w:val="5C5E00BA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C42A83"/>
    <w:multiLevelType w:val="hybridMultilevel"/>
    <w:tmpl w:val="5C5E00BA"/>
    <w:lvl w:ilvl="0" w:tplc="04090015">
      <w:start w:val="1"/>
      <w:numFmt w:val="upperLetter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3" w15:restartNumberingAfterBreak="0">
    <w:nsid w:val="37B13ABB"/>
    <w:multiLevelType w:val="hybridMultilevel"/>
    <w:tmpl w:val="57026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64118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931E0B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1F4577"/>
    <w:multiLevelType w:val="hybridMultilevel"/>
    <w:tmpl w:val="9C0E2A20"/>
    <w:lvl w:ilvl="0" w:tplc="51582B6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C0B74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343E35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294AE2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D50018"/>
    <w:multiLevelType w:val="hybridMultilevel"/>
    <w:tmpl w:val="0344BF22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00AD9"/>
    <w:multiLevelType w:val="hybridMultilevel"/>
    <w:tmpl w:val="91D29A30"/>
    <w:lvl w:ilvl="0" w:tplc="38090015">
      <w:start w:val="1"/>
      <w:numFmt w:val="upp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CB2212"/>
    <w:multiLevelType w:val="hybridMultilevel"/>
    <w:tmpl w:val="0344BF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374123">
    <w:abstractNumId w:val="3"/>
  </w:num>
  <w:num w:numId="2" w16cid:durableId="1515611723">
    <w:abstractNumId w:val="2"/>
  </w:num>
  <w:num w:numId="3" w16cid:durableId="769660591">
    <w:abstractNumId w:val="6"/>
  </w:num>
  <w:num w:numId="4" w16cid:durableId="380521020">
    <w:abstractNumId w:val="1"/>
  </w:num>
  <w:num w:numId="5" w16cid:durableId="383526973">
    <w:abstractNumId w:val="11"/>
  </w:num>
  <w:num w:numId="6" w16cid:durableId="1311861179">
    <w:abstractNumId w:val="12"/>
  </w:num>
  <w:num w:numId="7" w16cid:durableId="1687831166">
    <w:abstractNumId w:val="0"/>
  </w:num>
  <w:num w:numId="8" w16cid:durableId="364913316">
    <w:abstractNumId w:val="9"/>
  </w:num>
  <w:num w:numId="9" w16cid:durableId="577980964">
    <w:abstractNumId w:val="7"/>
  </w:num>
  <w:num w:numId="10" w16cid:durableId="71632114">
    <w:abstractNumId w:val="4"/>
  </w:num>
  <w:num w:numId="11" w16cid:durableId="1076052593">
    <w:abstractNumId w:val="8"/>
  </w:num>
  <w:num w:numId="12" w16cid:durableId="1465613708">
    <w:abstractNumId w:val="10"/>
  </w:num>
  <w:num w:numId="13" w16cid:durableId="14319262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ANCQyMTSyMjMyUdpeDU4uLM/DyQAsNaAOAW/MwsAAAA"/>
  </w:docVars>
  <w:rsids>
    <w:rsidRoot w:val="00EB0E35"/>
    <w:rsid w:val="000015E2"/>
    <w:rsid w:val="00003635"/>
    <w:rsid w:val="00010BEE"/>
    <w:rsid w:val="000126F3"/>
    <w:rsid w:val="00025357"/>
    <w:rsid w:val="00033C3A"/>
    <w:rsid w:val="00043241"/>
    <w:rsid w:val="000473BC"/>
    <w:rsid w:val="00061F66"/>
    <w:rsid w:val="00080838"/>
    <w:rsid w:val="000910D7"/>
    <w:rsid w:val="00092CAC"/>
    <w:rsid w:val="000942A6"/>
    <w:rsid w:val="000A6DE8"/>
    <w:rsid w:val="000C0B19"/>
    <w:rsid w:val="000C20A2"/>
    <w:rsid w:val="000C3D7A"/>
    <w:rsid w:val="000C5716"/>
    <w:rsid w:val="000C6B93"/>
    <w:rsid w:val="000C6EA7"/>
    <w:rsid w:val="000C7027"/>
    <w:rsid w:val="000D669A"/>
    <w:rsid w:val="000E0580"/>
    <w:rsid w:val="000F4811"/>
    <w:rsid w:val="0010653B"/>
    <w:rsid w:val="00121BCA"/>
    <w:rsid w:val="00133751"/>
    <w:rsid w:val="00137D3E"/>
    <w:rsid w:val="00151C69"/>
    <w:rsid w:val="00170DFA"/>
    <w:rsid w:val="00171F5E"/>
    <w:rsid w:val="0018573F"/>
    <w:rsid w:val="001C383F"/>
    <w:rsid w:val="001D2A10"/>
    <w:rsid w:val="001E0647"/>
    <w:rsid w:val="001E0DC1"/>
    <w:rsid w:val="001E1061"/>
    <w:rsid w:val="001F4840"/>
    <w:rsid w:val="002004A0"/>
    <w:rsid w:val="002038C3"/>
    <w:rsid w:val="0021167C"/>
    <w:rsid w:val="0021307B"/>
    <w:rsid w:val="00217BF3"/>
    <w:rsid w:val="00230F9A"/>
    <w:rsid w:val="00237F22"/>
    <w:rsid w:val="002463A6"/>
    <w:rsid w:val="00283A88"/>
    <w:rsid w:val="00294856"/>
    <w:rsid w:val="002A32D3"/>
    <w:rsid w:val="002B222D"/>
    <w:rsid w:val="002B30E6"/>
    <w:rsid w:val="002E0FE0"/>
    <w:rsid w:val="002F2741"/>
    <w:rsid w:val="002F2C3C"/>
    <w:rsid w:val="003079E9"/>
    <w:rsid w:val="003122D4"/>
    <w:rsid w:val="00332E79"/>
    <w:rsid w:val="00337DBF"/>
    <w:rsid w:val="003408AF"/>
    <w:rsid w:val="00344B89"/>
    <w:rsid w:val="00345F32"/>
    <w:rsid w:val="00352185"/>
    <w:rsid w:val="00352697"/>
    <w:rsid w:val="00356643"/>
    <w:rsid w:val="003641E8"/>
    <w:rsid w:val="00367993"/>
    <w:rsid w:val="00383B1C"/>
    <w:rsid w:val="00386F88"/>
    <w:rsid w:val="00393800"/>
    <w:rsid w:val="00393B01"/>
    <w:rsid w:val="00397067"/>
    <w:rsid w:val="003A0BFF"/>
    <w:rsid w:val="003B4DA6"/>
    <w:rsid w:val="003C21EC"/>
    <w:rsid w:val="003C7AC3"/>
    <w:rsid w:val="003D32D6"/>
    <w:rsid w:val="003D4F18"/>
    <w:rsid w:val="00400892"/>
    <w:rsid w:val="004110E1"/>
    <w:rsid w:val="004117EB"/>
    <w:rsid w:val="00416D6B"/>
    <w:rsid w:val="00417B10"/>
    <w:rsid w:val="0042139B"/>
    <w:rsid w:val="00423D87"/>
    <w:rsid w:val="00425B78"/>
    <w:rsid w:val="004418E5"/>
    <w:rsid w:val="004435A5"/>
    <w:rsid w:val="00453BAE"/>
    <w:rsid w:val="00456B9E"/>
    <w:rsid w:val="0047051C"/>
    <w:rsid w:val="00480345"/>
    <w:rsid w:val="004806B4"/>
    <w:rsid w:val="004A0094"/>
    <w:rsid w:val="004A5238"/>
    <w:rsid w:val="004B79F8"/>
    <w:rsid w:val="004D0C82"/>
    <w:rsid w:val="004D6D1B"/>
    <w:rsid w:val="004D76F9"/>
    <w:rsid w:val="00513EB4"/>
    <w:rsid w:val="0051652B"/>
    <w:rsid w:val="00537098"/>
    <w:rsid w:val="00543C36"/>
    <w:rsid w:val="00550E0E"/>
    <w:rsid w:val="0055232E"/>
    <w:rsid w:val="00552780"/>
    <w:rsid w:val="00556F23"/>
    <w:rsid w:val="005600BE"/>
    <w:rsid w:val="005620B8"/>
    <w:rsid w:val="00564CC2"/>
    <w:rsid w:val="00571405"/>
    <w:rsid w:val="00577E30"/>
    <w:rsid w:val="00585DC2"/>
    <w:rsid w:val="00591C42"/>
    <w:rsid w:val="005A1300"/>
    <w:rsid w:val="005A25CF"/>
    <w:rsid w:val="005A34EE"/>
    <w:rsid w:val="005B3658"/>
    <w:rsid w:val="005C09D9"/>
    <w:rsid w:val="005C2F0C"/>
    <w:rsid w:val="005C558F"/>
    <w:rsid w:val="005D1860"/>
    <w:rsid w:val="005D267D"/>
    <w:rsid w:val="005D44E9"/>
    <w:rsid w:val="006075C1"/>
    <w:rsid w:val="006077E5"/>
    <w:rsid w:val="00612D05"/>
    <w:rsid w:val="00623D33"/>
    <w:rsid w:val="00635DB9"/>
    <w:rsid w:val="00642D6F"/>
    <w:rsid w:val="006455F7"/>
    <w:rsid w:val="006519A1"/>
    <w:rsid w:val="00655082"/>
    <w:rsid w:val="0067052E"/>
    <w:rsid w:val="0067314D"/>
    <w:rsid w:val="00673C9D"/>
    <w:rsid w:val="00686856"/>
    <w:rsid w:val="006C2C55"/>
    <w:rsid w:val="006C61D7"/>
    <w:rsid w:val="006D6894"/>
    <w:rsid w:val="006E3B07"/>
    <w:rsid w:val="006F70E0"/>
    <w:rsid w:val="007118F6"/>
    <w:rsid w:val="007159E8"/>
    <w:rsid w:val="007326EE"/>
    <w:rsid w:val="00760ED4"/>
    <w:rsid w:val="00780995"/>
    <w:rsid w:val="00782A22"/>
    <w:rsid w:val="0078603D"/>
    <w:rsid w:val="00787334"/>
    <w:rsid w:val="00790E20"/>
    <w:rsid w:val="00793B31"/>
    <w:rsid w:val="007A1AB0"/>
    <w:rsid w:val="007A21A7"/>
    <w:rsid w:val="007A7D7A"/>
    <w:rsid w:val="007B0668"/>
    <w:rsid w:val="007C2D33"/>
    <w:rsid w:val="007D02AB"/>
    <w:rsid w:val="007D1611"/>
    <w:rsid w:val="007E42B0"/>
    <w:rsid w:val="007E6BC2"/>
    <w:rsid w:val="008150AF"/>
    <w:rsid w:val="00820A33"/>
    <w:rsid w:val="008236B3"/>
    <w:rsid w:val="008267DE"/>
    <w:rsid w:val="00832D82"/>
    <w:rsid w:val="00842541"/>
    <w:rsid w:val="00842C91"/>
    <w:rsid w:val="00853F3B"/>
    <w:rsid w:val="00857FE3"/>
    <w:rsid w:val="008853D3"/>
    <w:rsid w:val="00885C45"/>
    <w:rsid w:val="00887684"/>
    <w:rsid w:val="00892CBB"/>
    <w:rsid w:val="00893C24"/>
    <w:rsid w:val="00897A89"/>
    <w:rsid w:val="008C49E7"/>
    <w:rsid w:val="008C61A2"/>
    <w:rsid w:val="008F6BC8"/>
    <w:rsid w:val="009041CB"/>
    <w:rsid w:val="00907F9B"/>
    <w:rsid w:val="009200EC"/>
    <w:rsid w:val="009240C9"/>
    <w:rsid w:val="0092793B"/>
    <w:rsid w:val="009350EB"/>
    <w:rsid w:val="00961CF8"/>
    <w:rsid w:val="00970FA5"/>
    <w:rsid w:val="00985222"/>
    <w:rsid w:val="009864E7"/>
    <w:rsid w:val="00990B1D"/>
    <w:rsid w:val="00993C23"/>
    <w:rsid w:val="00994F16"/>
    <w:rsid w:val="009A562B"/>
    <w:rsid w:val="009C40E5"/>
    <w:rsid w:val="009C7F4F"/>
    <w:rsid w:val="009D47F6"/>
    <w:rsid w:val="009E031E"/>
    <w:rsid w:val="009E386F"/>
    <w:rsid w:val="00A01B8C"/>
    <w:rsid w:val="00A05A03"/>
    <w:rsid w:val="00A35082"/>
    <w:rsid w:val="00A449C4"/>
    <w:rsid w:val="00A45F38"/>
    <w:rsid w:val="00A46220"/>
    <w:rsid w:val="00A46A5C"/>
    <w:rsid w:val="00A67211"/>
    <w:rsid w:val="00A70179"/>
    <w:rsid w:val="00A756D3"/>
    <w:rsid w:val="00A81285"/>
    <w:rsid w:val="00A828F0"/>
    <w:rsid w:val="00A92C8F"/>
    <w:rsid w:val="00A95710"/>
    <w:rsid w:val="00A95F58"/>
    <w:rsid w:val="00A976EA"/>
    <w:rsid w:val="00AA2909"/>
    <w:rsid w:val="00AA69A5"/>
    <w:rsid w:val="00AB351D"/>
    <w:rsid w:val="00AB66EA"/>
    <w:rsid w:val="00AD2C83"/>
    <w:rsid w:val="00AE26D8"/>
    <w:rsid w:val="00B05043"/>
    <w:rsid w:val="00B1296B"/>
    <w:rsid w:val="00B16370"/>
    <w:rsid w:val="00B22125"/>
    <w:rsid w:val="00B3519E"/>
    <w:rsid w:val="00B44F6E"/>
    <w:rsid w:val="00B50E93"/>
    <w:rsid w:val="00B561E4"/>
    <w:rsid w:val="00B7020C"/>
    <w:rsid w:val="00B7192E"/>
    <w:rsid w:val="00B75FFB"/>
    <w:rsid w:val="00B8007B"/>
    <w:rsid w:val="00B813CB"/>
    <w:rsid w:val="00B81B37"/>
    <w:rsid w:val="00B849CE"/>
    <w:rsid w:val="00BA1BDD"/>
    <w:rsid w:val="00BB0D45"/>
    <w:rsid w:val="00C026F8"/>
    <w:rsid w:val="00C041F1"/>
    <w:rsid w:val="00C068AE"/>
    <w:rsid w:val="00C3627F"/>
    <w:rsid w:val="00C431BC"/>
    <w:rsid w:val="00C44286"/>
    <w:rsid w:val="00C54BC0"/>
    <w:rsid w:val="00C56BD8"/>
    <w:rsid w:val="00C6070D"/>
    <w:rsid w:val="00C6087D"/>
    <w:rsid w:val="00C61781"/>
    <w:rsid w:val="00C75169"/>
    <w:rsid w:val="00C75A11"/>
    <w:rsid w:val="00C776E5"/>
    <w:rsid w:val="00C85964"/>
    <w:rsid w:val="00C96663"/>
    <w:rsid w:val="00CB1FB1"/>
    <w:rsid w:val="00CB721A"/>
    <w:rsid w:val="00CC4E4C"/>
    <w:rsid w:val="00CE1B0B"/>
    <w:rsid w:val="00CE669B"/>
    <w:rsid w:val="00D05E14"/>
    <w:rsid w:val="00D101EC"/>
    <w:rsid w:val="00D107AB"/>
    <w:rsid w:val="00D35432"/>
    <w:rsid w:val="00D37D1B"/>
    <w:rsid w:val="00D44BAD"/>
    <w:rsid w:val="00D4788A"/>
    <w:rsid w:val="00D5506B"/>
    <w:rsid w:val="00D55542"/>
    <w:rsid w:val="00D62AD1"/>
    <w:rsid w:val="00D6473C"/>
    <w:rsid w:val="00D77460"/>
    <w:rsid w:val="00D81890"/>
    <w:rsid w:val="00D90014"/>
    <w:rsid w:val="00D90AEA"/>
    <w:rsid w:val="00DB2E10"/>
    <w:rsid w:val="00DB66A0"/>
    <w:rsid w:val="00DC1DFC"/>
    <w:rsid w:val="00E00777"/>
    <w:rsid w:val="00E03CF6"/>
    <w:rsid w:val="00E11BBC"/>
    <w:rsid w:val="00E12133"/>
    <w:rsid w:val="00E24C31"/>
    <w:rsid w:val="00E27251"/>
    <w:rsid w:val="00E352AB"/>
    <w:rsid w:val="00E63384"/>
    <w:rsid w:val="00E648DD"/>
    <w:rsid w:val="00E803C0"/>
    <w:rsid w:val="00E80C6D"/>
    <w:rsid w:val="00E819E5"/>
    <w:rsid w:val="00E86118"/>
    <w:rsid w:val="00EA4B6A"/>
    <w:rsid w:val="00EB0E35"/>
    <w:rsid w:val="00ED4670"/>
    <w:rsid w:val="00ED65D9"/>
    <w:rsid w:val="00ED694F"/>
    <w:rsid w:val="00EE04F1"/>
    <w:rsid w:val="00EE3568"/>
    <w:rsid w:val="00F04E15"/>
    <w:rsid w:val="00F106E0"/>
    <w:rsid w:val="00F149BA"/>
    <w:rsid w:val="00F220FD"/>
    <w:rsid w:val="00F42B6A"/>
    <w:rsid w:val="00F50F74"/>
    <w:rsid w:val="00F5218F"/>
    <w:rsid w:val="00F54D4E"/>
    <w:rsid w:val="00F866B2"/>
    <w:rsid w:val="00F93799"/>
    <w:rsid w:val="00FA02DC"/>
    <w:rsid w:val="00FB59F8"/>
    <w:rsid w:val="00FB6B29"/>
    <w:rsid w:val="00FB74EE"/>
    <w:rsid w:val="00FC0D68"/>
    <w:rsid w:val="00FC7182"/>
    <w:rsid w:val="00FE6F1A"/>
    <w:rsid w:val="00FF2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2F72D2"/>
  <w15:docId w15:val="{B8F8BBDE-C885-4298-9843-094E620D1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F1A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4F6E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007B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4F6E"/>
    <w:rPr>
      <w:rFonts w:ascii="Times New Roman" w:eastAsiaTheme="majorEastAsia" w:hAnsi="Times New Roman" w:cstheme="majorBidi"/>
      <w:b/>
      <w:sz w:val="28"/>
      <w:szCs w:val="32"/>
    </w:rPr>
  </w:style>
  <w:style w:type="table" w:styleId="TableGrid">
    <w:name w:val="Table Grid"/>
    <w:basedOn w:val="TableNormal"/>
    <w:uiPriority w:val="39"/>
    <w:rsid w:val="006455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38C3"/>
    <w:pPr>
      <w:ind w:left="72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B8007B"/>
    <w:rPr>
      <w:rFonts w:ascii="Times New Roman" w:eastAsiaTheme="majorEastAsia" w:hAnsi="Times New Roman" w:cstheme="majorBidi"/>
      <w:b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43241"/>
    <w:pPr>
      <w:spacing w:after="200" w:line="240" w:lineRule="auto"/>
    </w:pPr>
    <w:rPr>
      <w:i/>
      <w:iCs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C4E4C"/>
    <w:pPr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4D6D1B"/>
    <w:pPr>
      <w:tabs>
        <w:tab w:val="right" w:leader="dot" w:pos="8222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D6D1B"/>
    <w:pPr>
      <w:tabs>
        <w:tab w:val="left" w:pos="880"/>
        <w:tab w:val="right" w:leader="dot" w:pos="8222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C4E4C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C4E4C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D6D1B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787334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ED46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67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D46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670"/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9041CB"/>
    <w:pPr>
      <w:spacing w:after="100"/>
      <w:ind w:left="440"/>
      <w:jc w:val="left"/>
    </w:pPr>
    <w:rPr>
      <w:rFonts w:asciiTheme="minorHAnsi" w:eastAsiaTheme="minorEastAsia" w:hAnsiTheme="minorHAnsi" w:cs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47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582EB-A194-47B2-81BC-66D620A83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2</TotalTime>
  <Pages>18</Pages>
  <Words>1682</Words>
  <Characters>9591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yan Baskara</dc:creator>
  <cp:keywords/>
  <dc:description/>
  <cp:lastModifiedBy>User</cp:lastModifiedBy>
  <cp:revision>241</cp:revision>
  <dcterms:created xsi:type="dcterms:W3CDTF">2023-03-10T07:41:00Z</dcterms:created>
  <dcterms:modified xsi:type="dcterms:W3CDTF">2023-09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51925925b5b3d2bd693ca1f02046cb3632ce360edf64e2a7240e83adc921e3</vt:lpwstr>
  </property>
</Properties>
</file>